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034AA" w14:textId="5AE89293" w:rsidR="00185E52" w:rsidRPr="00185E52" w:rsidRDefault="00185E52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Name:</w:t>
      </w:r>
      <w:r w:rsidRPr="00185E52">
        <w:rPr>
          <w:rFonts w:ascii="Arial" w:hAnsi="Arial" w:cs="Arial"/>
          <w:sz w:val="28"/>
          <w:szCs w:val="28"/>
        </w:rPr>
        <w:t xml:space="preserve"> Donark Patel (DP663)</w:t>
      </w:r>
    </w:p>
    <w:p w14:paraId="274C0AA3" w14:textId="70B7A123" w:rsidR="00185E52" w:rsidRPr="00185E52" w:rsidRDefault="00185E52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Class:</w:t>
      </w:r>
      <w:r w:rsidRPr="00185E52">
        <w:rPr>
          <w:rFonts w:ascii="Arial" w:hAnsi="Arial" w:cs="Arial"/>
          <w:sz w:val="28"/>
          <w:szCs w:val="28"/>
        </w:rPr>
        <w:t xml:space="preserve"> IS114-451</w:t>
      </w:r>
    </w:p>
    <w:p w14:paraId="4FADA79C" w14:textId="07285100" w:rsidR="00185E52" w:rsidRPr="00185E52" w:rsidRDefault="00185E52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Professor:</w:t>
      </w:r>
      <w:r w:rsidRPr="00185E52">
        <w:rPr>
          <w:rFonts w:ascii="Arial" w:hAnsi="Arial" w:cs="Arial"/>
          <w:sz w:val="28"/>
          <w:szCs w:val="28"/>
        </w:rPr>
        <w:t xml:space="preserve"> Maura </w:t>
      </w:r>
      <w:proofErr w:type="spellStart"/>
      <w:r w:rsidRPr="00185E52">
        <w:rPr>
          <w:rFonts w:ascii="Arial" w:hAnsi="Arial" w:cs="Arial"/>
          <w:sz w:val="28"/>
          <w:szCs w:val="28"/>
        </w:rPr>
        <w:t>Deek</w:t>
      </w:r>
      <w:bookmarkStart w:id="0" w:name="_GoBack"/>
      <w:bookmarkEnd w:id="0"/>
      <w:proofErr w:type="spellEnd"/>
    </w:p>
    <w:p w14:paraId="30B81982" w14:textId="6AD4C645" w:rsidR="00185E52" w:rsidRPr="00185E52" w:rsidRDefault="00185E52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Date:</w:t>
      </w:r>
      <w:r w:rsidRPr="00185E52">
        <w:rPr>
          <w:rFonts w:ascii="Arial" w:hAnsi="Arial" w:cs="Arial"/>
          <w:sz w:val="28"/>
          <w:szCs w:val="28"/>
        </w:rPr>
        <w:t xml:space="preserve"> </w:t>
      </w:r>
      <w:r w:rsidR="001B6BAA">
        <w:rPr>
          <w:rFonts w:ascii="Arial" w:hAnsi="Arial" w:cs="Arial"/>
          <w:sz w:val="28"/>
          <w:szCs w:val="28"/>
        </w:rPr>
        <w:t>11</w:t>
      </w:r>
      <w:r w:rsidR="003E6CF3">
        <w:rPr>
          <w:rFonts w:ascii="Arial" w:hAnsi="Arial" w:cs="Arial"/>
          <w:sz w:val="28"/>
          <w:szCs w:val="28"/>
        </w:rPr>
        <w:t>/</w:t>
      </w:r>
      <w:r w:rsidR="001B6BAA">
        <w:rPr>
          <w:rFonts w:ascii="Arial" w:hAnsi="Arial" w:cs="Arial"/>
          <w:sz w:val="28"/>
          <w:szCs w:val="28"/>
        </w:rPr>
        <w:t>1</w:t>
      </w:r>
      <w:r w:rsidRPr="00185E52">
        <w:rPr>
          <w:rFonts w:ascii="Arial" w:hAnsi="Arial" w:cs="Arial"/>
          <w:sz w:val="28"/>
          <w:szCs w:val="28"/>
        </w:rPr>
        <w:t>/2019</w:t>
      </w:r>
    </w:p>
    <w:p w14:paraId="29D198EE" w14:textId="77777777" w:rsidR="008C7C1E" w:rsidRPr="00185E52" w:rsidRDefault="008C7C1E" w:rsidP="008C7C1E">
      <w:pPr>
        <w:rPr>
          <w:rFonts w:ascii="Arial" w:hAnsi="Arial" w:cs="Arial"/>
          <w:sz w:val="28"/>
          <w:szCs w:val="28"/>
        </w:rPr>
      </w:pPr>
    </w:p>
    <w:p w14:paraId="250E01B7" w14:textId="77777777" w:rsidR="008C7C1E" w:rsidRPr="00185E52" w:rsidRDefault="008C7C1E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2564856D" w14:textId="77777777" w:rsidR="008C7C1E" w:rsidRPr="00185E52" w:rsidRDefault="008C7C1E" w:rsidP="008C7C1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1. Formulating the Problem</w:t>
      </w:r>
    </w:p>
    <w:p w14:paraId="1C5F6610" w14:textId="77777777" w:rsidR="008C7C1E" w:rsidRPr="00185E52" w:rsidRDefault="008C7C1E" w:rsidP="008C7C1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12DB47E3" w14:textId="77777777" w:rsidR="008C7C1E" w:rsidRPr="00185E52" w:rsidRDefault="008C7C1E" w:rsidP="00185E5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1.1 </w:t>
      </w:r>
      <w:r w:rsidRPr="00185E52">
        <w:rPr>
          <w:rFonts w:ascii="Arial" w:hAnsi="Arial" w:cs="Arial"/>
          <w:b/>
          <w:sz w:val="28"/>
          <w:szCs w:val="28"/>
          <w:u w:val="single"/>
        </w:rPr>
        <w:t>Problem Description</w:t>
      </w:r>
    </w:p>
    <w:p w14:paraId="01617B4D" w14:textId="77777777" w:rsidR="008C7C1E" w:rsidRPr="00185E52" w:rsidRDefault="008C7C1E" w:rsidP="008C7C1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  <w:u w:val="single"/>
        </w:rPr>
      </w:pPr>
    </w:p>
    <w:p w14:paraId="70FB7A3C" w14:textId="3069AF23" w:rsidR="00D6734E" w:rsidRDefault="00C113A4" w:rsidP="003E6CF3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sz w:val="28"/>
          <w:szCs w:val="28"/>
        </w:rPr>
        <w:tab/>
      </w:r>
      <w:r w:rsidR="00185E52">
        <w:rPr>
          <w:rFonts w:ascii="Arial" w:hAnsi="Arial" w:cs="Arial"/>
          <w:sz w:val="28"/>
          <w:szCs w:val="28"/>
        </w:rPr>
        <w:tab/>
      </w:r>
      <w:r w:rsidR="00185E52" w:rsidRPr="00185E52">
        <w:rPr>
          <w:rFonts w:ascii="Arial" w:hAnsi="Arial" w:cs="Arial"/>
          <w:sz w:val="28"/>
          <w:szCs w:val="28"/>
        </w:rPr>
        <w:t xml:space="preserve">Create a program </w:t>
      </w:r>
      <w:r w:rsidR="001B6BAA">
        <w:rPr>
          <w:rFonts w:ascii="Arial" w:hAnsi="Arial" w:cs="Arial"/>
          <w:sz w:val="28"/>
          <w:szCs w:val="28"/>
        </w:rPr>
        <w:t xml:space="preserve">that print out palindrome </w:t>
      </w:r>
      <w:r w:rsidR="0053115B">
        <w:rPr>
          <w:rFonts w:ascii="Arial" w:hAnsi="Arial" w:cs="Arial"/>
          <w:sz w:val="28"/>
          <w:szCs w:val="28"/>
        </w:rPr>
        <w:t xml:space="preserve">words </w:t>
      </w:r>
      <w:r w:rsidR="001B6BAA">
        <w:rPr>
          <w:rFonts w:ascii="Arial" w:hAnsi="Arial" w:cs="Arial"/>
          <w:sz w:val="28"/>
          <w:szCs w:val="28"/>
        </w:rPr>
        <w:t xml:space="preserve">using recursion. </w:t>
      </w:r>
      <w:r w:rsidR="003E6CF3">
        <w:rPr>
          <w:rFonts w:ascii="Arial" w:hAnsi="Arial" w:cs="Arial"/>
          <w:sz w:val="28"/>
          <w:szCs w:val="28"/>
        </w:rPr>
        <w:t xml:space="preserve"> </w:t>
      </w:r>
    </w:p>
    <w:p w14:paraId="1599F758" w14:textId="77777777" w:rsidR="00D6734E" w:rsidRDefault="00D6734E" w:rsidP="00185E5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48E298ED" w14:textId="77777777" w:rsidR="00EB203A" w:rsidRPr="00185E52" w:rsidRDefault="00EB203A" w:rsidP="00EB203A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1.2 </w:t>
      </w:r>
      <w:r w:rsidRPr="00185E52">
        <w:rPr>
          <w:rFonts w:ascii="Arial" w:hAnsi="Arial" w:cs="Arial"/>
          <w:b/>
          <w:sz w:val="28"/>
          <w:szCs w:val="28"/>
          <w:u w:val="single"/>
        </w:rPr>
        <w:t>Verbalization</w:t>
      </w:r>
    </w:p>
    <w:p w14:paraId="38118FF1" w14:textId="77777777" w:rsidR="00EB203A" w:rsidRPr="00185E52" w:rsidRDefault="00EB203A" w:rsidP="00EB203A">
      <w:pPr>
        <w:rPr>
          <w:rFonts w:ascii="Arial" w:hAnsi="Arial" w:cs="Arial"/>
          <w:sz w:val="28"/>
          <w:szCs w:val="28"/>
          <w:u w:val="single"/>
        </w:rPr>
      </w:pPr>
    </w:p>
    <w:p w14:paraId="14CBF435" w14:textId="77777777" w:rsidR="00EB203A" w:rsidRPr="00185E52" w:rsidRDefault="00EB203A" w:rsidP="00EB203A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What is the goal?</w:t>
      </w:r>
      <w:r w:rsidRPr="00185E52">
        <w:rPr>
          <w:rFonts w:ascii="Arial" w:hAnsi="Arial" w:cs="Arial"/>
          <w:color w:val="FB0000"/>
          <w:sz w:val="28"/>
          <w:szCs w:val="28"/>
        </w:rPr>
        <w:t> 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6F645F0E" w14:textId="79D53128" w:rsidR="00EB203A" w:rsidRPr="00185E52" w:rsidRDefault="00185E52" w:rsidP="00EB203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reate </w:t>
      </w:r>
      <w:r w:rsidR="003E6CF3">
        <w:rPr>
          <w:rFonts w:ascii="Arial" w:hAnsi="Arial" w:cs="Arial"/>
          <w:sz w:val="28"/>
          <w:szCs w:val="28"/>
        </w:rPr>
        <w:t xml:space="preserve">a GUI for users to </w:t>
      </w:r>
      <w:r w:rsidR="001B6BAA">
        <w:rPr>
          <w:rFonts w:ascii="Arial" w:hAnsi="Arial" w:cs="Arial"/>
          <w:sz w:val="28"/>
          <w:szCs w:val="28"/>
        </w:rPr>
        <w:t>enter characters</w:t>
      </w:r>
      <w:r w:rsidR="003E6CF3">
        <w:rPr>
          <w:rFonts w:ascii="Arial" w:hAnsi="Arial" w:cs="Arial"/>
          <w:sz w:val="28"/>
          <w:szCs w:val="28"/>
        </w:rPr>
        <w:t>.</w:t>
      </w:r>
      <w:r w:rsidR="001B6BAA">
        <w:rPr>
          <w:rFonts w:ascii="Arial" w:hAnsi="Arial" w:cs="Arial"/>
          <w:sz w:val="28"/>
          <w:szCs w:val="28"/>
        </w:rPr>
        <w:t xml:space="preserve"> </w:t>
      </w:r>
      <w:r w:rsidR="007348F4" w:rsidRPr="007348F4">
        <w:rPr>
          <w:rFonts w:ascii="Arial" w:hAnsi="Arial" w:cs="Arial"/>
          <w:sz w:val="28"/>
          <w:szCs w:val="28"/>
        </w:rPr>
        <w:t>When</w:t>
      </w:r>
      <w:r w:rsidR="007348F4">
        <w:rPr>
          <w:rFonts w:ascii="Arial" w:hAnsi="Arial" w:cs="Arial"/>
          <w:sz w:val="28"/>
          <w:szCs w:val="28"/>
        </w:rPr>
        <w:t xml:space="preserve"> </w:t>
      </w:r>
      <w:r w:rsidR="007348F4" w:rsidRPr="007348F4">
        <w:rPr>
          <w:rFonts w:ascii="Arial" w:hAnsi="Arial" w:cs="Arial"/>
          <w:sz w:val="28"/>
          <w:szCs w:val="28"/>
        </w:rPr>
        <w:t xml:space="preserve">the user inputs the </w:t>
      </w:r>
      <w:proofErr w:type="gramStart"/>
      <w:r w:rsidR="007348F4" w:rsidRPr="007348F4">
        <w:rPr>
          <w:rFonts w:ascii="Arial" w:hAnsi="Arial" w:cs="Arial"/>
          <w:sz w:val="28"/>
          <w:szCs w:val="28"/>
        </w:rPr>
        <w:t>characters</w:t>
      </w:r>
      <w:proofErr w:type="gramEnd"/>
      <w:r w:rsidR="007348F4" w:rsidRPr="007348F4">
        <w:rPr>
          <w:rFonts w:ascii="Arial" w:hAnsi="Arial" w:cs="Arial"/>
          <w:sz w:val="28"/>
          <w:szCs w:val="28"/>
        </w:rPr>
        <w:t xml:space="preserve"> it print out palindrome words.</w:t>
      </w:r>
    </w:p>
    <w:p w14:paraId="789F9910" w14:textId="77777777" w:rsidR="00EB203A" w:rsidRPr="00185E52" w:rsidRDefault="00EB203A" w:rsidP="00EB203A">
      <w:pPr>
        <w:rPr>
          <w:rFonts w:ascii="Arial" w:hAnsi="Arial" w:cs="Arial"/>
          <w:sz w:val="28"/>
          <w:szCs w:val="28"/>
        </w:rPr>
      </w:pPr>
    </w:p>
    <w:p w14:paraId="2F255F4E" w14:textId="77777777" w:rsidR="00185E52" w:rsidRDefault="00EB203A" w:rsidP="00EB203A">
      <w:pPr>
        <w:widowControl w:val="0"/>
        <w:autoSpaceDE w:val="0"/>
        <w:autoSpaceDN w:val="0"/>
        <w:adjustRightInd w:val="0"/>
        <w:spacing w:after="320"/>
        <w:rPr>
          <w:rFonts w:ascii="Arial" w:hAnsi="Arial" w:cs="Arial"/>
          <w:color w:val="FB0000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What are the givens?</w:t>
      </w:r>
      <w:r w:rsidRPr="00185E52">
        <w:rPr>
          <w:rFonts w:ascii="Arial" w:hAnsi="Arial" w:cs="Arial"/>
          <w:color w:val="FB0000"/>
          <w:sz w:val="28"/>
          <w:szCs w:val="28"/>
        </w:rPr>
        <w:t> </w:t>
      </w:r>
    </w:p>
    <w:p w14:paraId="1DBFFA1E" w14:textId="729B523A" w:rsidR="00EB203A" w:rsidRPr="00185E52" w:rsidRDefault="003E6CF3" w:rsidP="00EB203A">
      <w:pPr>
        <w:widowControl w:val="0"/>
        <w:autoSpaceDE w:val="0"/>
        <w:autoSpaceDN w:val="0"/>
        <w:adjustRightInd w:val="0"/>
        <w:spacing w:after="3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User’s </w:t>
      </w:r>
      <w:r w:rsidR="0053115B">
        <w:rPr>
          <w:rFonts w:ascii="Arial" w:hAnsi="Arial" w:cs="Arial"/>
          <w:sz w:val="28"/>
          <w:szCs w:val="28"/>
        </w:rPr>
        <w:t xml:space="preserve">inputs the characters. </w:t>
      </w:r>
      <w:r>
        <w:rPr>
          <w:rFonts w:ascii="Arial" w:hAnsi="Arial" w:cs="Arial"/>
          <w:sz w:val="28"/>
          <w:szCs w:val="28"/>
        </w:rPr>
        <w:t xml:space="preserve"> </w:t>
      </w:r>
      <w:r w:rsidR="0053115B">
        <w:rPr>
          <w:rFonts w:ascii="Arial" w:hAnsi="Arial" w:cs="Arial"/>
          <w:sz w:val="28"/>
          <w:szCs w:val="28"/>
        </w:rPr>
        <w:t>Maximum 5 characters</w:t>
      </w:r>
      <w:r w:rsidR="00865631">
        <w:rPr>
          <w:rFonts w:ascii="Arial" w:hAnsi="Arial" w:cs="Arial"/>
          <w:sz w:val="28"/>
          <w:szCs w:val="28"/>
        </w:rPr>
        <w:t xml:space="preserve"> are allowed</w:t>
      </w:r>
      <w:r w:rsidR="0053115B">
        <w:rPr>
          <w:rFonts w:ascii="Arial" w:hAnsi="Arial" w:cs="Arial"/>
          <w:sz w:val="28"/>
          <w:szCs w:val="28"/>
        </w:rPr>
        <w:t xml:space="preserve">. </w:t>
      </w:r>
    </w:p>
    <w:p w14:paraId="68EB1BC0" w14:textId="0FAB22D4" w:rsidR="00EB203A" w:rsidRDefault="00EB203A" w:rsidP="00EB203A">
      <w:pPr>
        <w:rPr>
          <w:rFonts w:ascii="Arial" w:hAnsi="Arial" w:cs="Arial"/>
          <w:color w:val="FB0000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What are the unknowns?</w:t>
      </w:r>
      <w:r w:rsidRPr="00185E52">
        <w:rPr>
          <w:rFonts w:ascii="Arial" w:hAnsi="Arial" w:cs="Arial"/>
          <w:color w:val="FB0000"/>
          <w:sz w:val="28"/>
          <w:szCs w:val="28"/>
        </w:rPr>
        <w:t> </w:t>
      </w:r>
    </w:p>
    <w:p w14:paraId="3363DBEF" w14:textId="181886CB" w:rsidR="00645187" w:rsidRPr="00645187" w:rsidRDefault="0053115B" w:rsidP="00EB203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ist of </w:t>
      </w:r>
      <w:r w:rsidR="00865631">
        <w:rPr>
          <w:rFonts w:ascii="Arial" w:hAnsi="Arial" w:cs="Arial"/>
          <w:sz w:val="28"/>
          <w:szCs w:val="28"/>
        </w:rPr>
        <w:t xml:space="preserve">palindromes words. </w:t>
      </w:r>
    </w:p>
    <w:p w14:paraId="1E948033" w14:textId="77777777" w:rsidR="00EB203A" w:rsidRPr="00185E52" w:rsidRDefault="00EB203A" w:rsidP="00EB203A">
      <w:pPr>
        <w:rPr>
          <w:rFonts w:ascii="Arial" w:hAnsi="Arial" w:cs="Arial"/>
          <w:sz w:val="28"/>
          <w:szCs w:val="28"/>
        </w:rPr>
      </w:pPr>
    </w:p>
    <w:p w14:paraId="6348B049" w14:textId="77777777" w:rsidR="00EB203A" w:rsidRPr="00185E52" w:rsidRDefault="00EB203A" w:rsidP="00EB203A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sz w:val="28"/>
          <w:szCs w:val="28"/>
        </w:rPr>
        <w:t xml:space="preserve">1.3 </w:t>
      </w:r>
      <w:r w:rsidRPr="00185E52">
        <w:rPr>
          <w:rFonts w:ascii="Arial" w:hAnsi="Arial" w:cs="Arial"/>
          <w:b/>
          <w:sz w:val="28"/>
          <w:szCs w:val="28"/>
          <w:u w:val="single"/>
        </w:rPr>
        <w:t>Information Elicitation</w:t>
      </w:r>
    </w:p>
    <w:p w14:paraId="769FD9AD" w14:textId="77777777" w:rsidR="00EB203A" w:rsidRPr="00185E52" w:rsidRDefault="00EB203A" w:rsidP="00EB203A">
      <w:pPr>
        <w:rPr>
          <w:rFonts w:ascii="Arial" w:hAnsi="Arial" w:cs="Arial"/>
          <w:sz w:val="28"/>
          <w:szCs w:val="28"/>
          <w:u w:val="single"/>
        </w:rPr>
      </w:pPr>
    </w:p>
    <w:p w14:paraId="1EEEF302" w14:textId="77777777" w:rsidR="00865631" w:rsidRPr="00185E52" w:rsidRDefault="00051517" w:rsidP="00865631">
      <w:pPr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Goal</w:t>
      </w:r>
      <w:r w:rsidRPr="00185E52">
        <w:rPr>
          <w:rFonts w:ascii="Arial" w:hAnsi="Arial" w:cs="Arial"/>
          <w:color w:val="FB0000"/>
          <w:sz w:val="28"/>
          <w:szCs w:val="28"/>
        </w:rPr>
        <w:t>:</w:t>
      </w:r>
      <w:r w:rsidR="00645187">
        <w:rPr>
          <w:rFonts w:ascii="Arial" w:hAnsi="Arial" w:cs="Arial"/>
          <w:sz w:val="28"/>
          <w:szCs w:val="28"/>
        </w:rPr>
        <w:t xml:space="preserve"> </w:t>
      </w:r>
      <w:r w:rsidR="00EB203A" w:rsidRPr="00185E52">
        <w:rPr>
          <w:rFonts w:ascii="Arial" w:hAnsi="Arial" w:cs="Arial"/>
          <w:sz w:val="28"/>
          <w:szCs w:val="28"/>
        </w:rPr>
        <w:t xml:space="preserve"> </w:t>
      </w:r>
      <w:r w:rsidR="00865631">
        <w:rPr>
          <w:rFonts w:ascii="Arial" w:hAnsi="Arial" w:cs="Arial"/>
          <w:sz w:val="28"/>
          <w:szCs w:val="28"/>
        </w:rPr>
        <w:t xml:space="preserve">Create a GUI for users to enter characters.  From the characters are inputted print out palindrome words. </w:t>
      </w:r>
    </w:p>
    <w:p w14:paraId="3D52B43B" w14:textId="6A6E2784" w:rsidR="00EB203A" w:rsidRPr="00185E52" w:rsidRDefault="00EB203A" w:rsidP="00C113A4">
      <w:pPr>
        <w:rPr>
          <w:rFonts w:ascii="Arial" w:hAnsi="Arial" w:cs="Arial"/>
          <w:sz w:val="28"/>
          <w:szCs w:val="28"/>
        </w:rPr>
      </w:pPr>
    </w:p>
    <w:p w14:paraId="27DEB4F6" w14:textId="1A2B3642" w:rsidR="00EB203A" w:rsidRDefault="00EB203A" w:rsidP="0086563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Givens</w:t>
      </w:r>
      <w:r w:rsidR="00645187">
        <w:rPr>
          <w:rFonts w:ascii="Arial" w:hAnsi="Arial" w:cs="Arial"/>
          <w:color w:val="FB0000"/>
          <w:sz w:val="28"/>
          <w:szCs w:val="28"/>
        </w:rPr>
        <w:t xml:space="preserve">: </w:t>
      </w:r>
      <w:r w:rsidR="00865631">
        <w:rPr>
          <w:rFonts w:ascii="Arial" w:hAnsi="Arial" w:cs="Arial"/>
          <w:sz w:val="28"/>
          <w:szCs w:val="28"/>
        </w:rPr>
        <w:t>User’s inputs the characters.  Maximum 5 characters are allowed.</w:t>
      </w:r>
    </w:p>
    <w:p w14:paraId="06CD4C3C" w14:textId="77777777" w:rsidR="00865631" w:rsidRPr="00645187" w:rsidRDefault="00865631" w:rsidP="0086563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1EDF14F5" w14:textId="77777777" w:rsidR="00865631" w:rsidRPr="00645187" w:rsidRDefault="00051517" w:rsidP="00865631">
      <w:pPr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Unknowns</w:t>
      </w:r>
      <w:r w:rsidRPr="00185E52">
        <w:rPr>
          <w:rFonts w:ascii="Arial" w:hAnsi="Arial" w:cs="Arial"/>
          <w:color w:val="FB0000"/>
          <w:sz w:val="28"/>
          <w:szCs w:val="28"/>
        </w:rPr>
        <w:t>:</w:t>
      </w:r>
      <w:r w:rsidR="00645187">
        <w:rPr>
          <w:rFonts w:ascii="Arial" w:hAnsi="Arial" w:cs="Arial"/>
          <w:sz w:val="28"/>
          <w:szCs w:val="28"/>
        </w:rPr>
        <w:t xml:space="preserve"> </w:t>
      </w:r>
      <w:r w:rsidR="00865631">
        <w:rPr>
          <w:rFonts w:ascii="Arial" w:hAnsi="Arial" w:cs="Arial"/>
          <w:sz w:val="28"/>
          <w:szCs w:val="28"/>
        </w:rPr>
        <w:t xml:space="preserve">List of palindromes words. </w:t>
      </w:r>
    </w:p>
    <w:p w14:paraId="3222B283" w14:textId="6F33AF87" w:rsidR="003E6CF3" w:rsidRDefault="00051517" w:rsidP="003E6CF3">
      <w:pPr>
        <w:pStyle w:val="NormalWeb"/>
        <w:shd w:val="clear" w:color="auto" w:fill="FFFFFF"/>
        <w:spacing w:before="180" w:beforeAutospacing="0" w:after="180" w:afterAutospacing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Conditions</w:t>
      </w:r>
      <w:r w:rsidRPr="00185E52">
        <w:rPr>
          <w:rFonts w:ascii="Arial" w:hAnsi="Arial" w:cs="Arial"/>
          <w:color w:val="FB0000"/>
          <w:sz w:val="28"/>
          <w:szCs w:val="28"/>
        </w:rPr>
        <w:t>:</w:t>
      </w:r>
      <w:r w:rsidR="00EB203A" w:rsidRPr="00185E52">
        <w:rPr>
          <w:rFonts w:ascii="Arial" w:hAnsi="Arial" w:cs="Arial"/>
          <w:sz w:val="28"/>
          <w:szCs w:val="28"/>
        </w:rPr>
        <w:t> </w:t>
      </w:r>
    </w:p>
    <w:p w14:paraId="2CE1B48C" w14:textId="304A7B7B" w:rsidR="00865631" w:rsidRDefault="00865631" w:rsidP="003E6CF3">
      <w:pPr>
        <w:pStyle w:val="NormalWeb"/>
        <w:shd w:val="clear" w:color="auto" w:fill="FFFFFF"/>
        <w:spacing w:before="180" w:beforeAutospacing="0" w:after="180" w:afterAutospacing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ximum 5 characters </w:t>
      </w:r>
      <w:proofErr w:type="gramStart"/>
      <w:r>
        <w:rPr>
          <w:rFonts w:ascii="Arial" w:hAnsi="Arial" w:cs="Arial"/>
          <w:sz w:val="28"/>
          <w:szCs w:val="28"/>
        </w:rPr>
        <w:t>are allowed to</w:t>
      </w:r>
      <w:proofErr w:type="gramEnd"/>
      <w:r>
        <w:rPr>
          <w:rFonts w:ascii="Arial" w:hAnsi="Arial" w:cs="Arial"/>
          <w:sz w:val="28"/>
          <w:szCs w:val="28"/>
        </w:rPr>
        <w:t xml:space="preserve"> be entered by user. </w:t>
      </w:r>
    </w:p>
    <w:p w14:paraId="46C6F426" w14:textId="42C9F22D" w:rsidR="003E6CF3" w:rsidRPr="003E6CF3" w:rsidRDefault="00865631" w:rsidP="00865631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Arial" w:hAnsi="Arial" w:cs="Arial"/>
          <w:sz w:val="28"/>
          <w:szCs w:val="28"/>
        </w:rPr>
        <w:t>Outputted words should be palindromes words</w:t>
      </w:r>
    </w:p>
    <w:p w14:paraId="4BCE12AF" w14:textId="0754529C" w:rsidR="00EB203A" w:rsidRPr="00185E52" w:rsidRDefault="00EB203A" w:rsidP="00C113A4">
      <w:pPr>
        <w:rPr>
          <w:rFonts w:ascii="Arial" w:hAnsi="Arial" w:cs="Arial"/>
          <w:sz w:val="28"/>
          <w:szCs w:val="28"/>
        </w:rPr>
      </w:pPr>
    </w:p>
    <w:p w14:paraId="3BAF9279" w14:textId="77777777" w:rsidR="00EB203A" w:rsidRPr="00185E52" w:rsidRDefault="00EB203A" w:rsidP="00EB203A">
      <w:pPr>
        <w:rPr>
          <w:rFonts w:ascii="Arial" w:hAnsi="Arial" w:cs="Arial"/>
          <w:sz w:val="28"/>
          <w:szCs w:val="28"/>
        </w:rPr>
      </w:pPr>
    </w:p>
    <w:p w14:paraId="2EBFECE5" w14:textId="77777777" w:rsidR="00645187" w:rsidRDefault="00645187" w:rsidP="00217862">
      <w:pPr>
        <w:rPr>
          <w:rFonts w:ascii="Arial" w:hAnsi="Arial" w:cs="Arial"/>
          <w:b/>
          <w:bCs/>
          <w:sz w:val="28"/>
          <w:szCs w:val="28"/>
        </w:rPr>
      </w:pPr>
    </w:p>
    <w:p w14:paraId="5993100F" w14:textId="0756F9F5" w:rsidR="00217862" w:rsidRPr="00185E52" w:rsidRDefault="00217862" w:rsidP="00217862">
      <w:pPr>
        <w:rPr>
          <w:rFonts w:ascii="Arial" w:hAnsi="Arial" w:cs="Arial"/>
          <w:b/>
          <w:bCs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2. Planning the Solution</w:t>
      </w:r>
    </w:p>
    <w:p w14:paraId="79DC030F" w14:textId="77777777" w:rsidR="00217862" w:rsidRPr="00185E52" w:rsidRDefault="00217862" w:rsidP="00217862">
      <w:pPr>
        <w:rPr>
          <w:rFonts w:ascii="Arial" w:hAnsi="Arial" w:cs="Arial"/>
          <w:b/>
          <w:bCs/>
          <w:sz w:val="28"/>
          <w:szCs w:val="28"/>
        </w:rPr>
      </w:pPr>
    </w:p>
    <w:p w14:paraId="086E6112" w14:textId="77777777" w:rsidR="00217862" w:rsidRPr="00185E52" w:rsidRDefault="00217862" w:rsidP="00217862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2.1 </w:t>
      </w:r>
      <w:r w:rsidRPr="00185E52">
        <w:rPr>
          <w:rFonts w:ascii="Arial" w:hAnsi="Arial" w:cs="Arial"/>
          <w:b/>
          <w:sz w:val="28"/>
          <w:szCs w:val="28"/>
          <w:u w:val="single"/>
        </w:rPr>
        <w:t>Solution Strategy</w:t>
      </w:r>
    </w:p>
    <w:p w14:paraId="0D8EA484" w14:textId="77777777" w:rsidR="00217862" w:rsidRPr="00185E52" w:rsidRDefault="00217862" w:rsidP="00217862">
      <w:pPr>
        <w:rPr>
          <w:rFonts w:ascii="Arial" w:hAnsi="Arial" w:cs="Arial"/>
          <w:sz w:val="28"/>
          <w:szCs w:val="28"/>
          <w:u w:val="single"/>
        </w:rPr>
      </w:pPr>
    </w:p>
    <w:p w14:paraId="344A1F8A" w14:textId="1449D1A9" w:rsidR="00217862" w:rsidRPr="00185E52" w:rsidRDefault="00645187" w:rsidP="003E6CF3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sk </w:t>
      </w:r>
      <w:r w:rsidR="00D6734E">
        <w:rPr>
          <w:rFonts w:ascii="Arial" w:hAnsi="Arial" w:cs="Arial"/>
          <w:sz w:val="28"/>
          <w:szCs w:val="28"/>
        </w:rPr>
        <w:t xml:space="preserve">the </w:t>
      </w:r>
      <w:r>
        <w:rPr>
          <w:rFonts w:ascii="Arial" w:hAnsi="Arial" w:cs="Arial"/>
          <w:sz w:val="28"/>
          <w:szCs w:val="28"/>
        </w:rPr>
        <w:t xml:space="preserve">user to input the </w:t>
      </w:r>
      <w:r w:rsidR="00865631">
        <w:rPr>
          <w:rFonts w:ascii="Arial" w:hAnsi="Arial" w:cs="Arial"/>
          <w:sz w:val="28"/>
          <w:szCs w:val="28"/>
        </w:rPr>
        <w:t xml:space="preserve">characters. Validated the input. Once the characters are validated. Each </w:t>
      </w:r>
      <w:r w:rsidR="002D0D56">
        <w:rPr>
          <w:rFonts w:ascii="Arial" w:hAnsi="Arial" w:cs="Arial"/>
          <w:sz w:val="28"/>
          <w:szCs w:val="28"/>
        </w:rPr>
        <w:t>character</w:t>
      </w:r>
      <w:r w:rsidR="00865631">
        <w:rPr>
          <w:rFonts w:ascii="Arial" w:hAnsi="Arial" w:cs="Arial"/>
          <w:sz w:val="28"/>
          <w:szCs w:val="28"/>
        </w:rPr>
        <w:t xml:space="preserve"> </w:t>
      </w:r>
      <w:r w:rsidR="002D0D56">
        <w:rPr>
          <w:rFonts w:ascii="Arial" w:hAnsi="Arial" w:cs="Arial"/>
          <w:sz w:val="28"/>
          <w:szCs w:val="28"/>
        </w:rPr>
        <w:t>is</w:t>
      </w:r>
      <w:r w:rsidR="00865631">
        <w:rPr>
          <w:rFonts w:ascii="Arial" w:hAnsi="Arial" w:cs="Arial"/>
          <w:sz w:val="28"/>
          <w:szCs w:val="28"/>
        </w:rPr>
        <w:t xml:space="preserve"> inserted in the </w:t>
      </w:r>
      <w:r w:rsidR="002D0D56">
        <w:rPr>
          <w:rFonts w:ascii="Arial" w:hAnsi="Arial" w:cs="Arial"/>
          <w:sz w:val="28"/>
          <w:szCs w:val="28"/>
        </w:rPr>
        <w:t xml:space="preserve">char </w:t>
      </w:r>
      <w:r w:rsidR="00865631">
        <w:rPr>
          <w:rFonts w:ascii="Arial" w:hAnsi="Arial" w:cs="Arial"/>
          <w:sz w:val="28"/>
          <w:szCs w:val="28"/>
        </w:rPr>
        <w:t xml:space="preserve">array. </w:t>
      </w:r>
      <w:r w:rsidR="002D0D56">
        <w:rPr>
          <w:rFonts w:ascii="Arial" w:hAnsi="Arial" w:cs="Arial"/>
          <w:sz w:val="28"/>
          <w:szCs w:val="28"/>
        </w:rPr>
        <w:t xml:space="preserve">Char array, length of the array and index of the array is sent to the recursion method. Recursion method prints out the combination of palindromes words and make a call itself. </w:t>
      </w:r>
    </w:p>
    <w:p w14:paraId="1AA8C4D5" w14:textId="77777777" w:rsidR="00217862" w:rsidRPr="00185E52" w:rsidRDefault="00217862" w:rsidP="00217862">
      <w:pPr>
        <w:rPr>
          <w:rFonts w:ascii="Arial" w:hAnsi="Arial" w:cs="Arial"/>
          <w:sz w:val="28"/>
          <w:szCs w:val="28"/>
        </w:rPr>
      </w:pPr>
    </w:p>
    <w:p w14:paraId="5793CEBC" w14:textId="77777777" w:rsidR="00217862" w:rsidRPr="00185E52" w:rsidRDefault="00217862" w:rsidP="00217862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color w:val="FFFFFF"/>
          <w:sz w:val="28"/>
          <w:szCs w:val="28"/>
        </w:rPr>
        <w:t>)</w:t>
      </w:r>
      <w:r w:rsidRPr="00185E52">
        <w:rPr>
          <w:rFonts w:ascii="Arial" w:hAnsi="Arial" w:cs="Arial"/>
          <w:b/>
          <w:sz w:val="28"/>
          <w:szCs w:val="28"/>
        </w:rPr>
        <w:t xml:space="preserve">2.2 </w:t>
      </w:r>
      <w:r w:rsidRPr="00185E52">
        <w:rPr>
          <w:rFonts w:ascii="Arial" w:hAnsi="Arial" w:cs="Arial"/>
          <w:b/>
          <w:sz w:val="28"/>
          <w:szCs w:val="28"/>
          <w:u w:val="single"/>
        </w:rPr>
        <w:t>Goal Decomposition</w:t>
      </w:r>
    </w:p>
    <w:p w14:paraId="5C6ED458" w14:textId="77777777" w:rsidR="00217862" w:rsidRPr="00185E52" w:rsidRDefault="00217862" w:rsidP="00217862">
      <w:pPr>
        <w:rPr>
          <w:rFonts w:ascii="Arial" w:hAnsi="Arial" w:cs="Arial"/>
          <w:sz w:val="28"/>
          <w:szCs w:val="28"/>
        </w:rPr>
      </w:pPr>
    </w:p>
    <w:p w14:paraId="61E736B9" w14:textId="6048F30F" w:rsidR="00217862" w:rsidRDefault="00217862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Sub-goal 1</w:t>
      </w:r>
      <w:r w:rsidR="00DD104E">
        <w:rPr>
          <w:rFonts w:ascii="Arial" w:hAnsi="Arial" w:cs="Arial"/>
          <w:color w:val="FB0000"/>
          <w:sz w:val="28"/>
          <w:szCs w:val="28"/>
        </w:rPr>
        <w:t>:</w:t>
      </w:r>
      <w:r w:rsidRPr="00185E52">
        <w:rPr>
          <w:rFonts w:ascii="Arial" w:hAnsi="Arial" w:cs="Arial"/>
          <w:sz w:val="28"/>
          <w:szCs w:val="28"/>
        </w:rPr>
        <w:t xml:space="preserve"> </w:t>
      </w:r>
      <w:r w:rsidR="003E6CF3">
        <w:rPr>
          <w:rFonts w:ascii="Arial" w:hAnsi="Arial" w:cs="Arial"/>
          <w:sz w:val="28"/>
          <w:szCs w:val="28"/>
        </w:rPr>
        <w:t>Create the GUI panel</w:t>
      </w:r>
      <w:r w:rsidR="00F20045">
        <w:rPr>
          <w:rFonts w:ascii="Arial" w:hAnsi="Arial" w:cs="Arial"/>
          <w:sz w:val="28"/>
          <w:szCs w:val="28"/>
        </w:rPr>
        <w:t>.</w:t>
      </w:r>
      <w:r w:rsidRPr="00185E52">
        <w:rPr>
          <w:rFonts w:ascii="Arial" w:hAnsi="Arial" w:cs="Arial"/>
          <w:sz w:val="28"/>
          <w:szCs w:val="28"/>
        </w:rPr>
        <w:t> </w:t>
      </w:r>
    </w:p>
    <w:p w14:paraId="194DFF54" w14:textId="77777777" w:rsidR="00F20045" w:rsidRPr="00185E52" w:rsidRDefault="00F20045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89029F7" w14:textId="0F1365A5" w:rsidR="00DD104E" w:rsidRDefault="00217862" w:rsidP="00DD104E">
      <w:pPr>
        <w:widowControl w:val="0"/>
        <w:autoSpaceDE w:val="0"/>
        <w:autoSpaceDN w:val="0"/>
        <w:adjustRightInd w:val="0"/>
        <w:spacing w:after="320"/>
        <w:rPr>
          <w:rFonts w:ascii="Tahoma" w:hAnsi="Tahoma" w:cs="Tahoma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Sub-goal 2</w:t>
      </w:r>
      <w:r w:rsidR="00DD104E">
        <w:rPr>
          <w:rFonts w:ascii="Arial" w:hAnsi="Arial" w:cs="Arial"/>
          <w:color w:val="FB0000"/>
          <w:sz w:val="28"/>
          <w:szCs w:val="28"/>
        </w:rPr>
        <w:t>:</w:t>
      </w:r>
      <w:r w:rsidR="00483C6C">
        <w:rPr>
          <w:rFonts w:ascii="Arial" w:hAnsi="Arial" w:cs="Arial"/>
          <w:color w:val="FB0000"/>
          <w:sz w:val="28"/>
          <w:szCs w:val="28"/>
        </w:rPr>
        <w:t xml:space="preserve"> </w:t>
      </w:r>
      <w:r w:rsidR="00483C6C">
        <w:rPr>
          <w:rFonts w:ascii="Tahoma" w:hAnsi="Tahoma" w:cs="Tahoma"/>
          <w:sz w:val="28"/>
          <w:szCs w:val="28"/>
        </w:rPr>
        <w:t>Validate the input.</w:t>
      </w:r>
    </w:p>
    <w:p w14:paraId="5DF09DE5" w14:textId="6F32091E" w:rsidR="00217862" w:rsidRDefault="00217862" w:rsidP="00DD104E">
      <w:pPr>
        <w:widowControl w:val="0"/>
        <w:autoSpaceDE w:val="0"/>
        <w:autoSpaceDN w:val="0"/>
        <w:adjustRightInd w:val="0"/>
        <w:spacing w:after="32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Sub-goal 3</w:t>
      </w:r>
      <w:r w:rsidR="00DD104E">
        <w:rPr>
          <w:rFonts w:ascii="Arial" w:hAnsi="Arial" w:cs="Arial"/>
          <w:sz w:val="28"/>
          <w:szCs w:val="28"/>
        </w:rPr>
        <w:t xml:space="preserve">: </w:t>
      </w:r>
      <w:r w:rsidR="00483C6C">
        <w:rPr>
          <w:rFonts w:ascii="Arial" w:hAnsi="Arial" w:cs="Arial"/>
          <w:sz w:val="28"/>
          <w:szCs w:val="28"/>
        </w:rPr>
        <w:t xml:space="preserve">Create array of inputted characters. </w:t>
      </w:r>
      <w:r w:rsidR="003E6CF3">
        <w:rPr>
          <w:rFonts w:ascii="Arial" w:hAnsi="Arial" w:cs="Arial"/>
          <w:sz w:val="28"/>
          <w:szCs w:val="28"/>
        </w:rPr>
        <w:t xml:space="preserve"> </w:t>
      </w:r>
    </w:p>
    <w:p w14:paraId="01C66D94" w14:textId="63C0FEB0" w:rsidR="00DD104E" w:rsidRDefault="00DD104E" w:rsidP="00DD104E">
      <w:pPr>
        <w:widowControl w:val="0"/>
        <w:autoSpaceDE w:val="0"/>
        <w:autoSpaceDN w:val="0"/>
        <w:adjustRightInd w:val="0"/>
        <w:spacing w:after="32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 xml:space="preserve">Sub-goal </w:t>
      </w:r>
      <w:r>
        <w:rPr>
          <w:rFonts w:ascii="Arial" w:hAnsi="Arial" w:cs="Arial"/>
          <w:i/>
          <w:iCs/>
          <w:color w:val="FB0000"/>
          <w:sz w:val="28"/>
          <w:szCs w:val="28"/>
        </w:rPr>
        <w:t>4</w:t>
      </w:r>
      <w:r>
        <w:rPr>
          <w:rFonts w:ascii="Arial" w:hAnsi="Arial" w:cs="Arial"/>
          <w:sz w:val="28"/>
          <w:szCs w:val="28"/>
        </w:rPr>
        <w:t xml:space="preserve">: </w:t>
      </w:r>
      <w:r w:rsidR="00483C6C">
        <w:rPr>
          <w:rFonts w:ascii="Arial" w:hAnsi="Arial" w:cs="Arial"/>
          <w:sz w:val="28"/>
          <w:szCs w:val="28"/>
        </w:rPr>
        <w:t xml:space="preserve">Call the </w:t>
      </w:r>
      <w:r w:rsidR="00A47D9C">
        <w:rPr>
          <w:rFonts w:ascii="Arial" w:hAnsi="Arial" w:cs="Arial"/>
          <w:sz w:val="28"/>
          <w:szCs w:val="28"/>
        </w:rPr>
        <w:t>recursion</w:t>
      </w:r>
      <w:r w:rsidR="00483C6C">
        <w:rPr>
          <w:rFonts w:ascii="Arial" w:hAnsi="Arial" w:cs="Arial"/>
          <w:sz w:val="28"/>
          <w:szCs w:val="28"/>
        </w:rPr>
        <w:t xml:space="preserve"> method. </w:t>
      </w:r>
    </w:p>
    <w:p w14:paraId="0357B49E" w14:textId="2D1CB1AD" w:rsidR="00DD104E" w:rsidRDefault="00DD104E" w:rsidP="00DD104E">
      <w:pPr>
        <w:widowControl w:val="0"/>
        <w:autoSpaceDE w:val="0"/>
        <w:autoSpaceDN w:val="0"/>
        <w:adjustRightInd w:val="0"/>
        <w:spacing w:after="32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 xml:space="preserve">Sub-goal </w:t>
      </w:r>
      <w:r>
        <w:rPr>
          <w:rFonts w:ascii="Arial" w:hAnsi="Arial" w:cs="Arial"/>
          <w:i/>
          <w:iCs/>
          <w:color w:val="FB0000"/>
          <w:sz w:val="28"/>
          <w:szCs w:val="28"/>
        </w:rPr>
        <w:t>5</w:t>
      </w:r>
      <w:r>
        <w:rPr>
          <w:rFonts w:ascii="Arial" w:hAnsi="Arial" w:cs="Arial"/>
          <w:sz w:val="28"/>
          <w:szCs w:val="28"/>
        </w:rPr>
        <w:t xml:space="preserve">: </w:t>
      </w:r>
      <w:r w:rsidR="00483C6C">
        <w:rPr>
          <w:rFonts w:ascii="Arial" w:hAnsi="Arial" w:cs="Arial"/>
          <w:sz w:val="28"/>
          <w:szCs w:val="28"/>
        </w:rPr>
        <w:t xml:space="preserve">Print out the output. </w:t>
      </w:r>
    </w:p>
    <w:p w14:paraId="4EC75890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420B7057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267DDE20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52C553AF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5D6CC525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4F5F7109" w14:textId="77777777" w:rsidR="0011022C" w:rsidRDefault="0011022C" w:rsidP="00217862">
      <w:pPr>
        <w:rPr>
          <w:rFonts w:ascii="Arial" w:hAnsi="Arial" w:cs="Arial"/>
          <w:b/>
          <w:sz w:val="28"/>
          <w:szCs w:val="28"/>
        </w:rPr>
      </w:pPr>
    </w:p>
    <w:p w14:paraId="51DBDA49" w14:textId="30D3FB60" w:rsidR="00217862" w:rsidRPr="00185E52" w:rsidRDefault="00217862" w:rsidP="00217862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2.3 </w:t>
      </w:r>
      <w:r w:rsidRPr="00185E52">
        <w:rPr>
          <w:rFonts w:ascii="Arial" w:hAnsi="Arial" w:cs="Arial"/>
          <w:b/>
          <w:sz w:val="28"/>
          <w:szCs w:val="28"/>
          <w:u w:val="single"/>
        </w:rPr>
        <w:t>Resources</w:t>
      </w:r>
    </w:p>
    <w:p w14:paraId="7A52075F" w14:textId="77777777" w:rsidR="00217862" w:rsidRPr="00185E52" w:rsidRDefault="00217862" w:rsidP="00217862">
      <w:pPr>
        <w:rPr>
          <w:rFonts w:ascii="Arial" w:hAnsi="Arial" w:cs="Arial"/>
          <w:sz w:val="28"/>
          <w:szCs w:val="28"/>
          <w:u w:val="single"/>
        </w:rPr>
      </w:pPr>
    </w:p>
    <w:p w14:paraId="37F1B415" w14:textId="40D8FC16" w:rsidR="00217862" w:rsidRDefault="00217862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Relevant formulas</w:t>
      </w:r>
      <w:r w:rsidRPr="00185E52">
        <w:rPr>
          <w:rFonts w:ascii="Arial" w:hAnsi="Arial" w:cs="Arial"/>
          <w:color w:val="FB0000"/>
          <w:sz w:val="28"/>
          <w:szCs w:val="28"/>
        </w:rPr>
        <w:t> 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5F4BA158" w14:textId="5732EDAB" w:rsidR="00483C6C" w:rsidRDefault="00483C6C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483C6C">
        <w:rPr>
          <w:rFonts w:ascii="Arial" w:hAnsi="Arial" w:cs="Arial"/>
          <w:sz w:val="28"/>
          <w:szCs w:val="28"/>
        </w:rPr>
        <w:t>int r = (</w:t>
      </w:r>
      <w:proofErr w:type="spellStart"/>
      <w:proofErr w:type="gramStart"/>
      <w:r w:rsidRPr="00483C6C">
        <w:rPr>
          <w:rFonts w:ascii="Arial" w:hAnsi="Arial" w:cs="Arial"/>
          <w:sz w:val="28"/>
          <w:szCs w:val="28"/>
        </w:rPr>
        <w:t>input.length</w:t>
      </w:r>
      <w:proofErr w:type="spellEnd"/>
      <w:proofErr w:type="gramEnd"/>
      <w:r w:rsidRPr="00483C6C">
        <w:rPr>
          <w:rFonts w:ascii="Arial" w:hAnsi="Arial" w:cs="Arial"/>
          <w:sz w:val="28"/>
          <w:szCs w:val="28"/>
        </w:rPr>
        <w:t>() -1); //Size of a combination to be printed</w:t>
      </w:r>
    </w:p>
    <w:p w14:paraId="57D4A444" w14:textId="77777777" w:rsidR="00483C6C" w:rsidRPr="00185E52" w:rsidRDefault="00483C6C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314F1AC4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40E399C6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6884A5F2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64141C6F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25B86428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14D835A4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087F0D54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624FFC63" w14:textId="77777777" w:rsidR="00483C6C" w:rsidRDefault="00483C6C" w:rsidP="00217862">
      <w:pPr>
        <w:rPr>
          <w:rFonts w:ascii="Arial" w:hAnsi="Arial" w:cs="Arial"/>
          <w:b/>
          <w:sz w:val="28"/>
          <w:szCs w:val="28"/>
        </w:rPr>
      </w:pPr>
    </w:p>
    <w:p w14:paraId="17D81BC7" w14:textId="0D2F1547" w:rsidR="00217862" w:rsidRDefault="00217862" w:rsidP="00217862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2.4 </w:t>
      </w:r>
      <w:r w:rsidRPr="00185E52">
        <w:rPr>
          <w:rFonts w:ascii="Arial" w:hAnsi="Arial" w:cs="Arial"/>
          <w:b/>
          <w:sz w:val="28"/>
          <w:szCs w:val="28"/>
          <w:u w:val="single"/>
        </w:rPr>
        <w:t>Data Organization and Description</w:t>
      </w:r>
    </w:p>
    <w:p w14:paraId="32B27B0E" w14:textId="77777777" w:rsidR="00DD104E" w:rsidRPr="00185E52" w:rsidRDefault="00DD104E" w:rsidP="00217862">
      <w:pPr>
        <w:rPr>
          <w:rFonts w:ascii="Arial" w:hAnsi="Arial" w:cs="Arial"/>
          <w:b/>
          <w:sz w:val="28"/>
          <w:szCs w:val="28"/>
        </w:rPr>
      </w:pPr>
    </w:p>
    <w:p w14:paraId="58AE652D" w14:textId="77777777" w:rsidR="00217862" w:rsidRPr="00185E52" w:rsidRDefault="00217862" w:rsidP="00217862">
      <w:pPr>
        <w:rPr>
          <w:rFonts w:ascii="Arial" w:hAnsi="Arial" w:cs="Arial"/>
          <w:sz w:val="28"/>
          <w:szCs w:val="28"/>
        </w:rPr>
      </w:pPr>
    </w:p>
    <w:p w14:paraId="356C5EEB" w14:textId="39DBFAD6" w:rsidR="00217862" w:rsidRPr="00185E52" w:rsidRDefault="00217862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sz w:val="28"/>
          <w:szCs w:val="28"/>
        </w:rPr>
        <w:t>Input: </w:t>
      </w:r>
    </w:p>
    <w:tbl>
      <w:tblPr>
        <w:tblW w:w="10163" w:type="dxa"/>
        <w:tblInd w:w="-9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8"/>
        <w:gridCol w:w="2764"/>
        <w:gridCol w:w="1286"/>
        <w:gridCol w:w="2765"/>
      </w:tblGrid>
      <w:tr w:rsidR="00217862" w:rsidRPr="00185E52" w14:paraId="4AD2C14F" w14:textId="77777777" w:rsidTr="0011022C">
        <w:trPr>
          <w:trHeight w:val="669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982229C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307667DB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Description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97B0457" w14:textId="306B544F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Origin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0F6257E6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Used in Sub-goal #</w:t>
            </w:r>
          </w:p>
        </w:tc>
      </w:tr>
      <w:tr w:rsidR="0011022C" w:rsidRPr="0011022C" w14:paraId="3C33932D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42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24EDABB" w14:textId="251DD0EB" w:rsidR="0011022C" w:rsidRPr="00C23367" w:rsidRDefault="0011022C" w:rsidP="001102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frame</w:t>
            </w:r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7629E20A" w14:textId="6C95E6C1" w:rsidR="0011022C" w:rsidRPr="00C23367" w:rsidRDefault="0011022C" w:rsidP="001102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GUi</w:t>
            </w:r>
            <w:proofErr w:type="spellEnd"/>
            <w:r w:rsidRPr="00C23367">
              <w:rPr>
                <w:rFonts w:ascii="Arial" w:hAnsi="Arial" w:cs="Arial"/>
                <w:sz w:val="28"/>
                <w:szCs w:val="28"/>
              </w:rPr>
              <w:t xml:space="preserve"> Frame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3FD19CFC" w14:textId="76D4804E" w:rsidR="0011022C" w:rsidRPr="00C23367" w:rsidRDefault="0011022C" w:rsidP="001102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6780330E" w14:textId="613E0A9E" w:rsidR="0011022C" w:rsidRPr="00C23367" w:rsidRDefault="0011022C" w:rsidP="001102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1</w:t>
            </w:r>
          </w:p>
        </w:tc>
      </w:tr>
      <w:tr w:rsidR="00232459" w:rsidRPr="0011022C" w14:paraId="4D85E88C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42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2041E1FD" w14:textId="51D90E39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lblNewLabel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A875AC3" w14:textId="7DFE4209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Enter Alphabets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55B1B8FD" w14:textId="514B1C75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1E12AD0F" w14:textId="348B6C33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2</w:t>
            </w:r>
          </w:p>
        </w:tc>
      </w:tr>
      <w:tr w:rsidR="00232459" w:rsidRPr="0011022C" w14:paraId="7C12945F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42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34A9A1C0" w14:textId="2CD5D56B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textField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6AAF1D43" w14:textId="0EAB785E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TextBox</w:t>
            </w:r>
            <w:proofErr w:type="spellEnd"/>
            <w:r w:rsidRPr="00C23367">
              <w:rPr>
                <w:rFonts w:ascii="Arial" w:hAnsi="Arial" w:cs="Arial"/>
                <w:sz w:val="28"/>
                <w:szCs w:val="28"/>
              </w:rPr>
              <w:t xml:space="preserve"> for Characters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5B027D5D" w14:textId="498F928A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09903374" w14:textId="06E8D7E8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2</w:t>
            </w:r>
          </w:p>
        </w:tc>
      </w:tr>
      <w:tr w:rsidR="00232459" w:rsidRPr="0011022C" w14:paraId="73688832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6F6D089" w14:textId="7FEDAF44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btnSubmit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5AACFD2" w14:textId="1E2C6D1B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Submit Button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54F359AB" w14:textId="1EB171D9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16C3DFAC" w14:textId="24BEE8C6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2</w:t>
            </w:r>
          </w:p>
        </w:tc>
      </w:tr>
      <w:tr w:rsidR="00232459" w:rsidRPr="0011022C" w14:paraId="0625B3A7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053F5057" w14:textId="53482BAC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btnClear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68F9DE50" w14:textId="1E98C0EC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Clear Button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54D2928E" w14:textId="18694EAD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2D4D3637" w14:textId="38423E98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</w:t>
            </w:r>
          </w:p>
        </w:tc>
      </w:tr>
      <w:tr w:rsidR="00232459" w:rsidRPr="0011022C" w14:paraId="5A5F9AF6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59B4FEDF" w14:textId="2F3EBC4A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btnExit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0FA2884E" w14:textId="5A977FD2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Exit Button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6953E343" w14:textId="1AFC0935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524273C1" w14:textId="60680F61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</w:t>
            </w:r>
          </w:p>
        </w:tc>
      </w:tr>
      <w:tr w:rsidR="00232459" w:rsidRPr="0011022C" w14:paraId="558164B8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57DF8266" w14:textId="4C7DCD5A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input</w:t>
            </w:r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349A68F5" w14:textId="3882A608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TextBox</w:t>
            </w:r>
            <w:proofErr w:type="spellEnd"/>
            <w:r w:rsidRPr="00C23367">
              <w:rPr>
                <w:rFonts w:ascii="Arial" w:hAnsi="Arial" w:cs="Arial"/>
                <w:sz w:val="28"/>
                <w:szCs w:val="28"/>
              </w:rPr>
              <w:t xml:space="preserve"> input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22B95A0B" w14:textId="51F9FF3C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3BC02612" w14:textId="62D56968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2, 3, 4</w:t>
            </w:r>
          </w:p>
        </w:tc>
      </w:tr>
      <w:tr w:rsidR="00232459" w:rsidRPr="0011022C" w14:paraId="3BC11D00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5352C2CE" w14:textId="14148E08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inputLength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290848DB" w14:textId="086A18BF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Length of inputted string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3DDFC23D" w14:textId="5F11D651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4C2B7F57" w14:textId="49158348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2, 3, 4</w:t>
            </w:r>
          </w:p>
        </w:tc>
      </w:tr>
      <w:tr w:rsidR="00232459" w:rsidRPr="0011022C" w14:paraId="0BDA5BB1" w14:textId="77777777" w:rsidTr="003A4B97">
        <w:tblPrEx>
          <w:tblBorders>
            <w:top w:val="none" w:sz="0" w:space="0" w:color="auto"/>
            <w:bottom w:val="single" w:sz="8" w:space="0" w:color="6D6D6D"/>
          </w:tblBorders>
        </w:tblPrEx>
        <w:trPr>
          <w:trHeight w:val="358"/>
        </w:trPr>
        <w:tc>
          <w:tcPr>
            <w:tcW w:w="334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09462C42" w14:textId="5BE4AA2D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  <w:shd w:val="clear" w:color="auto" w:fill="F0D8A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charArray</w:t>
            </w:r>
            <w:proofErr w:type="spellEnd"/>
          </w:p>
        </w:tc>
        <w:tc>
          <w:tcPr>
            <w:tcW w:w="2764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641C9ED7" w14:textId="2605496B" w:rsidR="00232459" w:rsidRPr="00C23367" w:rsidRDefault="00C23367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Array to store char</w:t>
            </w:r>
          </w:p>
        </w:tc>
        <w:tc>
          <w:tcPr>
            <w:tcW w:w="12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39068728" w14:textId="4A57CE72" w:rsidR="00232459" w:rsidRPr="00C23367" w:rsidRDefault="00232459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User</w:t>
            </w:r>
          </w:p>
        </w:tc>
        <w:tc>
          <w:tcPr>
            <w:tcW w:w="276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</w:tcPr>
          <w:p w14:paraId="4A7BD655" w14:textId="0BE57228" w:rsidR="00232459" w:rsidRPr="00C23367" w:rsidRDefault="00F20045" w:rsidP="002324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, 3, 4</w:t>
            </w:r>
          </w:p>
        </w:tc>
      </w:tr>
    </w:tbl>
    <w:p w14:paraId="21A1FF30" w14:textId="27A4C411" w:rsidR="00217862" w:rsidRPr="0011022C" w:rsidRDefault="00217862" w:rsidP="00217862">
      <w:pPr>
        <w:rPr>
          <w:rFonts w:ascii="Arial" w:hAnsi="Arial" w:cs="Arial"/>
          <w:sz w:val="28"/>
          <w:szCs w:val="28"/>
        </w:rPr>
      </w:pPr>
    </w:p>
    <w:p w14:paraId="4E33CBEC" w14:textId="77777777" w:rsidR="00232459" w:rsidRDefault="00232459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3CECD07B" w14:textId="77777777" w:rsidR="00232459" w:rsidRDefault="00232459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72DBDECF" w14:textId="77777777" w:rsidR="00232459" w:rsidRDefault="00232459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2617837A" w14:textId="77777777" w:rsidR="00232459" w:rsidRDefault="00232459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1014EB33" w14:textId="77777777" w:rsidR="00232459" w:rsidRDefault="00232459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5EC7A61C" w14:textId="6F1B944B" w:rsidR="00217862" w:rsidRPr="00185E52" w:rsidRDefault="00217862" w:rsidP="0021786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sz w:val="28"/>
          <w:szCs w:val="28"/>
        </w:rPr>
        <w:t>Output: </w:t>
      </w:r>
    </w:p>
    <w:tbl>
      <w:tblPr>
        <w:tblW w:w="10027" w:type="dxa"/>
        <w:tblInd w:w="-9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18"/>
        <w:gridCol w:w="3438"/>
        <w:gridCol w:w="1042"/>
        <w:gridCol w:w="2829"/>
      </w:tblGrid>
      <w:tr w:rsidR="00217862" w:rsidRPr="00185E52" w14:paraId="67EBF3EE" w14:textId="77777777" w:rsidTr="00821CC2">
        <w:trPr>
          <w:trHeight w:val="346"/>
        </w:trPr>
        <w:tc>
          <w:tcPr>
            <w:tcW w:w="271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2C3C5990" w14:textId="601E339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43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2244B78A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Description</w:t>
            </w:r>
          </w:p>
        </w:tc>
        <w:tc>
          <w:tcPr>
            <w:tcW w:w="104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141F4E3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Origin</w:t>
            </w:r>
          </w:p>
        </w:tc>
        <w:tc>
          <w:tcPr>
            <w:tcW w:w="2829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C1C1C1"/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1A5C7472" w14:textId="77777777" w:rsidR="00217862" w:rsidRPr="00185E52" w:rsidRDefault="00217862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85E52">
              <w:rPr>
                <w:rFonts w:ascii="Arial" w:hAnsi="Arial" w:cs="Arial"/>
                <w:sz w:val="28"/>
                <w:szCs w:val="28"/>
              </w:rPr>
              <w:t>Used in Sub-goal #</w:t>
            </w:r>
          </w:p>
        </w:tc>
      </w:tr>
      <w:tr w:rsidR="00821CC2" w:rsidRPr="00185E52" w14:paraId="5142454A" w14:textId="77777777" w:rsidTr="00821CC2">
        <w:tblPrEx>
          <w:tblBorders>
            <w:top w:val="none" w:sz="0" w:space="0" w:color="auto"/>
          </w:tblBorders>
        </w:tblPrEx>
        <w:trPr>
          <w:trHeight w:val="677"/>
        </w:trPr>
        <w:tc>
          <w:tcPr>
            <w:tcW w:w="271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61F9EC57" w14:textId="7738B3FA" w:rsidR="00821CC2" w:rsidRPr="00185E52" w:rsidRDefault="00C23367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Size</w:t>
            </w:r>
          </w:p>
        </w:tc>
        <w:tc>
          <w:tcPr>
            <w:tcW w:w="343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BECC19D" w14:textId="16A448A4" w:rsidR="00821CC2" w:rsidRPr="00185E52" w:rsidRDefault="00C23367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3367">
              <w:rPr>
                <w:rFonts w:ascii="Arial" w:hAnsi="Arial" w:cs="Arial"/>
                <w:sz w:val="28"/>
                <w:szCs w:val="28"/>
              </w:rPr>
              <w:t>Size of the string output</w:t>
            </w:r>
          </w:p>
        </w:tc>
        <w:tc>
          <w:tcPr>
            <w:tcW w:w="104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54CC6F1D" w14:textId="4C4AD84E" w:rsidR="00821CC2" w:rsidRPr="00185E52" w:rsidRDefault="001E75D6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</w:rPr>
              <w:t>Screen</w:t>
            </w:r>
          </w:p>
        </w:tc>
        <w:tc>
          <w:tcPr>
            <w:tcW w:w="2829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1CF8586" w14:textId="29087128" w:rsidR="00821CC2" w:rsidRPr="00185E52" w:rsidRDefault="00F20045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</w:t>
            </w:r>
          </w:p>
        </w:tc>
      </w:tr>
      <w:tr w:rsidR="00821CC2" w:rsidRPr="00185E52" w14:paraId="530B62B6" w14:textId="77777777" w:rsidTr="00821CC2">
        <w:tblPrEx>
          <w:tblBorders>
            <w:top w:val="none" w:sz="0" w:space="0" w:color="auto"/>
          </w:tblBorders>
        </w:tblPrEx>
        <w:trPr>
          <w:trHeight w:val="677"/>
        </w:trPr>
        <w:tc>
          <w:tcPr>
            <w:tcW w:w="271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7668F907" w14:textId="40679473" w:rsidR="00821CC2" w:rsidRPr="00185E52" w:rsidRDefault="00F20045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3367">
              <w:rPr>
                <w:rFonts w:ascii="Arial" w:hAnsi="Arial" w:cs="Arial"/>
                <w:sz w:val="28"/>
                <w:szCs w:val="28"/>
              </w:rPr>
              <w:t>textArea</w:t>
            </w:r>
            <w:proofErr w:type="spellEnd"/>
          </w:p>
        </w:tc>
        <w:tc>
          <w:tcPr>
            <w:tcW w:w="3438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342676E2" w14:textId="5482231A" w:rsidR="00821CC2" w:rsidRPr="00185E52" w:rsidRDefault="00F20045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TextAre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to </w:t>
            </w:r>
            <w:r w:rsidRPr="00C23367">
              <w:rPr>
                <w:rFonts w:ascii="Arial" w:hAnsi="Arial" w:cs="Arial"/>
                <w:sz w:val="28"/>
                <w:szCs w:val="28"/>
              </w:rPr>
              <w:t>Output</w:t>
            </w:r>
            <w:r>
              <w:rPr>
                <w:rFonts w:ascii="Arial" w:hAnsi="Arial" w:cs="Arial"/>
                <w:sz w:val="28"/>
                <w:szCs w:val="28"/>
              </w:rPr>
              <w:t xml:space="preserve"> String</w:t>
            </w:r>
          </w:p>
        </w:tc>
        <w:tc>
          <w:tcPr>
            <w:tcW w:w="104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2AB80F6" w14:textId="692DD913" w:rsidR="00821CC2" w:rsidRPr="00185E52" w:rsidRDefault="001E75D6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</w:rPr>
              <w:t>Screen</w:t>
            </w:r>
          </w:p>
        </w:tc>
        <w:tc>
          <w:tcPr>
            <w:tcW w:w="2829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40" w:type="nil"/>
              <w:left w:w="40" w:type="nil"/>
              <w:bottom w:w="40" w:type="nil"/>
              <w:right w:w="40" w:type="nil"/>
            </w:tcMar>
            <w:vAlign w:val="center"/>
          </w:tcPr>
          <w:p w14:paraId="487F346F" w14:textId="43E9E72B" w:rsidR="00821CC2" w:rsidRPr="00185E52" w:rsidRDefault="00F20045" w:rsidP="00821C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</w:t>
            </w:r>
          </w:p>
        </w:tc>
      </w:tr>
    </w:tbl>
    <w:p w14:paraId="6A27102C" w14:textId="77777777" w:rsidR="00C113A4" w:rsidRPr="00185E52" w:rsidRDefault="00C113A4" w:rsidP="00217862">
      <w:pPr>
        <w:rPr>
          <w:rFonts w:ascii="Arial" w:hAnsi="Arial" w:cs="Arial"/>
          <w:sz w:val="28"/>
          <w:szCs w:val="28"/>
        </w:rPr>
      </w:pPr>
    </w:p>
    <w:p w14:paraId="68F275B0" w14:textId="77777777" w:rsidR="006C7C59" w:rsidRDefault="006C7C59" w:rsidP="00DB6DC3">
      <w:pPr>
        <w:rPr>
          <w:rFonts w:ascii="Arial" w:hAnsi="Arial" w:cs="Arial"/>
          <w:b/>
          <w:bCs/>
          <w:sz w:val="28"/>
          <w:szCs w:val="28"/>
        </w:rPr>
      </w:pPr>
    </w:p>
    <w:p w14:paraId="7C166AF1" w14:textId="1C9DB341" w:rsidR="00DB6DC3" w:rsidRPr="00185E52" w:rsidRDefault="00DB6DC3" w:rsidP="00DB6DC3">
      <w:pPr>
        <w:rPr>
          <w:rFonts w:ascii="Arial" w:hAnsi="Arial" w:cs="Arial"/>
          <w:b/>
          <w:bCs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3. Designing the Solution</w:t>
      </w:r>
    </w:p>
    <w:p w14:paraId="0311A8D3" w14:textId="77777777" w:rsidR="00DB6DC3" w:rsidRPr="00185E52" w:rsidRDefault="00DB6DC3" w:rsidP="00DB6DC3">
      <w:pPr>
        <w:rPr>
          <w:rFonts w:ascii="Arial" w:hAnsi="Arial" w:cs="Arial"/>
          <w:b/>
          <w:bCs/>
          <w:sz w:val="28"/>
          <w:szCs w:val="28"/>
        </w:rPr>
      </w:pPr>
    </w:p>
    <w:p w14:paraId="57866837" w14:textId="77777777" w:rsidR="00DB6DC3" w:rsidRPr="00185E52" w:rsidRDefault="00DB6DC3" w:rsidP="00DB6DC3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color w:val="FFFFFF"/>
          <w:sz w:val="28"/>
          <w:szCs w:val="28"/>
        </w:rPr>
        <w:t>)</w:t>
      </w:r>
      <w:r w:rsidRPr="00185E52">
        <w:rPr>
          <w:rFonts w:ascii="Arial" w:hAnsi="Arial" w:cs="Arial"/>
          <w:b/>
          <w:sz w:val="28"/>
          <w:szCs w:val="28"/>
        </w:rPr>
        <w:t xml:space="preserve">3.1 </w:t>
      </w:r>
      <w:r w:rsidRPr="00185E52">
        <w:rPr>
          <w:rFonts w:ascii="Arial" w:hAnsi="Arial" w:cs="Arial"/>
          <w:b/>
          <w:sz w:val="28"/>
          <w:szCs w:val="28"/>
          <w:u w:val="single"/>
        </w:rPr>
        <w:t>Structure Chart</w:t>
      </w:r>
    </w:p>
    <w:p w14:paraId="5A58DD59" w14:textId="77777777" w:rsidR="00DB6DC3" w:rsidRPr="00185E52" w:rsidRDefault="00DB6DC3" w:rsidP="00DB6DC3">
      <w:pPr>
        <w:rPr>
          <w:rFonts w:ascii="Arial" w:hAnsi="Arial" w:cs="Arial"/>
          <w:sz w:val="28"/>
          <w:szCs w:val="28"/>
          <w:u w:val="single"/>
        </w:rPr>
      </w:pPr>
    </w:p>
    <w:p w14:paraId="1E30883C" w14:textId="77777777" w:rsidR="00DB6DC3" w:rsidRPr="00185E52" w:rsidRDefault="00DB6DC3" w:rsidP="00DB6DC3">
      <w:pPr>
        <w:rPr>
          <w:rFonts w:ascii="Arial" w:hAnsi="Arial" w:cs="Arial"/>
          <w:i/>
          <w:iCs/>
          <w:color w:val="FB0000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First Level Decomposition</w:t>
      </w:r>
    </w:p>
    <w:p w14:paraId="46E724A9" w14:textId="6B7996BF" w:rsidR="00DB6DC3" w:rsidRPr="00185E52" w:rsidRDefault="00DB6DC3" w:rsidP="00DB6DC3">
      <w:pPr>
        <w:rPr>
          <w:rFonts w:ascii="Arial" w:hAnsi="Arial" w:cs="Arial"/>
          <w:i/>
          <w:iCs/>
          <w:color w:val="FB0000"/>
          <w:sz w:val="28"/>
          <w:szCs w:val="28"/>
        </w:rPr>
      </w:pPr>
    </w:p>
    <w:p w14:paraId="7DB8F1EE" w14:textId="3F0DD03A" w:rsidR="001E75D6" w:rsidRPr="00185E52" w:rsidRDefault="00E73CEC" w:rsidP="00DB6DC3">
      <w:pPr>
        <w:rPr>
          <w:rFonts w:ascii="Arial" w:hAnsi="Arial" w:cs="Arial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4"/>
        </w:rPr>
        <w:lastRenderedPageBreak/>
        <w:drawing>
          <wp:inline distT="0" distB="0" distL="0" distR="0" wp14:anchorId="0FFA1FC8" wp14:editId="4541A48C">
            <wp:extent cx="6696075" cy="2819400"/>
            <wp:effectExtent l="76200" t="0" r="10477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6C3104D" w14:textId="77777777" w:rsidR="00DB6DC3" w:rsidRPr="00185E52" w:rsidRDefault="00DB6DC3" w:rsidP="00DB6DC3">
      <w:pPr>
        <w:rPr>
          <w:rFonts w:ascii="Arial" w:hAnsi="Arial" w:cs="Arial"/>
          <w:sz w:val="28"/>
          <w:szCs w:val="28"/>
        </w:rPr>
      </w:pPr>
    </w:p>
    <w:p w14:paraId="1FB24741" w14:textId="7E4E0BC0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Goal Refinement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1564566E" w14:textId="77777777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Sub-goal 1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78B75692" w14:textId="09AB5FDE" w:rsidR="00D6734E" w:rsidRDefault="006C7C59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reate the GUI Panel</w:t>
      </w:r>
    </w:p>
    <w:p w14:paraId="556B8348" w14:textId="02A0EF12" w:rsidR="00D6734E" w:rsidRPr="00D6734E" w:rsidRDefault="00D6734E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bCs/>
          <w:sz w:val="28"/>
          <w:szCs w:val="28"/>
        </w:rPr>
      </w:pPr>
      <w:r w:rsidRPr="00D6734E">
        <w:rPr>
          <w:rFonts w:ascii="Arial" w:hAnsi="Arial" w:cs="Arial"/>
          <w:b/>
          <w:bCs/>
          <w:sz w:val="28"/>
          <w:szCs w:val="28"/>
        </w:rPr>
        <w:t>Sub-Goal 1.1</w:t>
      </w:r>
    </w:p>
    <w:p w14:paraId="45547292" w14:textId="6423AC7C" w:rsidR="001B2D51" w:rsidRDefault="006C7C59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rom main class initialize the GUI panel class </w:t>
      </w:r>
    </w:p>
    <w:p w14:paraId="53BC1A80" w14:textId="77777777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Sub-goal 2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72517F5B" w14:textId="1B82BD22" w:rsidR="001B2D51" w:rsidRDefault="003E1ADB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alidate the input</w:t>
      </w:r>
    </w:p>
    <w:p w14:paraId="68F11016" w14:textId="7E429A5E" w:rsidR="00BD643C" w:rsidRDefault="00BD643C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bCs/>
          <w:sz w:val="28"/>
          <w:szCs w:val="28"/>
        </w:rPr>
      </w:pPr>
      <w:r w:rsidRPr="00BD643C">
        <w:rPr>
          <w:rFonts w:ascii="Arial" w:hAnsi="Arial" w:cs="Arial"/>
          <w:b/>
          <w:bCs/>
          <w:sz w:val="28"/>
          <w:szCs w:val="28"/>
        </w:rPr>
        <w:t>Sub-goal 2.1</w:t>
      </w:r>
    </w:p>
    <w:p w14:paraId="5C290C78" w14:textId="6D3D1C37" w:rsidR="00BD643C" w:rsidRDefault="003E1ADB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Check the length of the input </w:t>
      </w:r>
      <w:proofErr w:type="gramStart"/>
      <w:r>
        <w:rPr>
          <w:rFonts w:ascii="Arial" w:hAnsi="Arial" w:cs="Arial"/>
          <w:sz w:val="28"/>
          <w:szCs w:val="28"/>
        </w:rPr>
        <w:t>using .length</w:t>
      </w:r>
      <w:proofErr w:type="gramEnd"/>
      <w:r>
        <w:rPr>
          <w:rFonts w:ascii="Arial" w:hAnsi="Arial" w:cs="Arial"/>
          <w:sz w:val="28"/>
          <w:szCs w:val="28"/>
        </w:rPr>
        <w:t xml:space="preserve">() method. </w:t>
      </w:r>
      <w:r w:rsidR="006C7C59">
        <w:rPr>
          <w:rFonts w:ascii="Arial" w:hAnsi="Arial" w:cs="Arial"/>
          <w:sz w:val="28"/>
          <w:szCs w:val="28"/>
        </w:rPr>
        <w:t xml:space="preserve"> </w:t>
      </w:r>
      <w:r w:rsidR="00BD643C" w:rsidRPr="00BD643C">
        <w:rPr>
          <w:rFonts w:ascii="Arial" w:hAnsi="Arial" w:cs="Arial"/>
          <w:sz w:val="28"/>
          <w:szCs w:val="28"/>
        </w:rPr>
        <w:t xml:space="preserve"> </w:t>
      </w:r>
    </w:p>
    <w:p w14:paraId="6A452A4A" w14:textId="0469360F" w:rsidR="00721F84" w:rsidRPr="00721F84" w:rsidRDefault="00721F84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bCs/>
          <w:sz w:val="28"/>
          <w:szCs w:val="28"/>
        </w:rPr>
      </w:pPr>
      <w:r w:rsidRPr="00721F84">
        <w:rPr>
          <w:rFonts w:ascii="Arial" w:hAnsi="Arial" w:cs="Arial"/>
          <w:b/>
          <w:bCs/>
          <w:sz w:val="28"/>
          <w:szCs w:val="28"/>
        </w:rPr>
        <w:t>Sub-goal 2.2</w:t>
      </w:r>
    </w:p>
    <w:p w14:paraId="534B93FF" w14:textId="3582DFEC" w:rsidR="00721F84" w:rsidRPr="00BD643C" w:rsidRDefault="003E1ADB" w:rsidP="00BD643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f the length is less, then 1 or </w:t>
      </w:r>
      <w:proofErr w:type="spellStart"/>
      <w:r>
        <w:rPr>
          <w:rFonts w:ascii="Arial" w:hAnsi="Arial" w:cs="Arial"/>
          <w:sz w:val="28"/>
          <w:szCs w:val="28"/>
        </w:rPr>
        <w:t>grater</w:t>
      </w:r>
      <w:proofErr w:type="spellEnd"/>
      <w:r>
        <w:rPr>
          <w:rFonts w:ascii="Arial" w:hAnsi="Arial" w:cs="Arial"/>
          <w:sz w:val="28"/>
          <w:szCs w:val="28"/>
        </w:rPr>
        <w:t xml:space="preserve"> then 5. Then output error. </w:t>
      </w:r>
    </w:p>
    <w:p w14:paraId="4DA0686A" w14:textId="0F04300C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Sub-goal 3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0659BE49" w14:textId="25B5BCBE" w:rsidR="00BD643C" w:rsidRDefault="00BD643C" w:rsidP="001B2D5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3E1ADB">
        <w:rPr>
          <w:rFonts w:ascii="Arial" w:hAnsi="Arial" w:cs="Arial"/>
          <w:sz w:val="28"/>
          <w:szCs w:val="28"/>
        </w:rPr>
        <w:t>Create array of inputted characters.</w:t>
      </w:r>
    </w:p>
    <w:p w14:paraId="48168F81" w14:textId="78D7724E" w:rsidR="003E1ADB" w:rsidRPr="00A47D9C" w:rsidRDefault="003E1ADB" w:rsidP="001B2D51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Pr="00A47D9C">
        <w:rPr>
          <w:rFonts w:ascii="Arial" w:hAnsi="Arial" w:cs="Arial"/>
          <w:b/>
          <w:bCs/>
          <w:sz w:val="28"/>
          <w:szCs w:val="28"/>
        </w:rPr>
        <w:t xml:space="preserve">Sub-goal 3.1 </w:t>
      </w:r>
    </w:p>
    <w:p w14:paraId="7C491451" w14:textId="64B5870C" w:rsidR="003E1ADB" w:rsidRDefault="003E1ADB" w:rsidP="001B2D5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>Using loop add each character</w:t>
      </w:r>
      <w:r w:rsidR="00A47D9C">
        <w:rPr>
          <w:rFonts w:ascii="Arial" w:hAnsi="Arial" w:cs="Arial"/>
          <w:sz w:val="28"/>
          <w:szCs w:val="28"/>
        </w:rPr>
        <w:t xml:space="preserve"> of the string into an array. </w:t>
      </w:r>
      <w:r>
        <w:rPr>
          <w:rFonts w:ascii="Arial" w:hAnsi="Arial" w:cs="Arial"/>
          <w:sz w:val="28"/>
          <w:szCs w:val="28"/>
        </w:rPr>
        <w:t xml:space="preserve"> </w:t>
      </w:r>
    </w:p>
    <w:p w14:paraId="311F4E83" w14:textId="14FFE5F1" w:rsidR="00BD643C" w:rsidRPr="00185E52" w:rsidRDefault="00BD643C" w:rsidP="00BD643C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 xml:space="preserve">Sub-goal </w:t>
      </w:r>
      <w:r>
        <w:rPr>
          <w:rFonts w:ascii="Arial" w:hAnsi="Arial" w:cs="Arial"/>
          <w:b/>
          <w:bCs/>
          <w:sz w:val="28"/>
          <w:szCs w:val="28"/>
        </w:rPr>
        <w:t>4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449D105D" w14:textId="20E33493" w:rsidR="00D6734E" w:rsidRDefault="00BD643C" w:rsidP="00D6734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A47D9C">
        <w:rPr>
          <w:rFonts w:ascii="Arial" w:hAnsi="Arial" w:cs="Arial"/>
          <w:sz w:val="28"/>
          <w:szCs w:val="28"/>
        </w:rPr>
        <w:t xml:space="preserve">Call the recursion method. </w:t>
      </w:r>
    </w:p>
    <w:p w14:paraId="0D48ABC7" w14:textId="4A968CDD" w:rsidR="001248C2" w:rsidRPr="001248C2" w:rsidRDefault="001248C2" w:rsidP="00D6734E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Pr="001248C2">
        <w:rPr>
          <w:rFonts w:ascii="Arial" w:hAnsi="Arial" w:cs="Arial"/>
          <w:b/>
          <w:bCs/>
          <w:sz w:val="28"/>
          <w:szCs w:val="28"/>
        </w:rPr>
        <w:t>Sub-goal 4.1</w:t>
      </w:r>
    </w:p>
    <w:p w14:paraId="0CA6D8A0" w14:textId="3B3FC4B1" w:rsidR="001248C2" w:rsidRDefault="001248C2" w:rsidP="00D6734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ab/>
      </w:r>
      <w:r w:rsidR="00A47D9C">
        <w:rPr>
          <w:rFonts w:ascii="Arial" w:hAnsi="Arial" w:cs="Arial"/>
          <w:sz w:val="28"/>
          <w:szCs w:val="28"/>
        </w:rPr>
        <w:t>Print the combination</w:t>
      </w:r>
    </w:p>
    <w:p w14:paraId="18697CD7" w14:textId="5EBE6CA8" w:rsidR="00A47D9C" w:rsidRPr="00A47D9C" w:rsidRDefault="00A47D9C" w:rsidP="00D6734E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Pr="00A47D9C">
        <w:rPr>
          <w:rFonts w:ascii="Arial" w:hAnsi="Arial" w:cs="Arial"/>
          <w:b/>
          <w:bCs/>
          <w:sz w:val="28"/>
          <w:szCs w:val="28"/>
        </w:rPr>
        <w:t>Sub-goal 4.2</w:t>
      </w:r>
    </w:p>
    <w:p w14:paraId="4A5B5D9F" w14:textId="056EC12B" w:rsidR="00A47D9C" w:rsidRPr="001248C2" w:rsidRDefault="00A47D9C" w:rsidP="00D6734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Make a recursion call. </w:t>
      </w:r>
    </w:p>
    <w:p w14:paraId="260BD504" w14:textId="37A80A39" w:rsidR="00BD643C" w:rsidRPr="00185E52" w:rsidRDefault="00BD643C" w:rsidP="00D6734E">
      <w:pPr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 xml:space="preserve">Sub-goal </w:t>
      </w:r>
      <w:r>
        <w:rPr>
          <w:rFonts w:ascii="Arial" w:hAnsi="Arial" w:cs="Arial"/>
          <w:b/>
          <w:bCs/>
          <w:sz w:val="28"/>
          <w:szCs w:val="28"/>
        </w:rPr>
        <w:t>5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2EF7D08C" w14:textId="306A9D85" w:rsidR="00BD643C" w:rsidRDefault="00BD643C" w:rsidP="00BD643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A47D9C">
        <w:rPr>
          <w:rFonts w:ascii="Arial" w:hAnsi="Arial" w:cs="Arial"/>
          <w:sz w:val="28"/>
          <w:szCs w:val="28"/>
        </w:rPr>
        <w:t>Print out the output.</w:t>
      </w:r>
    </w:p>
    <w:p w14:paraId="00FE58B1" w14:textId="7D44259E" w:rsidR="001248C2" w:rsidRDefault="001248C2" w:rsidP="00BD643C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Pr="00185E52">
        <w:rPr>
          <w:rFonts w:ascii="Arial" w:hAnsi="Arial" w:cs="Arial"/>
          <w:b/>
          <w:bCs/>
          <w:sz w:val="28"/>
          <w:szCs w:val="28"/>
        </w:rPr>
        <w:t xml:space="preserve">Sub-goal </w:t>
      </w:r>
      <w:r>
        <w:rPr>
          <w:rFonts w:ascii="Arial" w:hAnsi="Arial" w:cs="Arial"/>
          <w:b/>
          <w:bCs/>
          <w:sz w:val="28"/>
          <w:szCs w:val="28"/>
        </w:rPr>
        <w:t>5.1</w:t>
      </w:r>
    </w:p>
    <w:p w14:paraId="527827B2" w14:textId="13CA4A19" w:rsidR="00C113A4" w:rsidRPr="00185E52" w:rsidRDefault="001248C2" w:rsidP="001B2D5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ab/>
      </w:r>
      <w:r w:rsidR="00AF738F">
        <w:rPr>
          <w:rFonts w:ascii="Arial" w:hAnsi="Arial" w:cs="Arial"/>
          <w:sz w:val="28"/>
          <w:szCs w:val="28"/>
        </w:rPr>
        <w:t>Output</w:t>
      </w:r>
      <w:r w:rsidR="00A47D9C">
        <w:rPr>
          <w:rFonts w:ascii="Arial" w:hAnsi="Arial" w:cs="Arial"/>
          <w:sz w:val="28"/>
          <w:szCs w:val="28"/>
        </w:rPr>
        <w:t xml:space="preserve"> the combination string in the</w:t>
      </w:r>
      <w:r w:rsidR="00AF738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AF738F">
        <w:rPr>
          <w:rFonts w:ascii="Arial" w:hAnsi="Arial" w:cs="Arial"/>
          <w:sz w:val="28"/>
          <w:szCs w:val="28"/>
        </w:rPr>
        <w:t>textArea</w:t>
      </w:r>
      <w:proofErr w:type="spellEnd"/>
      <w:r w:rsidR="00AF738F">
        <w:rPr>
          <w:rFonts w:ascii="Arial" w:hAnsi="Arial" w:cs="Arial"/>
          <w:sz w:val="28"/>
          <w:szCs w:val="28"/>
        </w:rPr>
        <w:t>.</w:t>
      </w:r>
      <w:r w:rsidR="00A47D9C">
        <w:rPr>
          <w:rFonts w:ascii="Arial" w:hAnsi="Arial" w:cs="Arial"/>
          <w:sz w:val="28"/>
          <w:szCs w:val="28"/>
        </w:rPr>
        <w:t xml:space="preserve"> </w:t>
      </w:r>
    </w:p>
    <w:p w14:paraId="6697C090" w14:textId="4A0BB53E" w:rsidR="001B2D51" w:rsidRDefault="001B2D51" w:rsidP="001B2D51">
      <w:pPr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lastRenderedPageBreak/>
        <w:t>Second Level Decomposition</w:t>
      </w:r>
      <w:r w:rsidRPr="00185E52">
        <w:rPr>
          <w:rFonts w:ascii="Arial" w:hAnsi="Arial" w:cs="Arial"/>
          <w:sz w:val="28"/>
          <w:szCs w:val="28"/>
        </w:rPr>
        <w:t> </w:t>
      </w:r>
    </w:p>
    <w:p w14:paraId="3E34F65F" w14:textId="10DC751A" w:rsidR="001248C2" w:rsidRDefault="001248C2" w:rsidP="001B2D51">
      <w:pPr>
        <w:rPr>
          <w:rFonts w:ascii="Arial" w:hAnsi="Arial" w:cs="Arial"/>
          <w:sz w:val="28"/>
          <w:szCs w:val="28"/>
        </w:rPr>
      </w:pPr>
    </w:p>
    <w:p w14:paraId="74853112" w14:textId="4E98B2B0" w:rsidR="001248C2" w:rsidRPr="00185E52" w:rsidRDefault="00AF738F" w:rsidP="001B2D51">
      <w:pPr>
        <w:rPr>
          <w:rFonts w:ascii="Arial" w:hAnsi="Arial" w:cs="Arial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4"/>
        </w:rPr>
        <w:drawing>
          <wp:inline distT="0" distB="0" distL="0" distR="0" wp14:anchorId="530BE3ED" wp14:editId="7579C5CE">
            <wp:extent cx="6400800" cy="2695074"/>
            <wp:effectExtent l="76200" t="19050" r="95250" b="4826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66C3398A" w14:textId="77777777" w:rsidR="00C113A4" w:rsidRPr="00185E52" w:rsidRDefault="00C113A4" w:rsidP="001B2D51">
      <w:pPr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sz w:val="28"/>
          <w:szCs w:val="28"/>
        </w:rPr>
        <w:t xml:space="preserve"> </w:t>
      </w:r>
    </w:p>
    <w:p w14:paraId="4A0E73E0" w14:textId="7B804F53" w:rsidR="001B2D51" w:rsidRPr="00185E52" w:rsidRDefault="001B2D51" w:rsidP="001B2D51">
      <w:pPr>
        <w:rPr>
          <w:rFonts w:ascii="Arial" w:hAnsi="Arial" w:cs="Arial"/>
          <w:sz w:val="28"/>
          <w:szCs w:val="28"/>
        </w:rPr>
      </w:pPr>
    </w:p>
    <w:p w14:paraId="7D1E8D9F" w14:textId="77777777" w:rsidR="001B2D51" w:rsidRPr="00185E52" w:rsidRDefault="001B2D51" w:rsidP="001B2D51">
      <w:pPr>
        <w:rPr>
          <w:rFonts w:ascii="Arial" w:hAnsi="Arial" w:cs="Arial"/>
          <w:sz w:val="28"/>
          <w:szCs w:val="28"/>
        </w:rPr>
      </w:pPr>
    </w:p>
    <w:p w14:paraId="182C0CE4" w14:textId="77777777" w:rsidR="001B2D51" w:rsidRPr="00185E52" w:rsidRDefault="001B2D51" w:rsidP="001B2D51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color w:val="FFFFFF"/>
          <w:sz w:val="28"/>
          <w:szCs w:val="28"/>
        </w:rPr>
        <w:t>()</w:t>
      </w:r>
      <w:r w:rsidRPr="00185E52">
        <w:rPr>
          <w:rFonts w:ascii="Arial" w:hAnsi="Arial" w:cs="Arial"/>
          <w:b/>
          <w:sz w:val="28"/>
          <w:szCs w:val="28"/>
        </w:rPr>
        <w:t xml:space="preserve">3.2 </w:t>
      </w:r>
      <w:r w:rsidRPr="00185E52">
        <w:rPr>
          <w:rFonts w:ascii="Arial" w:hAnsi="Arial" w:cs="Arial"/>
          <w:b/>
          <w:sz w:val="28"/>
          <w:szCs w:val="28"/>
          <w:u w:val="single"/>
        </w:rPr>
        <w:t>Module and Data Specifications</w:t>
      </w:r>
    </w:p>
    <w:p w14:paraId="6CF751AE" w14:textId="77777777" w:rsidR="001B2D51" w:rsidRPr="00185E52" w:rsidRDefault="001B2D51" w:rsidP="001B2D51">
      <w:pPr>
        <w:rPr>
          <w:rFonts w:ascii="Arial" w:hAnsi="Arial" w:cs="Arial"/>
          <w:sz w:val="28"/>
          <w:szCs w:val="28"/>
        </w:rPr>
      </w:pPr>
    </w:p>
    <w:p w14:paraId="67056BA8" w14:textId="3B64CB33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Name</w:t>
      </w:r>
      <w:r w:rsidRPr="000D5928">
        <w:rPr>
          <w:rFonts w:ascii="Arial" w:hAnsi="Arial" w:cs="Arial"/>
          <w:sz w:val="28"/>
          <w:szCs w:val="28"/>
        </w:rPr>
        <w:t xml:space="preserve">: </w:t>
      </w:r>
      <w:proofErr w:type="gramStart"/>
      <w:r w:rsidR="00AF738F">
        <w:rPr>
          <w:rFonts w:ascii="Arial" w:hAnsi="Arial" w:cs="Arial"/>
          <w:color w:val="000000"/>
          <w:sz w:val="28"/>
          <w:szCs w:val="28"/>
          <w:shd w:val="clear" w:color="auto" w:fill="D4D4D4"/>
        </w:rPr>
        <w:t xml:space="preserve">initialize </w:t>
      </w:r>
      <w:r w:rsidR="000D5928" w:rsidRPr="000D5928">
        <w:rPr>
          <w:rFonts w:ascii="Arial" w:hAnsi="Arial" w:cs="Arial"/>
          <w:color w:val="000000"/>
          <w:sz w:val="28"/>
          <w:szCs w:val="28"/>
          <w:shd w:val="clear" w:color="auto" w:fill="D4D4D4"/>
        </w:rPr>
        <w:t xml:space="preserve"> </w:t>
      </w:r>
      <w:r w:rsidR="00721F84" w:rsidRPr="000D5928">
        <w:rPr>
          <w:rFonts w:ascii="Arial" w:hAnsi="Arial" w:cs="Arial"/>
          <w:sz w:val="28"/>
          <w:szCs w:val="28"/>
        </w:rPr>
        <w:t>–</w:t>
      </w:r>
      <w:proofErr w:type="gramEnd"/>
      <w:r w:rsidR="00721F84" w:rsidRPr="000D5928">
        <w:rPr>
          <w:rFonts w:ascii="Arial" w:hAnsi="Arial" w:cs="Arial"/>
          <w:sz w:val="28"/>
          <w:szCs w:val="28"/>
        </w:rPr>
        <w:t xml:space="preserve"> </w:t>
      </w:r>
      <w:r w:rsidR="00AF738F">
        <w:rPr>
          <w:rFonts w:ascii="Arial" w:hAnsi="Arial" w:cs="Arial"/>
          <w:sz w:val="28"/>
          <w:szCs w:val="28"/>
        </w:rPr>
        <w:t xml:space="preserve">handles the frame elements. </w:t>
      </w:r>
    </w:p>
    <w:p w14:paraId="55FFF827" w14:textId="4B4B2A52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Input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F738F" w:rsidRPr="00AF738F">
        <w:rPr>
          <w:rFonts w:ascii="Arial" w:hAnsi="Arial" w:cs="Arial"/>
          <w:sz w:val="28"/>
          <w:szCs w:val="28"/>
        </w:rPr>
        <w:t>frame</w:t>
      </w:r>
      <w:r w:rsidR="000D5928" w:rsidRPr="000D5928">
        <w:rPr>
          <w:rFonts w:ascii="Arial" w:hAnsi="Arial" w:cs="Arial"/>
          <w:color w:val="2D3B45"/>
          <w:sz w:val="28"/>
          <w:szCs w:val="28"/>
          <w:shd w:val="clear" w:color="auto" w:fill="FFFFFF"/>
        </w:rPr>
        <w:t>,</w:t>
      </w:r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lblNewLabel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textField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scrollPane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textArea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scrollBar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btnSubmit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 w:rsidRP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btnClear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, </w:t>
      </w:r>
      <w:proofErr w:type="spellStart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btnExit</w:t>
      </w:r>
      <w:proofErr w:type="spellEnd"/>
      <w:r w:rsidR="00AF738F">
        <w:rPr>
          <w:rFonts w:ascii="Arial" w:hAnsi="Arial" w:cs="Arial"/>
          <w:color w:val="2D3B45"/>
          <w:sz w:val="28"/>
          <w:szCs w:val="28"/>
          <w:shd w:val="clear" w:color="auto" w:fill="FFFFFF"/>
        </w:rPr>
        <w:t>.</w:t>
      </w:r>
      <w:r w:rsidR="000D5928" w:rsidRPr="000D5928">
        <w:rPr>
          <w:rFonts w:ascii="Arial" w:hAnsi="Arial" w:cs="Arial"/>
          <w:color w:val="2D3B45"/>
          <w:sz w:val="28"/>
          <w:szCs w:val="28"/>
          <w:shd w:val="clear" w:color="auto" w:fill="FFFFFF"/>
        </w:rPr>
        <w:t xml:space="preserve"> </w:t>
      </w:r>
    </w:p>
    <w:p w14:paraId="57DFCE20" w14:textId="55817FBE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Output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F738F">
        <w:rPr>
          <w:rFonts w:ascii="Arial" w:hAnsi="Arial" w:cs="Arial"/>
          <w:sz w:val="28"/>
          <w:szCs w:val="28"/>
        </w:rPr>
        <w:t>None</w:t>
      </w:r>
      <w:r w:rsidR="000D5928" w:rsidRPr="000D5928">
        <w:rPr>
          <w:rFonts w:ascii="Arial" w:hAnsi="Arial" w:cs="Arial"/>
          <w:sz w:val="28"/>
          <w:szCs w:val="28"/>
        </w:rPr>
        <w:t xml:space="preserve"> </w:t>
      </w:r>
    </w:p>
    <w:p w14:paraId="3FF39949" w14:textId="70BB1448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Logic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F738F">
        <w:rPr>
          <w:rFonts w:ascii="Arial" w:hAnsi="Arial" w:cs="Arial"/>
          <w:sz w:val="28"/>
          <w:szCs w:val="28"/>
        </w:rPr>
        <w:t>None</w:t>
      </w:r>
    </w:p>
    <w:p w14:paraId="7F4C626D" w14:textId="77777777" w:rsidR="001B2D51" w:rsidRPr="000D5928" w:rsidRDefault="001B2D51" w:rsidP="001B2D51">
      <w:pPr>
        <w:rPr>
          <w:rFonts w:ascii="Arial" w:hAnsi="Arial" w:cs="Arial"/>
          <w:sz w:val="28"/>
          <w:szCs w:val="28"/>
        </w:rPr>
      </w:pPr>
    </w:p>
    <w:p w14:paraId="4A6DB35E" w14:textId="77777777" w:rsidR="00721F84" w:rsidRPr="000D5928" w:rsidRDefault="00721F84" w:rsidP="00721F8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02A12B1E" w14:textId="7B3EB735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Name</w:t>
      </w:r>
      <w:r w:rsidRPr="000D5928">
        <w:rPr>
          <w:rFonts w:ascii="Arial" w:hAnsi="Arial" w:cs="Arial"/>
          <w:sz w:val="28"/>
          <w:szCs w:val="28"/>
        </w:rPr>
        <w:t xml:space="preserve">: </w:t>
      </w:r>
      <w:proofErr w:type="spellStart"/>
      <w:r w:rsidR="00AF738F" w:rsidRPr="00AF738F">
        <w:rPr>
          <w:rFonts w:ascii="Arial" w:hAnsi="Arial" w:cs="Arial"/>
          <w:sz w:val="28"/>
          <w:szCs w:val="28"/>
        </w:rPr>
        <w:t>SubmitButtonListner</w:t>
      </w:r>
      <w:proofErr w:type="spellEnd"/>
      <w:r w:rsidR="00AF738F" w:rsidRPr="00AF738F">
        <w:rPr>
          <w:rFonts w:ascii="Arial" w:hAnsi="Arial" w:cs="Arial"/>
          <w:sz w:val="28"/>
          <w:szCs w:val="28"/>
        </w:rPr>
        <w:t xml:space="preserve"> </w:t>
      </w:r>
      <w:r w:rsidR="00AD182F" w:rsidRPr="000D5928">
        <w:rPr>
          <w:rFonts w:ascii="Arial" w:hAnsi="Arial" w:cs="Arial"/>
          <w:sz w:val="28"/>
          <w:szCs w:val="28"/>
        </w:rPr>
        <w:t xml:space="preserve">– </w:t>
      </w:r>
      <w:r w:rsidR="00AF738F">
        <w:rPr>
          <w:rFonts w:ascii="Arial" w:hAnsi="Arial" w:cs="Arial"/>
          <w:sz w:val="28"/>
          <w:szCs w:val="28"/>
        </w:rPr>
        <w:t>Submit button ActionListener</w:t>
      </w:r>
    </w:p>
    <w:p w14:paraId="7BFFC6CE" w14:textId="28746328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Input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D182F" w:rsidRPr="000D5928">
        <w:rPr>
          <w:rFonts w:ascii="Arial" w:hAnsi="Arial" w:cs="Arial"/>
          <w:sz w:val="28"/>
          <w:szCs w:val="28"/>
        </w:rPr>
        <w:t>String</w:t>
      </w:r>
    </w:p>
    <w:p w14:paraId="1E7AD3C9" w14:textId="397DA7EC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Output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F738F">
        <w:rPr>
          <w:rFonts w:ascii="Arial" w:hAnsi="Arial" w:cs="Arial"/>
          <w:sz w:val="28"/>
          <w:szCs w:val="28"/>
        </w:rPr>
        <w:t>String</w:t>
      </w:r>
    </w:p>
    <w:p w14:paraId="691B95AB" w14:textId="45DD99AA" w:rsidR="001B2D51" w:rsidRPr="000D5928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D5928">
        <w:rPr>
          <w:rFonts w:ascii="Arial" w:hAnsi="Arial" w:cs="Arial"/>
          <w:b/>
          <w:bCs/>
          <w:sz w:val="28"/>
          <w:szCs w:val="28"/>
        </w:rPr>
        <w:t>Logic</w:t>
      </w:r>
      <w:r w:rsidRPr="000D5928">
        <w:rPr>
          <w:rFonts w:ascii="Arial" w:hAnsi="Arial" w:cs="Arial"/>
          <w:sz w:val="28"/>
          <w:szCs w:val="28"/>
        </w:rPr>
        <w:t xml:space="preserve">: </w:t>
      </w:r>
      <w:r w:rsidR="00AD182F" w:rsidRPr="000D5928">
        <w:rPr>
          <w:rFonts w:ascii="Arial" w:hAnsi="Arial" w:cs="Arial"/>
          <w:sz w:val="28"/>
          <w:szCs w:val="28"/>
        </w:rPr>
        <w:t xml:space="preserve">Using </w:t>
      </w:r>
      <w:r w:rsidR="008C5D04">
        <w:rPr>
          <w:rFonts w:ascii="Arial" w:hAnsi="Arial" w:cs="Arial"/>
          <w:sz w:val="28"/>
          <w:szCs w:val="28"/>
        </w:rPr>
        <w:t xml:space="preserve">the lop </w:t>
      </w:r>
      <w:r w:rsidR="008C5D04" w:rsidRPr="000D5928">
        <w:rPr>
          <w:rFonts w:ascii="Arial" w:hAnsi="Arial" w:cs="Arial"/>
          <w:sz w:val="28"/>
          <w:szCs w:val="28"/>
        </w:rPr>
        <w:t>structure</w:t>
      </w:r>
      <w:r w:rsidR="008C5D04">
        <w:rPr>
          <w:rFonts w:ascii="Arial" w:hAnsi="Arial" w:cs="Arial"/>
          <w:sz w:val="28"/>
          <w:szCs w:val="28"/>
        </w:rPr>
        <w:t xml:space="preserve">. Inert each charger of the inputted string into the char Array. </w:t>
      </w:r>
    </w:p>
    <w:p w14:paraId="62499E2E" w14:textId="77777777" w:rsidR="00C113A4" w:rsidRPr="00185E52" w:rsidRDefault="00C113A4" w:rsidP="001B2D51">
      <w:pPr>
        <w:rPr>
          <w:rFonts w:ascii="Arial" w:hAnsi="Arial" w:cs="Arial"/>
          <w:sz w:val="28"/>
          <w:szCs w:val="28"/>
        </w:rPr>
      </w:pPr>
    </w:p>
    <w:p w14:paraId="0288F868" w14:textId="113633E1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Name</w:t>
      </w:r>
      <w:r w:rsidRPr="00185E52">
        <w:rPr>
          <w:rFonts w:ascii="Arial" w:hAnsi="Arial" w:cs="Arial"/>
          <w:sz w:val="28"/>
          <w:szCs w:val="28"/>
        </w:rPr>
        <w:t xml:space="preserve">: Main </w:t>
      </w:r>
      <w:r w:rsidR="000D5928">
        <w:rPr>
          <w:rFonts w:ascii="Arial" w:hAnsi="Arial" w:cs="Arial"/>
          <w:sz w:val="28"/>
          <w:szCs w:val="28"/>
        </w:rPr>
        <w:t xml:space="preserve">– Class Frame class. </w:t>
      </w:r>
    </w:p>
    <w:p w14:paraId="5BAE4FB9" w14:textId="77777777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Input</w:t>
      </w:r>
      <w:r w:rsidRPr="00185E52">
        <w:rPr>
          <w:rFonts w:ascii="Arial" w:hAnsi="Arial" w:cs="Arial"/>
          <w:sz w:val="28"/>
          <w:szCs w:val="28"/>
        </w:rPr>
        <w:t>: None</w:t>
      </w:r>
    </w:p>
    <w:p w14:paraId="493550EA" w14:textId="5C97EED8" w:rsidR="001B2D51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Output</w:t>
      </w:r>
      <w:r w:rsidRPr="00185E52">
        <w:rPr>
          <w:rFonts w:ascii="Arial" w:hAnsi="Arial" w:cs="Arial"/>
          <w:sz w:val="28"/>
          <w:szCs w:val="28"/>
        </w:rPr>
        <w:t xml:space="preserve">: </w:t>
      </w:r>
      <w:r w:rsidR="000D5928">
        <w:rPr>
          <w:rFonts w:ascii="Arial" w:hAnsi="Arial" w:cs="Arial"/>
          <w:sz w:val="28"/>
          <w:szCs w:val="28"/>
        </w:rPr>
        <w:t>GUI panel</w:t>
      </w:r>
    </w:p>
    <w:p w14:paraId="4BB2CDC7" w14:textId="258D280E" w:rsidR="008C5D04" w:rsidRDefault="008C5D04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3128F04E" w14:textId="100087EC" w:rsidR="008C5D04" w:rsidRPr="00185E52" w:rsidRDefault="008C5D04" w:rsidP="008C5D0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Name</w:t>
      </w:r>
      <w:r w:rsidRPr="00185E52">
        <w:rPr>
          <w:rFonts w:ascii="Arial" w:hAnsi="Arial" w:cs="Arial"/>
          <w:sz w:val="28"/>
          <w:szCs w:val="28"/>
        </w:rPr>
        <w:t xml:space="preserve">: </w:t>
      </w:r>
      <w:r>
        <w:rPr>
          <w:rFonts w:ascii="Arial" w:hAnsi="Arial" w:cs="Arial"/>
          <w:sz w:val="28"/>
          <w:szCs w:val="28"/>
        </w:rPr>
        <w:t>c</w:t>
      </w:r>
      <w:r w:rsidRPr="008C5D04">
        <w:rPr>
          <w:rFonts w:ascii="Arial" w:hAnsi="Arial" w:cs="Arial"/>
          <w:sz w:val="28"/>
          <w:szCs w:val="28"/>
        </w:rPr>
        <w:t>ombination</w:t>
      </w:r>
      <w:r>
        <w:rPr>
          <w:rFonts w:ascii="Arial" w:hAnsi="Arial" w:cs="Arial"/>
          <w:sz w:val="28"/>
          <w:szCs w:val="28"/>
        </w:rPr>
        <w:t xml:space="preserve"> – Create the combination of each index in the array, Print the combination. </w:t>
      </w:r>
    </w:p>
    <w:p w14:paraId="61C8EAEF" w14:textId="77777777" w:rsidR="008C5D04" w:rsidRDefault="008C5D04" w:rsidP="008C5D0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lastRenderedPageBreak/>
        <w:t>Input</w:t>
      </w:r>
      <w:r w:rsidRPr="00185E52">
        <w:rPr>
          <w:rFonts w:ascii="Arial" w:hAnsi="Arial" w:cs="Arial"/>
          <w:sz w:val="28"/>
          <w:szCs w:val="28"/>
        </w:rPr>
        <w:t xml:space="preserve">: </w:t>
      </w:r>
      <w:proofErr w:type="gramStart"/>
      <w:r w:rsidRPr="008C5D04">
        <w:rPr>
          <w:rFonts w:ascii="Arial" w:hAnsi="Arial" w:cs="Arial"/>
          <w:sz w:val="28"/>
          <w:szCs w:val="28"/>
        </w:rPr>
        <w:t>char[</w:t>
      </w:r>
      <w:proofErr w:type="gramEnd"/>
      <w:r w:rsidRPr="008C5D04">
        <w:rPr>
          <w:rFonts w:ascii="Arial" w:hAnsi="Arial" w:cs="Arial"/>
          <w:sz w:val="28"/>
          <w:szCs w:val="28"/>
        </w:rPr>
        <w:t xml:space="preserve">] </w:t>
      </w:r>
      <w:proofErr w:type="spellStart"/>
      <w:r w:rsidRPr="008C5D04">
        <w:rPr>
          <w:rFonts w:ascii="Arial" w:hAnsi="Arial" w:cs="Arial"/>
          <w:sz w:val="28"/>
          <w:szCs w:val="28"/>
        </w:rPr>
        <w:t>charArray</w:t>
      </w:r>
      <w:proofErr w:type="spellEnd"/>
      <w:r w:rsidRPr="008C5D04">
        <w:rPr>
          <w:rFonts w:ascii="Arial" w:hAnsi="Arial" w:cs="Arial"/>
          <w:sz w:val="28"/>
          <w:szCs w:val="28"/>
        </w:rPr>
        <w:t>, char[] data, int start, int end, int index, int r</w:t>
      </w:r>
    </w:p>
    <w:p w14:paraId="7A411CD8" w14:textId="2568AC00" w:rsidR="008C5D04" w:rsidRDefault="008C5D04" w:rsidP="008C5D0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Output</w:t>
      </w:r>
      <w:r w:rsidRPr="00185E52"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TextArea</w:t>
      </w:r>
      <w:proofErr w:type="spellEnd"/>
      <w:r>
        <w:rPr>
          <w:rFonts w:ascii="Arial" w:hAnsi="Arial" w:cs="Arial"/>
          <w:sz w:val="28"/>
          <w:szCs w:val="28"/>
        </w:rPr>
        <w:t xml:space="preserve"> in GUI panel</w:t>
      </w:r>
    </w:p>
    <w:p w14:paraId="3B9B3AF1" w14:textId="4D30F934" w:rsidR="004A45AA" w:rsidRDefault="004A45AA" w:rsidP="008C5D0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0F766802" w14:textId="18807A68" w:rsidR="004A45AA" w:rsidRPr="00185E52" w:rsidRDefault="004A45AA" w:rsidP="004A45AA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Name</w:t>
      </w:r>
      <w:r w:rsidRPr="00185E52">
        <w:rPr>
          <w:rFonts w:ascii="Arial" w:hAnsi="Arial" w:cs="Arial"/>
          <w:sz w:val="28"/>
          <w:szCs w:val="28"/>
        </w:rPr>
        <w:t xml:space="preserve">: </w:t>
      </w:r>
      <w:proofErr w:type="spellStart"/>
      <w:r w:rsidRPr="00473EF3">
        <w:rPr>
          <w:rFonts w:ascii="Arial" w:hAnsi="Arial" w:cs="Arial"/>
          <w:sz w:val="28"/>
          <w:szCs w:val="28"/>
        </w:rPr>
        <w:t>printCombinationData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– Create a temporary char Array </w:t>
      </w:r>
    </w:p>
    <w:p w14:paraId="4C80DED5" w14:textId="5EA187D3" w:rsidR="004A45AA" w:rsidRPr="00185E52" w:rsidRDefault="004A45AA" w:rsidP="004A45AA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Input</w:t>
      </w:r>
      <w:r w:rsidRPr="00185E52">
        <w:rPr>
          <w:rFonts w:ascii="Arial" w:hAnsi="Arial" w:cs="Arial"/>
          <w:sz w:val="28"/>
          <w:szCs w:val="28"/>
        </w:rPr>
        <w:t xml:space="preserve">: </w:t>
      </w:r>
      <w:r>
        <w:rPr>
          <w:rFonts w:ascii="Arial" w:hAnsi="Arial" w:cs="Arial"/>
          <w:sz w:val="28"/>
          <w:szCs w:val="28"/>
        </w:rPr>
        <w:t xml:space="preserve">char array, </w:t>
      </w:r>
      <w:r w:rsidR="00473EF3">
        <w:rPr>
          <w:rFonts w:ascii="Arial" w:hAnsi="Arial" w:cs="Arial"/>
          <w:sz w:val="28"/>
          <w:szCs w:val="28"/>
        </w:rPr>
        <w:t xml:space="preserve">length of the output string, length on the input string. </w:t>
      </w:r>
    </w:p>
    <w:p w14:paraId="06F15D83" w14:textId="4D34E4EE" w:rsidR="004A45AA" w:rsidRDefault="004A45AA" w:rsidP="004A45AA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Output</w:t>
      </w:r>
      <w:r w:rsidRPr="00185E52">
        <w:rPr>
          <w:rFonts w:ascii="Arial" w:hAnsi="Arial" w:cs="Arial"/>
          <w:sz w:val="28"/>
          <w:szCs w:val="28"/>
        </w:rPr>
        <w:t xml:space="preserve">: </w:t>
      </w:r>
      <w:r w:rsidR="00473EF3">
        <w:rPr>
          <w:rFonts w:ascii="Arial" w:hAnsi="Arial" w:cs="Arial"/>
          <w:sz w:val="28"/>
          <w:szCs w:val="28"/>
        </w:rPr>
        <w:t>None</w:t>
      </w:r>
    </w:p>
    <w:p w14:paraId="6AD52EEF" w14:textId="77777777" w:rsidR="004A45AA" w:rsidRPr="00185E52" w:rsidRDefault="004A45AA" w:rsidP="008C5D04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334675FB" w14:textId="77777777" w:rsidR="008C5D04" w:rsidRPr="00185E52" w:rsidRDefault="008C5D04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1D6DF049" w14:textId="54DA260E" w:rsidR="001B2D51" w:rsidRPr="00185E52" w:rsidRDefault="001B2D51" w:rsidP="001B2D51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1DA7DABE" w14:textId="77777777" w:rsidR="00E51DA8" w:rsidRPr="00185E52" w:rsidRDefault="00E51DA8" w:rsidP="00D05F34">
      <w:pPr>
        <w:rPr>
          <w:rFonts w:ascii="Arial" w:hAnsi="Arial" w:cs="Arial"/>
          <w:sz w:val="28"/>
          <w:szCs w:val="28"/>
        </w:rPr>
      </w:pPr>
    </w:p>
    <w:p w14:paraId="4B7F63AB" w14:textId="77777777" w:rsidR="00D05F34" w:rsidRPr="00051517" w:rsidRDefault="00E51DA8" w:rsidP="00D05F34">
      <w:pPr>
        <w:rPr>
          <w:rFonts w:ascii="Arial" w:hAnsi="Arial" w:cs="Arial"/>
          <w:sz w:val="28"/>
          <w:szCs w:val="28"/>
        </w:rPr>
      </w:pPr>
      <w:r w:rsidRPr="00051517">
        <w:rPr>
          <w:rFonts w:ascii="Arial" w:hAnsi="Arial" w:cs="Arial"/>
          <w:b/>
          <w:bCs/>
          <w:sz w:val="28"/>
          <w:szCs w:val="28"/>
        </w:rPr>
        <w:t>Data: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717"/>
        <w:gridCol w:w="2952"/>
        <w:gridCol w:w="2952"/>
      </w:tblGrid>
      <w:tr w:rsidR="00051517" w:rsidRPr="00051517" w14:paraId="5BB5C166" w14:textId="77777777" w:rsidTr="00303445">
        <w:tc>
          <w:tcPr>
            <w:tcW w:w="3717" w:type="dxa"/>
            <w:shd w:val="clear" w:color="A6A6A6" w:themeColor="background1" w:themeShade="A6" w:fill="808080" w:themeFill="background1" w:themeFillShade="80"/>
          </w:tcPr>
          <w:p w14:paraId="711F7D3F" w14:textId="77777777" w:rsidR="00C113A4" w:rsidRPr="00051517" w:rsidRDefault="00C113A4" w:rsidP="00D05F34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2952" w:type="dxa"/>
            <w:shd w:val="clear" w:color="A6A6A6" w:themeColor="background1" w:themeShade="A6" w:fill="808080" w:themeFill="background1" w:themeFillShade="80"/>
          </w:tcPr>
          <w:p w14:paraId="6014C9D4" w14:textId="77777777" w:rsidR="00C113A4" w:rsidRPr="00051517" w:rsidRDefault="00C113A4" w:rsidP="00D05F34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Type</w:t>
            </w:r>
          </w:p>
        </w:tc>
        <w:tc>
          <w:tcPr>
            <w:tcW w:w="2952" w:type="dxa"/>
            <w:shd w:val="clear" w:color="A6A6A6" w:themeColor="background1" w:themeShade="A6" w:fill="808080" w:themeFill="background1" w:themeFillShade="80"/>
          </w:tcPr>
          <w:p w14:paraId="188FB23E" w14:textId="77777777" w:rsidR="00C113A4" w:rsidRPr="00051517" w:rsidRDefault="00C113A4" w:rsidP="00D05F34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Structure</w:t>
            </w:r>
          </w:p>
        </w:tc>
      </w:tr>
      <w:tr w:rsidR="00051517" w:rsidRPr="00051517" w14:paraId="5D37A8C9" w14:textId="77777777" w:rsidTr="00303445">
        <w:tc>
          <w:tcPr>
            <w:tcW w:w="3717" w:type="dxa"/>
            <w:vAlign w:val="center"/>
          </w:tcPr>
          <w:p w14:paraId="66C94DD4" w14:textId="750F106E" w:rsidR="00AD182F" w:rsidRPr="00051517" w:rsidRDefault="00303445" w:rsidP="00AD182F">
            <w:pPr>
              <w:rPr>
                <w:rFonts w:ascii="Arial" w:hAnsi="Arial" w:cs="Arial"/>
                <w:sz w:val="28"/>
                <w:szCs w:val="28"/>
              </w:rPr>
            </w:pPr>
            <w:r w:rsidRPr="00303445">
              <w:rPr>
                <w:rFonts w:ascii="Arial" w:hAnsi="Arial" w:cs="Arial"/>
                <w:sz w:val="28"/>
                <w:szCs w:val="28"/>
              </w:rPr>
              <w:t>frame</w:t>
            </w:r>
          </w:p>
        </w:tc>
        <w:tc>
          <w:tcPr>
            <w:tcW w:w="2952" w:type="dxa"/>
          </w:tcPr>
          <w:p w14:paraId="53BBADCF" w14:textId="4C9173DC" w:rsidR="00AD182F" w:rsidRPr="00051517" w:rsidRDefault="00303445" w:rsidP="00AD182F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Frame</w:t>
            </w:r>
            <w:proofErr w:type="spellEnd"/>
          </w:p>
        </w:tc>
        <w:tc>
          <w:tcPr>
            <w:tcW w:w="2952" w:type="dxa"/>
          </w:tcPr>
          <w:p w14:paraId="6207B856" w14:textId="59920B20" w:rsidR="00AD182F" w:rsidRPr="00051517" w:rsidRDefault="00303445" w:rsidP="00AD182F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0C0DB9F7" w14:textId="77777777" w:rsidTr="00303445">
        <w:tc>
          <w:tcPr>
            <w:tcW w:w="3717" w:type="dxa"/>
            <w:vAlign w:val="center"/>
          </w:tcPr>
          <w:p w14:paraId="3B53164A" w14:textId="48B1A852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lblNewLabel</w:t>
            </w:r>
            <w:proofErr w:type="spellEnd"/>
          </w:p>
        </w:tc>
        <w:tc>
          <w:tcPr>
            <w:tcW w:w="2952" w:type="dxa"/>
          </w:tcPr>
          <w:p w14:paraId="7D8AE49A" w14:textId="016C59B6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Label</w:t>
            </w:r>
            <w:proofErr w:type="spellEnd"/>
          </w:p>
        </w:tc>
        <w:tc>
          <w:tcPr>
            <w:tcW w:w="2952" w:type="dxa"/>
          </w:tcPr>
          <w:p w14:paraId="5470F256" w14:textId="6926F8B2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61272AD4" w14:textId="77777777" w:rsidTr="00303445">
        <w:tc>
          <w:tcPr>
            <w:tcW w:w="3717" w:type="dxa"/>
            <w:vAlign w:val="center"/>
          </w:tcPr>
          <w:p w14:paraId="05A401B7" w14:textId="459BD78A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textField</w:t>
            </w:r>
            <w:proofErr w:type="spellEnd"/>
          </w:p>
        </w:tc>
        <w:tc>
          <w:tcPr>
            <w:tcW w:w="2952" w:type="dxa"/>
          </w:tcPr>
          <w:p w14:paraId="7FE279CE" w14:textId="19979075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TextField</w:t>
            </w:r>
            <w:proofErr w:type="spellEnd"/>
          </w:p>
        </w:tc>
        <w:tc>
          <w:tcPr>
            <w:tcW w:w="2952" w:type="dxa"/>
          </w:tcPr>
          <w:p w14:paraId="2E67DA1C" w14:textId="37DED52F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2459C5B0" w14:textId="77777777" w:rsidTr="00303445">
        <w:tc>
          <w:tcPr>
            <w:tcW w:w="3717" w:type="dxa"/>
            <w:vAlign w:val="center"/>
          </w:tcPr>
          <w:p w14:paraId="36A2EBDF" w14:textId="08C9FE88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scrollPane</w:t>
            </w:r>
            <w:proofErr w:type="spellEnd"/>
          </w:p>
        </w:tc>
        <w:tc>
          <w:tcPr>
            <w:tcW w:w="2952" w:type="dxa"/>
          </w:tcPr>
          <w:p w14:paraId="233F9039" w14:textId="7E9D773A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ScrollPane</w:t>
            </w:r>
            <w:proofErr w:type="spellEnd"/>
          </w:p>
        </w:tc>
        <w:tc>
          <w:tcPr>
            <w:tcW w:w="2952" w:type="dxa"/>
          </w:tcPr>
          <w:p w14:paraId="588C95C0" w14:textId="318932E8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33308011" w14:textId="77777777" w:rsidTr="00303445">
        <w:tc>
          <w:tcPr>
            <w:tcW w:w="3717" w:type="dxa"/>
            <w:vAlign w:val="center"/>
          </w:tcPr>
          <w:p w14:paraId="2301A9BC" w14:textId="431B7322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textArea</w:t>
            </w:r>
            <w:proofErr w:type="spellEnd"/>
          </w:p>
        </w:tc>
        <w:tc>
          <w:tcPr>
            <w:tcW w:w="2952" w:type="dxa"/>
          </w:tcPr>
          <w:p w14:paraId="11D95F00" w14:textId="5376860E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TextArea</w:t>
            </w:r>
            <w:proofErr w:type="spellEnd"/>
          </w:p>
        </w:tc>
        <w:tc>
          <w:tcPr>
            <w:tcW w:w="2952" w:type="dxa"/>
          </w:tcPr>
          <w:p w14:paraId="5B1E4456" w14:textId="05AE4A64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0D55561A" w14:textId="77777777" w:rsidTr="00303445">
        <w:tc>
          <w:tcPr>
            <w:tcW w:w="3717" w:type="dxa"/>
            <w:vAlign w:val="center"/>
          </w:tcPr>
          <w:p w14:paraId="020B731E" w14:textId="2CF71396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btnSubmit</w:t>
            </w:r>
            <w:proofErr w:type="spellEnd"/>
          </w:p>
        </w:tc>
        <w:tc>
          <w:tcPr>
            <w:tcW w:w="2952" w:type="dxa"/>
          </w:tcPr>
          <w:p w14:paraId="0C4BEE83" w14:textId="1AA9578B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Button</w:t>
            </w:r>
            <w:proofErr w:type="spellEnd"/>
          </w:p>
        </w:tc>
        <w:tc>
          <w:tcPr>
            <w:tcW w:w="2952" w:type="dxa"/>
          </w:tcPr>
          <w:p w14:paraId="5809DC4D" w14:textId="692CD7D1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0492E743" w14:textId="77777777" w:rsidTr="00303445">
        <w:tc>
          <w:tcPr>
            <w:tcW w:w="3717" w:type="dxa"/>
            <w:vAlign w:val="center"/>
          </w:tcPr>
          <w:p w14:paraId="5C6A5A95" w14:textId="60E1661C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btnClear</w:t>
            </w:r>
            <w:proofErr w:type="spellEnd"/>
          </w:p>
        </w:tc>
        <w:tc>
          <w:tcPr>
            <w:tcW w:w="2952" w:type="dxa"/>
          </w:tcPr>
          <w:p w14:paraId="7721F2B2" w14:textId="09FCC7D3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Button</w:t>
            </w:r>
            <w:proofErr w:type="spellEnd"/>
          </w:p>
        </w:tc>
        <w:tc>
          <w:tcPr>
            <w:tcW w:w="2952" w:type="dxa"/>
          </w:tcPr>
          <w:p w14:paraId="6C689E6F" w14:textId="2208CD8C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303445" w:rsidRPr="00051517" w14:paraId="11126300" w14:textId="77777777" w:rsidTr="00303445">
        <w:tc>
          <w:tcPr>
            <w:tcW w:w="3717" w:type="dxa"/>
            <w:vAlign w:val="center"/>
          </w:tcPr>
          <w:p w14:paraId="7F81276B" w14:textId="4D749DF5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btnExit</w:t>
            </w:r>
            <w:proofErr w:type="spellEnd"/>
          </w:p>
        </w:tc>
        <w:tc>
          <w:tcPr>
            <w:tcW w:w="2952" w:type="dxa"/>
          </w:tcPr>
          <w:p w14:paraId="18D2380C" w14:textId="5B478EA6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JButton</w:t>
            </w:r>
            <w:proofErr w:type="spellEnd"/>
          </w:p>
        </w:tc>
        <w:tc>
          <w:tcPr>
            <w:tcW w:w="2952" w:type="dxa"/>
          </w:tcPr>
          <w:p w14:paraId="53BCE7B8" w14:textId="24D5B89A" w:rsidR="00303445" w:rsidRPr="00051517" w:rsidRDefault="00303445" w:rsidP="00303445">
            <w:pPr>
              <w:rPr>
                <w:rFonts w:ascii="Arial" w:hAnsi="Arial" w:cs="Arial"/>
                <w:sz w:val="28"/>
                <w:szCs w:val="28"/>
              </w:rPr>
            </w:pPr>
            <w:r w:rsidRPr="007C7997">
              <w:rPr>
                <w:rFonts w:ascii="Arial" w:hAnsi="Arial" w:cs="Arial"/>
                <w:sz w:val="28"/>
                <w:szCs w:val="28"/>
              </w:rPr>
              <w:t>Object</w:t>
            </w:r>
          </w:p>
        </w:tc>
      </w:tr>
      <w:tr w:rsidR="00051517" w:rsidRPr="00473EF3" w14:paraId="25766F47" w14:textId="77777777" w:rsidTr="00303445">
        <w:tc>
          <w:tcPr>
            <w:tcW w:w="3717" w:type="dxa"/>
            <w:vAlign w:val="center"/>
          </w:tcPr>
          <w:p w14:paraId="42E4CA46" w14:textId="52441F25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303445">
              <w:rPr>
                <w:rFonts w:ascii="Arial" w:hAnsi="Arial" w:cs="Arial"/>
                <w:sz w:val="28"/>
                <w:szCs w:val="28"/>
              </w:rPr>
              <w:t>Input</w:t>
            </w:r>
          </w:p>
        </w:tc>
        <w:tc>
          <w:tcPr>
            <w:tcW w:w="2952" w:type="dxa"/>
          </w:tcPr>
          <w:p w14:paraId="5E30AB68" w14:textId="7C18E381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ring</w:t>
            </w:r>
          </w:p>
        </w:tc>
        <w:tc>
          <w:tcPr>
            <w:tcW w:w="2952" w:type="dxa"/>
          </w:tcPr>
          <w:p w14:paraId="0C2C95AB" w14:textId="54ACA073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Variable</w:t>
            </w:r>
          </w:p>
        </w:tc>
      </w:tr>
      <w:tr w:rsidR="00051517" w:rsidRPr="00051517" w14:paraId="76C9FF6A" w14:textId="77777777" w:rsidTr="00303445">
        <w:tc>
          <w:tcPr>
            <w:tcW w:w="3717" w:type="dxa"/>
            <w:vAlign w:val="center"/>
          </w:tcPr>
          <w:p w14:paraId="3FF75369" w14:textId="0CDB35AE" w:rsidR="00051517" w:rsidRPr="00051517" w:rsidRDefault="00473EF3" w:rsidP="00051517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473EF3">
              <w:rPr>
                <w:rFonts w:ascii="Arial" w:hAnsi="Arial" w:cs="Arial"/>
                <w:sz w:val="28"/>
                <w:szCs w:val="28"/>
              </w:rPr>
              <w:t>OutputLength</w:t>
            </w:r>
            <w:proofErr w:type="spellEnd"/>
          </w:p>
        </w:tc>
        <w:tc>
          <w:tcPr>
            <w:tcW w:w="2952" w:type="dxa"/>
          </w:tcPr>
          <w:p w14:paraId="0E47B44C" w14:textId="7FE0FB2D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Int</w:t>
            </w:r>
          </w:p>
        </w:tc>
        <w:tc>
          <w:tcPr>
            <w:tcW w:w="2952" w:type="dxa"/>
          </w:tcPr>
          <w:p w14:paraId="6FDC7038" w14:textId="7D944413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Variable</w:t>
            </w:r>
          </w:p>
        </w:tc>
      </w:tr>
      <w:tr w:rsidR="00051517" w:rsidRPr="00051517" w14:paraId="3B1197A3" w14:textId="77777777" w:rsidTr="00303445">
        <w:tc>
          <w:tcPr>
            <w:tcW w:w="3717" w:type="dxa"/>
            <w:vAlign w:val="center"/>
          </w:tcPr>
          <w:p w14:paraId="0578E509" w14:textId="448FD3FF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inputLength</w:t>
            </w:r>
            <w:proofErr w:type="spellEnd"/>
          </w:p>
        </w:tc>
        <w:tc>
          <w:tcPr>
            <w:tcW w:w="2952" w:type="dxa"/>
          </w:tcPr>
          <w:p w14:paraId="09F73E93" w14:textId="5CC4B3F4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Int</w:t>
            </w:r>
          </w:p>
        </w:tc>
        <w:tc>
          <w:tcPr>
            <w:tcW w:w="2952" w:type="dxa"/>
          </w:tcPr>
          <w:p w14:paraId="6D2838A2" w14:textId="3C04871C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Variable</w:t>
            </w:r>
          </w:p>
        </w:tc>
      </w:tr>
      <w:tr w:rsidR="00051517" w:rsidRPr="00051517" w14:paraId="6067AC2A" w14:textId="77777777" w:rsidTr="00303445">
        <w:tc>
          <w:tcPr>
            <w:tcW w:w="3717" w:type="dxa"/>
            <w:vAlign w:val="center"/>
          </w:tcPr>
          <w:p w14:paraId="1942819A" w14:textId="6778B092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303445">
              <w:rPr>
                <w:rFonts w:ascii="Arial" w:hAnsi="Arial" w:cs="Arial"/>
                <w:sz w:val="28"/>
                <w:szCs w:val="28"/>
              </w:rPr>
              <w:t>charArray</w:t>
            </w:r>
            <w:proofErr w:type="spellEnd"/>
          </w:p>
        </w:tc>
        <w:tc>
          <w:tcPr>
            <w:tcW w:w="2952" w:type="dxa"/>
          </w:tcPr>
          <w:p w14:paraId="27729D3B" w14:textId="69344EFA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har Array</w:t>
            </w:r>
          </w:p>
        </w:tc>
        <w:tc>
          <w:tcPr>
            <w:tcW w:w="2952" w:type="dxa"/>
          </w:tcPr>
          <w:p w14:paraId="7306A152" w14:textId="2BB3148B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rray</w:t>
            </w:r>
          </w:p>
        </w:tc>
      </w:tr>
      <w:tr w:rsidR="00051517" w:rsidRPr="00051517" w14:paraId="7904E6ED" w14:textId="77777777" w:rsidTr="00303445">
        <w:tc>
          <w:tcPr>
            <w:tcW w:w="3717" w:type="dxa"/>
            <w:vAlign w:val="center"/>
          </w:tcPr>
          <w:p w14:paraId="033D182C" w14:textId="18A2F045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303445">
              <w:rPr>
                <w:rFonts w:ascii="Arial" w:hAnsi="Arial" w:cs="Arial"/>
                <w:sz w:val="28"/>
                <w:szCs w:val="28"/>
              </w:rPr>
              <w:t>input2</w:t>
            </w:r>
          </w:p>
        </w:tc>
        <w:tc>
          <w:tcPr>
            <w:tcW w:w="2952" w:type="dxa"/>
          </w:tcPr>
          <w:p w14:paraId="59D4FD04" w14:textId="5012A20E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ring</w:t>
            </w:r>
          </w:p>
        </w:tc>
        <w:tc>
          <w:tcPr>
            <w:tcW w:w="2952" w:type="dxa"/>
          </w:tcPr>
          <w:p w14:paraId="5AFB62A9" w14:textId="29BB0EB1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Variable</w:t>
            </w:r>
          </w:p>
        </w:tc>
      </w:tr>
      <w:tr w:rsidR="00051517" w:rsidRPr="00051517" w14:paraId="4A1D06B5" w14:textId="77777777" w:rsidTr="00303445">
        <w:tc>
          <w:tcPr>
            <w:tcW w:w="3717" w:type="dxa"/>
            <w:vAlign w:val="center"/>
          </w:tcPr>
          <w:p w14:paraId="60EE61A8" w14:textId="3AF04594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303445">
              <w:rPr>
                <w:rFonts w:ascii="Arial" w:hAnsi="Arial" w:cs="Arial"/>
                <w:sz w:val="28"/>
                <w:szCs w:val="28"/>
              </w:rPr>
              <w:t>Input</w:t>
            </w:r>
            <w:r>
              <w:rPr>
                <w:rFonts w:ascii="Arial" w:hAnsi="Arial" w:cs="Arial"/>
                <w:sz w:val="28"/>
                <w:szCs w:val="28"/>
              </w:rPr>
              <w:t>3</w:t>
            </w:r>
          </w:p>
        </w:tc>
        <w:tc>
          <w:tcPr>
            <w:tcW w:w="2952" w:type="dxa"/>
          </w:tcPr>
          <w:p w14:paraId="3425552E" w14:textId="27A85C0B" w:rsidR="00051517" w:rsidRPr="00051517" w:rsidRDefault="00303445" w:rsidP="0005151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ring</w:t>
            </w:r>
          </w:p>
        </w:tc>
        <w:tc>
          <w:tcPr>
            <w:tcW w:w="2952" w:type="dxa"/>
          </w:tcPr>
          <w:p w14:paraId="174195D0" w14:textId="082F6ECD" w:rsidR="00051517" w:rsidRPr="00051517" w:rsidRDefault="00051517" w:rsidP="00051517">
            <w:pPr>
              <w:rPr>
                <w:rFonts w:ascii="Arial" w:hAnsi="Arial" w:cs="Arial"/>
                <w:sz w:val="28"/>
                <w:szCs w:val="28"/>
              </w:rPr>
            </w:pPr>
            <w:r w:rsidRPr="00051517">
              <w:rPr>
                <w:rFonts w:ascii="Arial" w:hAnsi="Arial" w:cs="Arial"/>
                <w:sz w:val="28"/>
                <w:szCs w:val="28"/>
              </w:rPr>
              <w:t>Variable</w:t>
            </w:r>
          </w:p>
        </w:tc>
      </w:tr>
    </w:tbl>
    <w:p w14:paraId="66ADEA6F" w14:textId="77777777" w:rsidR="000A24E3" w:rsidRPr="00051517" w:rsidRDefault="000A24E3" w:rsidP="00D05F34">
      <w:pPr>
        <w:rPr>
          <w:rFonts w:ascii="Arial" w:hAnsi="Arial" w:cs="Arial"/>
          <w:sz w:val="28"/>
          <w:szCs w:val="28"/>
        </w:rPr>
      </w:pPr>
    </w:p>
    <w:p w14:paraId="3907917F" w14:textId="77777777" w:rsidR="005D5792" w:rsidRPr="00185E52" w:rsidRDefault="005D5792" w:rsidP="005D5792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3.3 </w:t>
      </w:r>
      <w:r w:rsidRPr="00185E52">
        <w:rPr>
          <w:rFonts w:ascii="Arial" w:hAnsi="Arial" w:cs="Arial"/>
          <w:b/>
          <w:sz w:val="28"/>
          <w:szCs w:val="28"/>
          <w:u w:val="single"/>
        </w:rPr>
        <w:t>Algorithm</w:t>
      </w:r>
    </w:p>
    <w:p w14:paraId="72658190" w14:textId="77777777" w:rsidR="005D5792" w:rsidRPr="00185E52" w:rsidRDefault="005D5792" w:rsidP="005D5792">
      <w:pPr>
        <w:rPr>
          <w:rFonts w:ascii="Arial" w:hAnsi="Arial" w:cs="Arial"/>
          <w:sz w:val="28"/>
          <w:szCs w:val="28"/>
          <w:u w:val="single"/>
        </w:rPr>
      </w:pPr>
    </w:p>
    <w:p w14:paraId="3B2855A4" w14:textId="7025CA6C" w:rsidR="005D5792" w:rsidRDefault="005D5792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Logic</w:t>
      </w:r>
      <w:r w:rsidRPr="00185E52">
        <w:rPr>
          <w:rFonts w:ascii="Arial" w:hAnsi="Arial" w:cs="Arial"/>
          <w:sz w:val="28"/>
          <w:szCs w:val="28"/>
        </w:rPr>
        <w:t> </w:t>
      </w:r>
    </w:p>
    <w:p w14:paraId="74D375B6" w14:textId="63B06E92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028EB7C7" w14:textId="586B5121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1.0: </w:t>
      </w:r>
      <w:r w:rsidR="00051517">
        <w:rPr>
          <w:rFonts w:ascii="Arial" w:hAnsi="Arial" w:cs="Arial"/>
          <w:sz w:val="28"/>
          <w:szCs w:val="28"/>
        </w:rPr>
        <w:t>Create the GUI Panel</w:t>
      </w:r>
    </w:p>
    <w:p w14:paraId="1AED498F" w14:textId="7F8F25F0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1.1: </w:t>
      </w:r>
      <w:r w:rsidR="00051517">
        <w:rPr>
          <w:rFonts w:ascii="Arial" w:hAnsi="Arial" w:cs="Arial"/>
          <w:sz w:val="28"/>
          <w:szCs w:val="28"/>
        </w:rPr>
        <w:t>From main class initialize the GUI panel class.</w:t>
      </w:r>
    </w:p>
    <w:p w14:paraId="47369EAA" w14:textId="30C61BC4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</w:p>
    <w:p w14:paraId="4769D4EE" w14:textId="140BF9B2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2.0: </w:t>
      </w:r>
      <w:r w:rsidR="00D42CE8" w:rsidRPr="00D42CE8">
        <w:rPr>
          <w:rFonts w:ascii="Arial" w:hAnsi="Arial" w:cs="Arial"/>
          <w:sz w:val="28"/>
          <w:szCs w:val="28"/>
        </w:rPr>
        <w:t>Validate the input</w:t>
      </w:r>
    </w:p>
    <w:p w14:paraId="0775A204" w14:textId="1B8E0896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2.1: </w:t>
      </w:r>
      <w:r w:rsidR="00D42CE8" w:rsidRPr="00D42CE8">
        <w:rPr>
          <w:rFonts w:ascii="Arial" w:hAnsi="Arial" w:cs="Arial"/>
          <w:sz w:val="28"/>
          <w:szCs w:val="28"/>
        </w:rPr>
        <w:t xml:space="preserve">Check the length of the input </w:t>
      </w:r>
      <w:proofErr w:type="gramStart"/>
      <w:r w:rsidR="00D42CE8" w:rsidRPr="00D42CE8">
        <w:rPr>
          <w:rFonts w:ascii="Arial" w:hAnsi="Arial" w:cs="Arial"/>
          <w:sz w:val="28"/>
          <w:szCs w:val="28"/>
        </w:rPr>
        <w:t>using .length</w:t>
      </w:r>
      <w:proofErr w:type="gramEnd"/>
      <w:r w:rsidR="00D42CE8" w:rsidRPr="00D42CE8">
        <w:rPr>
          <w:rFonts w:ascii="Arial" w:hAnsi="Arial" w:cs="Arial"/>
          <w:sz w:val="28"/>
          <w:szCs w:val="28"/>
        </w:rPr>
        <w:t>() method.</w:t>
      </w:r>
    </w:p>
    <w:p w14:paraId="71B8CA31" w14:textId="002FE552" w:rsidR="00D6734E" w:rsidRDefault="00D6734E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2.2: </w:t>
      </w:r>
      <w:r w:rsidR="00D42CE8" w:rsidRPr="00D42CE8">
        <w:rPr>
          <w:rFonts w:ascii="Arial" w:hAnsi="Arial" w:cs="Arial"/>
          <w:sz w:val="28"/>
          <w:szCs w:val="28"/>
        </w:rPr>
        <w:t xml:space="preserve">If the length is less, then 1 or </w:t>
      </w:r>
      <w:proofErr w:type="spellStart"/>
      <w:r w:rsidR="00D42CE8" w:rsidRPr="00D42CE8">
        <w:rPr>
          <w:rFonts w:ascii="Arial" w:hAnsi="Arial" w:cs="Arial"/>
          <w:sz w:val="28"/>
          <w:szCs w:val="28"/>
        </w:rPr>
        <w:t>grater</w:t>
      </w:r>
      <w:proofErr w:type="spellEnd"/>
      <w:r w:rsidR="00D42CE8" w:rsidRPr="00D42CE8">
        <w:rPr>
          <w:rFonts w:ascii="Arial" w:hAnsi="Arial" w:cs="Arial"/>
          <w:sz w:val="28"/>
          <w:szCs w:val="28"/>
        </w:rPr>
        <w:t xml:space="preserve"> then 5. Then output error. </w:t>
      </w:r>
      <w:r>
        <w:rPr>
          <w:rFonts w:ascii="Arial" w:hAnsi="Arial" w:cs="Arial"/>
          <w:sz w:val="28"/>
          <w:szCs w:val="28"/>
        </w:rPr>
        <w:t xml:space="preserve"> </w:t>
      </w:r>
    </w:p>
    <w:p w14:paraId="3AA6F236" w14:textId="77777777" w:rsidR="00D42CE8" w:rsidRDefault="00D6734E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D6734E">
        <w:rPr>
          <w:rFonts w:ascii="Arial" w:hAnsi="Arial" w:cs="Arial"/>
          <w:sz w:val="28"/>
          <w:szCs w:val="28"/>
        </w:rPr>
        <w:t xml:space="preserve">3.0: </w:t>
      </w:r>
      <w:r w:rsidR="00D42CE8" w:rsidRPr="00D42CE8">
        <w:rPr>
          <w:rFonts w:ascii="Arial" w:hAnsi="Arial" w:cs="Arial"/>
          <w:sz w:val="28"/>
          <w:szCs w:val="28"/>
        </w:rPr>
        <w:t>Create array of inputted characters.</w:t>
      </w:r>
    </w:p>
    <w:p w14:paraId="20A8B522" w14:textId="61DF08BE" w:rsidR="00D6734E" w:rsidRPr="00D6734E" w:rsidRDefault="00D42CE8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>3.1</w:t>
      </w:r>
      <w:r w:rsidRPr="00D42CE8">
        <w:t xml:space="preserve"> </w:t>
      </w:r>
      <w:r w:rsidRPr="00D42CE8">
        <w:rPr>
          <w:rFonts w:ascii="Arial" w:hAnsi="Arial" w:cs="Arial"/>
          <w:sz w:val="28"/>
          <w:szCs w:val="28"/>
        </w:rPr>
        <w:t>Using loop add each character of the string into an array.</w:t>
      </w:r>
      <w:r w:rsidR="00051517">
        <w:rPr>
          <w:rFonts w:ascii="Arial" w:hAnsi="Arial" w:cs="Arial"/>
          <w:sz w:val="28"/>
          <w:szCs w:val="28"/>
        </w:rPr>
        <w:t xml:space="preserve"> </w:t>
      </w:r>
    </w:p>
    <w:p w14:paraId="2F703C79" w14:textId="67517012" w:rsidR="00D6734E" w:rsidRDefault="00D6734E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D6734E">
        <w:rPr>
          <w:rFonts w:ascii="Arial" w:hAnsi="Arial" w:cs="Arial"/>
          <w:sz w:val="28"/>
          <w:szCs w:val="28"/>
        </w:rPr>
        <w:lastRenderedPageBreak/>
        <w:t xml:space="preserve">4.0: </w:t>
      </w:r>
      <w:r w:rsidR="00D42CE8" w:rsidRPr="00D42CE8">
        <w:rPr>
          <w:rFonts w:ascii="Arial" w:hAnsi="Arial" w:cs="Arial"/>
          <w:sz w:val="28"/>
          <w:szCs w:val="28"/>
        </w:rPr>
        <w:t>Call the recursion method.</w:t>
      </w:r>
    </w:p>
    <w:p w14:paraId="74E2A713" w14:textId="7AB8424D" w:rsidR="00D42CE8" w:rsidRDefault="00051517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4.1 </w:t>
      </w:r>
      <w:r w:rsidR="00D42CE8" w:rsidRPr="00D42CE8">
        <w:rPr>
          <w:rFonts w:ascii="Arial" w:hAnsi="Arial" w:cs="Arial"/>
          <w:sz w:val="28"/>
          <w:szCs w:val="28"/>
        </w:rPr>
        <w:t>Print the combination</w:t>
      </w:r>
      <w:r w:rsidR="00D42CE8">
        <w:rPr>
          <w:rFonts w:ascii="Arial" w:hAnsi="Arial" w:cs="Arial"/>
          <w:sz w:val="28"/>
          <w:szCs w:val="28"/>
        </w:rPr>
        <w:t>.</w:t>
      </w:r>
    </w:p>
    <w:p w14:paraId="2A5C5A82" w14:textId="504F24EC" w:rsidR="00051517" w:rsidRPr="00D6734E" w:rsidRDefault="00D42CE8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>4.2</w:t>
      </w:r>
      <w:r w:rsidR="00051517">
        <w:rPr>
          <w:rFonts w:ascii="Arial" w:hAnsi="Arial" w:cs="Arial"/>
          <w:sz w:val="28"/>
          <w:szCs w:val="28"/>
        </w:rPr>
        <w:t xml:space="preserve"> </w:t>
      </w:r>
      <w:r w:rsidRPr="00D42CE8">
        <w:rPr>
          <w:rFonts w:ascii="Arial" w:hAnsi="Arial" w:cs="Arial"/>
          <w:sz w:val="28"/>
          <w:szCs w:val="28"/>
        </w:rPr>
        <w:t>Make a recursion call.</w:t>
      </w:r>
    </w:p>
    <w:p w14:paraId="29FD0FDC" w14:textId="77777777" w:rsidR="00D42CE8" w:rsidRDefault="00D6734E" w:rsidP="00D6734E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D6734E">
        <w:rPr>
          <w:rFonts w:ascii="Arial" w:hAnsi="Arial" w:cs="Arial"/>
          <w:sz w:val="28"/>
          <w:szCs w:val="28"/>
        </w:rPr>
        <w:t xml:space="preserve">5.0: </w:t>
      </w:r>
      <w:r w:rsidR="00D42CE8" w:rsidRPr="00D42CE8">
        <w:rPr>
          <w:rFonts w:ascii="Arial" w:hAnsi="Arial" w:cs="Arial"/>
          <w:sz w:val="28"/>
          <w:szCs w:val="28"/>
        </w:rPr>
        <w:t>Print out the output.</w:t>
      </w:r>
    </w:p>
    <w:p w14:paraId="55FE4318" w14:textId="5E605453" w:rsidR="00D6734E" w:rsidRDefault="00232459" w:rsidP="00D42CE8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  <w:t xml:space="preserve">5.1: </w:t>
      </w:r>
      <w:r w:rsidR="00D42CE8" w:rsidRPr="00D42CE8">
        <w:rPr>
          <w:rFonts w:ascii="Arial" w:hAnsi="Arial" w:cs="Arial"/>
          <w:sz w:val="28"/>
          <w:szCs w:val="28"/>
        </w:rPr>
        <w:t xml:space="preserve">Output the combination string in the </w:t>
      </w:r>
      <w:proofErr w:type="spellStart"/>
      <w:r w:rsidR="00D42CE8" w:rsidRPr="00D42CE8">
        <w:rPr>
          <w:rFonts w:ascii="Arial" w:hAnsi="Arial" w:cs="Arial"/>
          <w:sz w:val="28"/>
          <w:szCs w:val="28"/>
        </w:rPr>
        <w:t>textArea</w:t>
      </w:r>
      <w:proofErr w:type="spellEnd"/>
      <w:r w:rsidR="00D42CE8" w:rsidRPr="00D42CE8">
        <w:rPr>
          <w:rFonts w:ascii="Arial" w:hAnsi="Arial" w:cs="Arial"/>
          <w:sz w:val="28"/>
          <w:szCs w:val="28"/>
        </w:rPr>
        <w:t>.</w:t>
      </w:r>
      <w:r w:rsidR="00D42CE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0DC22143" w14:textId="77777777" w:rsidR="00D6734E" w:rsidRPr="00721F84" w:rsidRDefault="00D6734E" w:rsidP="00D6734E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</w:p>
    <w:p w14:paraId="4AB0696B" w14:textId="0F6CFFF3" w:rsidR="005D5792" w:rsidRDefault="005D5792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i/>
          <w:iCs/>
          <w:color w:val="FB0000"/>
          <w:sz w:val="28"/>
          <w:szCs w:val="28"/>
        </w:rPr>
        <w:t>Algorithm Description</w:t>
      </w:r>
      <w:r w:rsidRPr="00185E52">
        <w:rPr>
          <w:rFonts w:ascii="Arial" w:hAnsi="Arial" w:cs="Arial"/>
          <w:sz w:val="28"/>
          <w:szCs w:val="28"/>
        </w:rPr>
        <w:t> </w:t>
      </w:r>
    </w:p>
    <w:p w14:paraId="63A3D19D" w14:textId="1EAD4F0F" w:rsidR="00232459" w:rsidRDefault="00232459" w:rsidP="005D5792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8E6A3C7" w14:textId="7E83D4E8" w:rsidR="005D5792" w:rsidRPr="00185E52" w:rsidRDefault="00232459" w:rsidP="004A45AA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program displays the GUI, where user can input </w:t>
      </w:r>
      <w:r w:rsidR="00D42CE8">
        <w:rPr>
          <w:rFonts w:ascii="Arial" w:hAnsi="Arial" w:cs="Arial"/>
          <w:sz w:val="28"/>
          <w:szCs w:val="28"/>
        </w:rPr>
        <w:t xml:space="preserve">the string. Inputted string is validated.  String length cannot be less than 1 and greater than 5 characters.  Inputted string is pass into a loop. In the loop, each character of the string is inserted into the Char array. Char array, Int array, start index, end index and the size of the output passed </w:t>
      </w:r>
      <w:r w:rsidR="004A45AA">
        <w:rPr>
          <w:rFonts w:ascii="Arial" w:hAnsi="Arial" w:cs="Arial"/>
          <w:sz w:val="28"/>
          <w:szCs w:val="28"/>
        </w:rPr>
        <w:t>into</w:t>
      </w:r>
      <w:r w:rsidR="00D42CE8">
        <w:rPr>
          <w:rFonts w:ascii="Arial" w:hAnsi="Arial" w:cs="Arial"/>
          <w:sz w:val="28"/>
          <w:szCs w:val="28"/>
        </w:rPr>
        <w:t xml:space="preserve"> a recursion method called combination. In the recursion method it </w:t>
      </w:r>
      <w:r w:rsidR="004A45AA">
        <w:rPr>
          <w:rFonts w:ascii="Arial" w:hAnsi="Arial" w:cs="Arial"/>
          <w:sz w:val="28"/>
          <w:szCs w:val="28"/>
        </w:rPr>
        <w:t>prints</w:t>
      </w:r>
      <w:r w:rsidR="00D42CE8">
        <w:rPr>
          <w:rFonts w:ascii="Arial" w:hAnsi="Arial" w:cs="Arial"/>
          <w:sz w:val="28"/>
          <w:szCs w:val="28"/>
        </w:rPr>
        <w:t xml:space="preserve"> out the first </w:t>
      </w:r>
      <w:r w:rsidR="004A45AA">
        <w:rPr>
          <w:rFonts w:ascii="Arial" w:hAnsi="Arial" w:cs="Arial"/>
          <w:sz w:val="28"/>
          <w:szCs w:val="28"/>
        </w:rPr>
        <w:t xml:space="preserve">combination. Then a recursion call is initiated with start index plus one and index plus one. All output is printed in </w:t>
      </w:r>
      <w:proofErr w:type="spellStart"/>
      <w:r w:rsidR="004A45AA">
        <w:rPr>
          <w:rFonts w:ascii="Arial" w:hAnsi="Arial" w:cs="Arial"/>
          <w:sz w:val="28"/>
          <w:szCs w:val="28"/>
        </w:rPr>
        <w:t>textArea</w:t>
      </w:r>
      <w:proofErr w:type="spellEnd"/>
      <w:r w:rsidR="004A45AA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</w:p>
    <w:p w14:paraId="7325F8EF" w14:textId="77777777" w:rsidR="005D5792" w:rsidRPr="00185E52" w:rsidRDefault="005D5792" w:rsidP="005D5792">
      <w:pPr>
        <w:rPr>
          <w:rFonts w:ascii="Arial" w:hAnsi="Arial" w:cs="Arial"/>
          <w:sz w:val="28"/>
          <w:szCs w:val="28"/>
        </w:rPr>
      </w:pPr>
    </w:p>
    <w:p w14:paraId="12CBDB65" w14:textId="77777777" w:rsidR="00C113A4" w:rsidRPr="00185E52" w:rsidRDefault="00C113A4" w:rsidP="005D5792">
      <w:pPr>
        <w:rPr>
          <w:rFonts w:ascii="Arial" w:hAnsi="Arial" w:cs="Arial"/>
          <w:b/>
          <w:bCs/>
          <w:sz w:val="28"/>
          <w:szCs w:val="28"/>
        </w:rPr>
      </w:pPr>
    </w:p>
    <w:p w14:paraId="31AC5AD4" w14:textId="77777777" w:rsidR="005D5792" w:rsidRPr="00185E52" w:rsidRDefault="005D5792" w:rsidP="005D5792">
      <w:pPr>
        <w:rPr>
          <w:rFonts w:ascii="Arial" w:hAnsi="Arial" w:cs="Arial"/>
          <w:b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4. Translation</w:t>
      </w:r>
    </w:p>
    <w:p w14:paraId="3C254624" w14:textId="77777777" w:rsidR="005D5792" w:rsidRPr="00185E52" w:rsidRDefault="005D5792" w:rsidP="005D5792">
      <w:pPr>
        <w:rPr>
          <w:rFonts w:ascii="Arial" w:hAnsi="Arial" w:cs="Arial"/>
          <w:sz w:val="28"/>
          <w:szCs w:val="28"/>
        </w:rPr>
      </w:pPr>
    </w:p>
    <w:p w14:paraId="3735D71F" w14:textId="77777777" w:rsidR="00211E18" w:rsidRDefault="00211E18" w:rsidP="005D5792">
      <w:pPr>
        <w:rPr>
          <w:rFonts w:ascii="Arial" w:hAnsi="Arial" w:cs="Arial"/>
          <w:b/>
          <w:sz w:val="28"/>
          <w:szCs w:val="28"/>
        </w:rPr>
      </w:pPr>
    </w:p>
    <w:p w14:paraId="0B9FC51D" w14:textId="77777777" w:rsidR="00211E18" w:rsidRDefault="00211E18" w:rsidP="005D5792">
      <w:pPr>
        <w:rPr>
          <w:rFonts w:ascii="Arial" w:hAnsi="Arial" w:cs="Arial"/>
          <w:b/>
          <w:sz w:val="28"/>
          <w:szCs w:val="28"/>
        </w:rPr>
      </w:pPr>
    </w:p>
    <w:p w14:paraId="05F24466" w14:textId="77777777" w:rsidR="00211E18" w:rsidRDefault="00211E18" w:rsidP="005D5792">
      <w:pPr>
        <w:rPr>
          <w:rFonts w:ascii="Arial" w:hAnsi="Arial" w:cs="Arial"/>
          <w:b/>
          <w:sz w:val="28"/>
          <w:szCs w:val="28"/>
        </w:rPr>
      </w:pPr>
    </w:p>
    <w:p w14:paraId="7D00A5B8" w14:textId="0B598FE7" w:rsidR="005D5792" w:rsidRPr="00185E52" w:rsidRDefault="005D5792" w:rsidP="005D5792">
      <w:pPr>
        <w:rPr>
          <w:rFonts w:ascii="Arial" w:hAnsi="Arial" w:cs="Arial"/>
          <w:b/>
          <w:sz w:val="28"/>
          <w:szCs w:val="28"/>
        </w:rPr>
      </w:pPr>
      <w:r w:rsidRPr="00185E52">
        <w:rPr>
          <w:rFonts w:ascii="Arial" w:hAnsi="Arial" w:cs="Arial"/>
          <w:b/>
          <w:sz w:val="28"/>
          <w:szCs w:val="28"/>
        </w:rPr>
        <w:t>4.1</w:t>
      </w:r>
      <w:r w:rsidRPr="00185E52">
        <w:rPr>
          <w:rFonts w:ascii="Arial" w:hAnsi="Arial" w:cs="Arial"/>
          <w:sz w:val="28"/>
          <w:szCs w:val="28"/>
        </w:rPr>
        <w:t xml:space="preserve"> </w:t>
      </w:r>
      <w:r w:rsidRPr="00185E52">
        <w:rPr>
          <w:rFonts w:ascii="Arial" w:hAnsi="Arial" w:cs="Arial"/>
          <w:b/>
          <w:sz w:val="28"/>
          <w:szCs w:val="28"/>
          <w:u w:val="single"/>
        </w:rPr>
        <w:t>Source Code</w:t>
      </w:r>
    </w:p>
    <w:p w14:paraId="3D971684" w14:textId="1760D112" w:rsidR="000028CA" w:rsidRDefault="000028CA" w:rsidP="009A7368">
      <w:pPr>
        <w:rPr>
          <w:rFonts w:ascii="Arial" w:hAnsi="Arial" w:cs="Arial"/>
          <w:sz w:val="28"/>
          <w:szCs w:val="28"/>
        </w:rPr>
      </w:pPr>
    </w:p>
    <w:p w14:paraId="0ABE60C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awt.EventQueu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492B31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AEC5CA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Fr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8AC605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7F7ECD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Opti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D46307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8BE848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awt.Fo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FEED81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8E54BF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FA0198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Scrol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BFF040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149CFF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7BD022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awt.ev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907E1D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awt.ev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ctionListe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E6FC8D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x.swi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J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17A161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53AD31D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Frame1 {</w:t>
      </w:r>
    </w:p>
    <w:p w14:paraId="365CD5C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281E54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Fr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 xml:space="preserve">;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/GUI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Frame</w:t>
      </w:r>
    </w:p>
    <w:p w14:paraId="6C4567D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sz w:val="20"/>
          <w:szCs w:val="20"/>
        </w:rPr>
        <w:t xml:space="preserve">//Inpu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Textbox</w:t>
      </w:r>
    </w:p>
    <w:p w14:paraId="3DACE8B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sz w:val="20"/>
          <w:szCs w:val="20"/>
        </w:rPr>
        <w:t xml:space="preserve">//Output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TextArea</w:t>
      </w:r>
      <w:proofErr w:type="spellEnd"/>
    </w:p>
    <w:p w14:paraId="2D69617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sz w:val="20"/>
          <w:szCs w:val="20"/>
        </w:rPr>
        <w:t>//Panel</w:t>
      </w:r>
    </w:p>
    <w:p w14:paraId="3ECD050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5A46752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5C08EE9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 Launch the application.</w:t>
      </w:r>
    </w:p>
    <w:p w14:paraId="5DB63B7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/</w:t>
      </w:r>
    </w:p>
    <w:p w14:paraId="33146D4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1B0C18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ventQueue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nvokeLa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Runnabl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4FCA97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ru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BFD084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4533566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rame1 </w:t>
      </w:r>
      <w:r>
        <w:rPr>
          <w:rFonts w:ascii="Consolas" w:hAnsi="Consolas" w:cs="Consolas"/>
          <w:color w:val="6A3E3E"/>
          <w:sz w:val="20"/>
          <w:szCs w:val="20"/>
        </w:rPr>
        <w:t>window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rame1();</w:t>
      </w:r>
    </w:p>
    <w:p w14:paraId="5D8743C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window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fram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etVisi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93FFB4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6972E9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40E3AE0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98F5F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C2135B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2116627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2CBE62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1349B3E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0D88367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 Create the application.</w:t>
      </w:r>
    </w:p>
    <w:p w14:paraId="3D9EED0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/</w:t>
      </w:r>
    </w:p>
    <w:p w14:paraId="14F8891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Frame1() {</w:t>
      </w:r>
    </w:p>
    <w:p w14:paraId="1DB0769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initializ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5C1ADD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2379D3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A9683E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2B4FB8C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 Initialize the contents of the frame.</w:t>
      </w:r>
    </w:p>
    <w:p w14:paraId="2C7034B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/</w:t>
      </w:r>
    </w:p>
    <w:p w14:paraId="67A2E71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initializ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F88F17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Setting up the frame</w:t>
      </w:r>
    </w:p>
    <w:p w14:paraId="73A4495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Fr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09E195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100, 100, 549, 299);</w:t>
      </w:r>
    </w:p>
    <w:p w14:paraId="4C3E37B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setDefaultCloseOpera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Fram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EXIT_ON_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9ECCBB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Layou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C4FF50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279288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Label for Alphabets</w:t>
      </w:r>
    </w:p>
    <w:p w14:paraId="7D1481F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blNew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Alphabets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6CB6A3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blNew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o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Tahoma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PLA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16));</w:t>
      </w:r>
    </w:p>
    <w:p w14:paraId="14B62C9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blNewLabel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5, 44, 118, 20);</w:t>
      </w:r>
    </w:p>
    <w:p w14:paraId="2BD8DB8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blNew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96A482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D5F851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textbox</w:t>
      </w:r>
      <w:r>
        <w:rPr>
          <w:rFonts w:ascii="Consolas" w:hAnsi="Consolas" w:cs="Consolas"/>
          <w:color w:val="3F7F5F"/>
          <w:sz w:val="20"/>
          <w:szCs w:val="20"/>
        </w:rPr>
        <w:t xml:space="preserve"> for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inpput</w:t>
      </w:r>
      <w:proofErr w:type="spellEnd"/>
    </w:p>
    <w:p w14:paraId="1480C92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BB186D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73, 46, 86, 20);</w:t>
      </w:r>
    </w:p>
    <w:p w14:paraId="548E4C8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21BBFB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r>
        <w:rPr>
          <w:rFonts w:ascii="Consolas" w:hAnsi="Consolas" w:cs="Consolas"/>
          <w:color w:val="000000"/>
          <w:sz w:val="20"/>
          <w:szCs w:val="20"/>
        </w:rPr>
        <w:t>.setColumn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5);</w:t>
      </w:r>
    </w:p>
    <w:p w14:paraId="2D97EC4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84F932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crollPane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text area. </w:t>
      </w:r>
    </w:p>
    <w:p w14:paraId="5FCCACE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A114E0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crollPane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1, 85, 353, 152);</w:t>
      </w:r>
    </w:p>
    <w:p w14:paraId="14EAC93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croll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E36340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0778DD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textArea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output</w:t>
      </w:r>
    </w:p>
    <w:p w14:paraId="158A71D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B3EFA8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o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Monospac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PLA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18));</w:t>
      </w:r>
    </w:p>
    <w:p w14:paraId="3A1F208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crollPane</w:t>
      </w:r>
      <w:r>
        <w:rPr>
          <w:rFonts w:ascii="Consolas" w:hAnsi="Consolas" w:cs="Consolas"/>
          <w:color w:val="000000"/>
          <w:sz w:val="20"/>
          <w:szCs w:val="20"/>
        </w:rPr>
        <w:t>.setViewportVie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72FE07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2C4088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crollPane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text area.</w:t>
      </w:r>
    </w:p>
    <w:p w14:paraId="158728B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Scrol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rol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Scrol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D30AA0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rollBar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377, 85, 17, 152);</w:t>
      </w:r>
    </w:p>
    <w:p w14:paraId="4EF789F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rol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9747DD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50D0C1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Button for submit to input</w:t>
      </w:r>
    </w:p>
    <w:p w14:paraId="70954D1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Subm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ubmi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ABAF51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Submit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75, 45, 89, 23);</w:t>
      </w:r>
    </w:p>
    <w:p w14:paraId="61598B3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Subm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33F5DC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0FC909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Button for clearing the data</w:t>
      </w:r>
    </w:p>
    <w:p w14:paraId="2444357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Cl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lea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7C4080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Clear</w:t>
      </w:r>
      <w:r>
        <w:rPr>
          <w:rFonts w:ascii="Consolas" w:hAnsi="Consolas" w:cs="Consolas"/>
          <w:color w:val="000000"/>
          <w:sz w:val="20"/>
          <w:szCs w:val="20"/>
        </w:rPr>
        <w:t>.addActionListe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ctionListe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6758AD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ctionPerform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65BB20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r>
        <w:rPr>
          <w:rFonts w:ascii="Consolas" w:hAnsi="Consolas" w:cs="Consolas"/>
          <w:color w:val="000000"/>
          <w:sz w:val="20"/>
          <w:szCs w:val="20"/>
        </w:rPr>
        <w:t>.s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6C93CD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r>
        <w:rPr>
          <w:rFonts w:ascii="Consolas" w:hAnsi="Consolas" w:cs="Consolas"/>
          <w:color w:val="000000"/>
          <w:sz w:val="20"/>
          <w:szCs w:val="20"/>
        </w:rPr>
        <w:t>.s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12FC17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01E0FB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6C4E4B6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Clear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21, 45, 89, 23);</w:t>
      </w:r>
    </w:p>
    <w:p w14:paraId="12B0944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Cl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B352F0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25AD59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Button for exit</w:t>
      </w:r>
    </w:p>
    <w:p w14:paraId="51C11A2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Ex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xi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816617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Exit</w:t>
      </w:r>
      <w:r>
        <w:rPr>
          <w:rFonts w:ascii="Consolas" w:hAnsi="Consolas" w:cs="Consolas"/>
          <w:color w:val="000000"/>
          <w:sz w:val="20"/>
          <w:szCs w:val="20"/>
        </w:rPr>
        <w:t>.addActionListe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ctionListe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DA66E7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ctionPerform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4E7DF4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0);</w:t>
      </w:r>
    </w:p>
    <w:p w14:paraId="0E6CCAA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EA672A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52896DA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Exit</w:t>
      </w:r>
      <w:r>
        <w:rPr>
          <w:rFonts w:ascii="Consolas" w:hAnsi="Consolas" w:cs="Consolas"/>
          <w:color w:val="000000"/>
          <w:sz w:val="20"/>
          <w:szCs w:val="20"/>
        </w:rPr>
        <w:t>.setBoun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21, 99, 89, 23);</w:t>
      </w:r>
    </w:p>
    <w:p w14:paraId="7D40523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frame</w:t>
      </w:r>
      <w:r>
        <w:rPr>
          <w:rFonts w:ascii="Consolas" w:hAnsi="Consolas" w:cs="Consolas"/>
          <w:color w:val="000000"/>
          <w:sz w:val="20"/>
          <w:szCs w:val="20"/>
        </w:rPr>
        <w:t>.getContentPa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add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Ex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7A005A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tnSubmit</w:t>
      </w:r>
      <w:r>
        <w:rPr>
          <w:rFonts w:ascii="Consolas" w:hAnsi="Consolas" w:cs="Consolas"/>
          <w:color w:val="000000"/>
          <w:sz w:val="20"/>
          <w:szCs w:val="20"/>
        </w:rPr>
        <w:t>.addActionListe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ubmitButtonList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1062F6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554C0A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3F6ECE4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8EB97C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12AE3B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ubmitButtonList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ActionListener {</w:t>
      </w:r>
    </w:p>
    <w:p w14:paraId="056FD52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E52016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1B0DA9E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ctionPerform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63B238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5CF0FD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039F99A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CD565E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1B2C2B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r>
        <w:rPr>
          <w:rFonts w:ascii="Consolas" w:hAnsi="Consolas" w:cs="Consolas"/>
          <w:color w:val="000000"/>
          <w:sz w:val="20"/>
          <w:szCs w:val="20"/>
        </w:rPr>
        <w:t>.g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nputed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string</w:t>
      </w:r>
    </w:p>
    <w:p w14:paraId="01E45C4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) &gt; 5 ||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 &lt;= 0) </w:t>
      </w:r>
      <w:r>
        <w:rPr>
          <w:rFonts w:ascii="Consolas" w:hAnsi="Consolas" w:cs="Consolas"/>
          <w:color w:val="3F7F5F"/>
          <w:sz w:val="20"/>
          <w:szCs w:val="20"/>
        </w:rPr>
        <w:t>// Validating input</w:t>
      </w:r>
    </w:p>
    <w:p w14:paraId="30B5681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3A67E33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OptionPane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Charact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length should be \n &gt; 0 \n and \n &lt;= 5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E84E58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B65AA5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6444D4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+=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Field</w:t>
      </w:r>
      <w:r>
        <w:rPr>
          <w:rFonts w:ascii="Consolas" w:hAnsi="Consolas" w:cs="Consolas"/>
          <w:color w:val="000000"/>
          <w:sz w:val="20"/>
          <w:szCs w:val="20"/>
        </w:rPr>
        <w:t>.g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1554904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) -1); </w:t>
      </w:r>
      <w:r>
        <w:rPr>
          <w:rFonts w:ascii="Consolas" w:hAnsi="Consolas" w:cs="Consolas"/>
          <w:color w:val="3F7F5F"/>
          <w:sz w:val="20"/>
          <w:szCs w:val="20"/>
        </w:rPr>
        <w:t>//Size of a combination to be printed</w:t>
      </w:r>
    </w:p>
    <w:p w14:paraId="6830C41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  <w:r>
        <w:rPr>
          <w:rFonts w:ascii="Consolas" w:hAnsi="Consolas" w:cs="Consolas"/>
          <w:color w:val="3F7F5F"/>
          <w:sz w:val="20"/>
          <w:szCs w:val="20"/>
        </w:rPr>
        <w:t xml:space="preserve">//length of the input. </w:t>
      </w:r>
    </w:p>
    <w:p w14:paraId="31DEC82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AB20D7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 xml:space="preserve"> 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=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; </w:t>
      </w:r>
      <w:r>
        <w:rPr>
          <w:rFonts w:ascii="Consolas" w:hAnsi="Consolas" w:cs="Consolas"/>
          <w:color w:val="3F7F5F"/>
          <w:sz w:val="20"/>
          <w:szCs w:val="20"/>
        </w:rPr>
        <w:t>//Char array</w:t>
      </w:r>
    </w:p>
    <w:p w14:paraId="2BBB3AA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8C65A9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C8DE34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14:paraId="6A54791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45B5B1E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.charA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677E41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076C83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7EA8DE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C521CF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052F532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printCombination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charArray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in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0396DECF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-;</w:t>
      </w:r>
    </w:p>
    <w:p w14:paraId="4DEE6F8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gt;=1);</w:t>
      </w:r>
    </w:p>
    <w:p w14:paraId="4F39A76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1D8AD1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075BA9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intCombination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F847F0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90A54F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 []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14:paraId="1C6B23C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mbination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, 0, </w:t>
      </w:r>
      <w:r>
        <w:rPr>
          <w:rFonts w:ascii="Consolas" w:hAnsi="Consolas" w:cs="Consolas"/>
          <w:color w:val="6A3E3E"/>
          <w:sz w:val="20"/>
          <w:szCs w:val="20"/>
        </w:rPr>
        <w:t>inputLength</w:t>
      </w:r>
      <w:r>
        <w:rPr>
          <w:rFonts w:ascii="Consolas" w:hAnsi="Consolas" w:cs="Consolas"/>
          <w:color w:val="000000"/>
          <w:sz w:val="20"/>
          <w:szCs w:val="20"/>
        </w:rPr>
        <w:t xml:space="preserve">-1, 0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5548A09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E44F6F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recursion method. </w:t>
      </w:r>
    </w:p>
    <w:p w14:paraId="16C3AAE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ombination(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ar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n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14:paraId="6B80A18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40C1C60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4D702D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794B51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EF41C0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 =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14:paraId="45E42F3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{ </w:t>
      </w:r>
    </w:p>
    <w:p w14:paraId="5DF4B97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2 ||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4 ||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6 ||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8 ||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10) {</w:t>
      </w:r>
    </w:p>
    <w:p w14:paraId="107C95B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14:paraId="1688C59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14:paraId="1810A3C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</w:p>
    <w:p w14:paraId="516790B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 </w:t>
      </w:r>
    </w:p>
    <w:p w14:paraId="0D276F4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StringBuilder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Build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3CE4FCD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7C49C3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append(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CAA019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reverse();</w:t>
      </w:r>
    </w:p>
    <w:p w14:paraId="710AB66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substring(0);</w:t>
      </w:r>
    </w:p>
    <w:p w14:paraId="43042CA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23245D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>.length() &lt;=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2DAEC31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r>
        <w:rPr>
          <w:rFonts w:ascii="Consolas" w:hAnsi="Consolas" w:cs="Consolas"/>
          <w:color w:val="000000"/>
          <w:sz w:val="20"/>
          <w:szCs w:val="20"/>
        </w:rPr>
        <w:t>.appe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 xml:space="preserve"> +  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47E3B3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9B2973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; }</w:t>
      </w:r>
      <w:proofErr w:type="gramEnd"/>
    </w:p>
    <w:p w14:paraId="73607BA3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577407D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14:paraId="195C8A1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14:paraId="0E2B1BF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</w:p>
    <w:p w14:paraId="26DC39EE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 </w:t>
      </w:r>
    </w:p>
    <w:p w14:paraId="69A73494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StringBuilder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Build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4E98F8C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D8D543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append(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1E4C55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reverse();</w:t>
      </w:r>
    </w:p>
    <w:p w14:paraId="1073115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.substring(1);</w:t>
      </w:r>
    </w:p>
    <w:p w14:paraId="296C163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npu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29BE709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 xml:space="preserve">.length() &lt;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1FB159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Area</w:t>
      </w:r>
      <w:r>
        <w:rPr>
          <w:rFonts w:ascii="Consolas" w:hAnsi="Consolas" w:cs="Consolas"/>
          <w:color w:val="000000"/>
          <w:sz w:val="20"/>
          <w:szCs w:val="20"/>
        </w:rPr>
        <w:t>.appe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3</w:t>
      </w:r>
      <w:r>
        <w:rPr>
          <w:rFonts w:ascii="Consolas" w:hAnsi="Consolas" w:cs="Consolas"/>
          <w:color w:val="000000"/>
          <w:sz w:val="20"/>
          <w:szCs w:val="20"/>
        </w:rPr>
        <w:t xml:space="preserve"> +  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877389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0C2B552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8B2FB0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5553F7D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271999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} </w:t>
      </w:r>
    </w:p>
    <w:p w14:paraId="2B1E276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ED9487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0BDFF15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3EF9A28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star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=</w:t>
      </w:r>
      <w:r>
        <w:rPr>
          <w:rFonts w:ascii="Consolas" w:hAnsi="Consolas" w:cs="Consolas"/>
          <w:color w:val="6A3E3E"/>
          <w:sz w:val="20"/>
          <w:szCs w:val="20"/>
        </w:rPr>
        <w:t>end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end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1 &gt;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14:paraId="19F995A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{ </w:t>
      </w:r>
    </w:p>
    <w:p w14:paraId="16EDCB3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; </w:t>
      </w:r>
    </w:p>
    <w:p w14:paraId="3B9A617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mbination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cha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1, </w:t>
      </w:r>
      <w:r>
        <w:rPr>
          <w:rFonts w:ascii="Consolas" w:hAnsi="Consolas" w:cs="Consolas"/>
          <w:color w:val="6A3E3E"/>
          <w:sz w:val="20"/>
          <w:szCs w:val="20"/>
        </w:rPr>
        <w:t>en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+1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utput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2C98D8B6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}  </w:t>
      </w:r>
    </w:p>
    <w:p w14:paraId="7EBE7B7B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C9414D1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7EF8EF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C4B4E2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001F42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60048AC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3F0B36A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41FEDE7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07F6B5A0" w14:textId="77777777" w:rsidR="009C6F99" w:rsidRDefault="009C6F99" w:rsidP="009C6F9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8415050" w14:textId="1EA27499" w:rsidR="009C6F99" w:rsidRDefault="009C6F99" w:rsidP="009C6F99">
      <w:pPr>
        <w:rPr>
          <w:rFonts w:ascii="Arial" w:hAnsi="Arial" w:cs="Arial"/>
          <w:sz w:val="28"/>
          <w:szCs w:val="28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6F6B491A" w14:textId="01E05153" w:rsidR="004A45AA" w:rsidRDefault="004A45AA" w:rsidP="009A7368">
      <w:pPr>
        <w:rPr>
          <w:rFonts w:ascii="Arial" w:hAnsi="Arial" w:cs="Arial"/>
          <w:sz w:val="28"/>
          <w:szCs w:val="28"/>
        </w:rPr>
      </w:pPr>
    </w:p>
    <w:p w14:paraId="159C9FC4" w14:textId="34A9E80A" w:rsidR="004A45AA" w:rsidRDefault="004A45AA" w:rsidP="009A7368">
      <w:pPr>
        <w:rPr>
          <w:rFonts w:ascii="Arial" w:hAnsi="Arial" w:cs="Arial"/>
          <w:sz w:val="28"/>
          <w:szCs w:val="28"/>
        </w:rPr>
      </w:pPr>
    </w:p>
    <w:p w14:paraId="75379D33" w14:textId="77777777" w:rsidR="004A45AA" w:rsidRPr="000028CA" w:rsidRDefault="004A45AA" w:rsidP="009A7368">
      <w:pPr>
        <w:rPr>
          <w:rFonts w:ascii="Arial" w:hAnsi="Arial" w:cs="Arial"/>
          <w:sz w:val="28"/>
          <w:szCs w:val="28"/>
        </w:rPr>
      </w:pPr>
    </w:p>
    <w:p w14:paraId="6A655BB9" w14:textId="588577AC" w:rsidR="009A7368" w:rsidRDefault="009A7368" w:rsidP="009A7368">
      <w:pPr>
        <w:rPr>
          <w:rFonts w:ascii="Arial" w:hAnsi="Arial" w:cs="Arial"/>
          <w:b/>
          <w:sz w:val="28"/>
          <w:szCs w:val="28"/>
          <w:u w:val="single"/>
        </w:rPr>
      </w:pPr>
      <w:r w:rsidRPr="00185E52">
        <w:rPr>
          <w:rFonts w:ascii="Arial" w:hAnsi="Arial" w:cs="Arial"/>
          <w:b/>
          <w:sz w:val="28"/>
          <w:szCs w:val="28"/>
        </w:rPr>
        <w:t xml:space="preserve">4.2 </w:t>
      </w:r>
      <w:r w:rsidRPr="00185E52">
        <w:rPr>
          <w:rFonts w:ascii="Arial" w:hAnsi="Arial" w:cs="Arial"/>
          <w:b/>
          <w:sz w:val="28"/>
          <w:szCs w:val="28"/>
          <w:u w:val="single"/>
        </w:rPr>
        <w:t>Program and Module Description</w:t>
      </w:r>
    </w:p>
    <w:p w14:paraId="47D2C67C" w14:textId="77777777" w:rsidR="00211E18" w:rsidRPr="00185E52" w:rsidRDefault="00211E18" w:rsidP="009A7368">
      <w:pPr>
        <w:rPr>
          <w:rFonts w:ascii="Arial" w:hAnsi="Arial" w:cs="Arial"/>
          <w:b/>
          <w:sz w:val="28"/>
          <w:szCs w:val="28"/>
          <w:u w:val="single"/>
        </w:rPr>
      </w:pPr>
    </w:p>
    <w:p w14:paraId="4D7CBB85" w14:textId="77777777" w:rsidR="009A7368" w:rsidRPr="00185E52" w:rsidRDefault="009A7368" w:rsidP="009A7368">
      <w:pPr>
        <w:rPr>
          <w:rFonts w:ascii="Arial" w:hAnsi="Arial" w:cs="Arial"/>
          <w:sz w:val="28"/>
          <w:szCs w:val="28"/>
          <w:u w:val="single"/>
        </w:rPr>
      </w:pPr>
    </w:p>
    <w:p w14:paraId="0D629896" w14:textId="77777777" w:rsidR="00881FF3" w:rsidRDefault="00881FF3" w:rsidP="00881FF3">
      <w:pPr>
        <w:widowControl w:val="0"/>
        <w:autoSpaceDE w:val="0"/>
        <w:autoSpaceDN w:val="0"/>
        <w:adjustRightInd w:val="0"/>
        <w:rPr>
          <w:rFonts w:ascii="Arial" w:hAnsi="Arial" w:cs="Arial"/>
          <w:color w:val="FB0000"/>
          <w:sz w:val="28"/>
          <w:szCs w:val="28"/>
        </w:rPr>
      </w:pPr>
      <w:r>
        <w:rPr>
          <w:rFonts w:ascii="Arial" w:hAnsi="Arial" w:cs="Arial"/>
          <w:color w:val="FB0000"/>
          <w:sz w:val="28"/>
          <w:szCs w:val="28"/>
        </w:rPr>
        <w:t>Frame1</w:t>
      </w:r>
    </w:p>
    <w:p w14:paraId="48CB471F" w14:textId="1F1B9147" w:rsidR="009A7368" w:rsidRPr="00881FF3" w:rsidRDefault="00881FF3" w:rsidP="00881FF3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881FF3">
        <w:rPr>
          <w:rFonts w:ascii="Arial" w:hAnsi="Arial" w:cs="Arial"/>
          <w:sz w:val="28"/>
          <w:szCs w:val="28"/>
        </w:rPr>
        <w:t>Build the GU</w:t>
      </w:r>
      <w:r>
        <w:rPr>
          <w:rFonts w:ascii="Arial" w:hAnsi="Arial" w:cs="Arial"/>
          <w:sz w:val="28"/>
          <w:szCs w:val="28"/>
        </w:rPr>
        <w:t>I</w:t>
      </w:r>
      <w:r w:rsidRPr="00881FF3">
        <w:rPr>
          <w:rFonts w:ascii="Arial" w:hAnsi="Arial" w:cs="Arial"/>
          <w:sz w:val="28"/>
          <w:szCs w:val="28"/>
        </w:rPr>
        <w:t xml:space="preserve"> frame. </w:t>
      </w:r>
      <w:r w:rsidR="00211E18" w:rsidRPr="00881FF3">
        <w:rPr>
          <w:rFonts w:ascii="Arial" w:hAnsi="Arial" w:cs="Arial"/>
          <w:sz w:val="28"/>
          <w:szCs w:val="28"/>
        </w:rPr>
        <w:t xml:space="preserve"> </w:t>
      </w:r>
    </w:p>
    <w:p w14:paraId="3D6577F4" w14:textId="77777777" w:rsidR="009A7368" w:rsidRPr="00185E52" w:rsidRDefault="009A7368" w:rsidP="009A7368">
      <w:pPr>
        <w:rPr>
          <w:rFonts w:ascii="Arial" w:hAnsi="Arial" w:cs="Arial"/>
          <w:sz w:val="28"/>
          <w:szCs w:val="28"/>
        </w:rPr>
      </w:pPr>
    </w:p>
    <w:p w14:paraId="3E584F4D" w14:textId="77777777" w:rsidR="00881FF3" w:rsidRDefault="00881FF3" w:rsidP="00881FF3">
      <w:pPr>
        <w:widowControl w:val="0"/>
        <w:autoSpaceDE w:val="0"/>
        <w:autoSpaceDN w:val="0"/>
        <w:adjustRightInd w:val="0"/>
        <w:rPr>
          <w:rFonts w:ascii="Arial" w:hAnsi="Arial" w:cs="Arial"/>
          <w:color w:val="FB0000"/>
          <w:sz w:val="28"/>
          <w:szCs w:val="28"/>
        </w:rPr>
      </w:pPr>
      <w:proofErr w:type="spellStart"/>
      <w:r>
        <w:rPr>
          <w:rFonts w:ascii="Arial" w:hAnsi="Arial" w:cs="Arial"/>
          <w:color w:val="FB0000"/>
          <w:sz w:val="28"/>
          <w:szCs w:val="28"/>
        </w:rPr>
        <w:t>SubmitButtonListner</w:t>
      </w:r>
      <w:proofErr w:type="spellEnd"/>
    </w:p>
    <w:p w14:paraId="4DFCD652" w14:textId="5B2437B0" w:rsidR="009A7368" w:rsidRPr="00881FF3" w:rsidRDefault="00881FF3" w:rsidP="00881FF3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881FF3">
        <w:rPr>
          <w:rFonts w:ascii="Arial" w:hAnsi="Arial" w:cs="Arial"/>
          <w:sz w:val="28"/>
          <w:szCs w:val="28"/>
        </w:rPr>
        <w:t>Handle the submit button action.</w:t>
      </w:r>
      <w:r w:rsidR="009A7368" w:rsidRPr="00881FF3">
        <w:rPr>
          <w:rFonts w:ascii="Arial" w:hAnsi="Arial" w:cs="Arial"/>
          <w:sz w:val="28"/>
          <w:szCs w:val="28"/>
        </w:rPr>
        <w:t xml:space="preserve"> </w:t>
      </w:r>
    </w:p>
    <w:p w14:paraId="77B6E11A" w14:textId="77777777" w:rsidR="009A7368" w:rsidRPr="00185E52" w:rsidRDefault="009A7368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sz w:val="28"/>
          <w:szCs w:val="28"/>
        </w:rPr>
        <w:t xml:space="preserve">   </w:t>
      </w:r>
    </w:p>
    <w:p w14:paraId="3DE69011" w14:textId="55A7E398" w:rsidR="009A7368" w:rsidRPr="00185E52" w:rsidRDefault="00881FF3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proofErr w:type="spellStart"/>
      <w:r w:rsidRPr="00F93AE8">
        <w:rPr>
          <w:rFonts w:ascii="Arial" w:hAnsi="Arial" w:cs="Arial"/>
          <w:color w:val="FB0000"/>
          <w:sz w:val="28"/>
          <w:szCs w:val="28"/>
        </w:rPr>
        <w:t>actionPerformed</w:t>
      </w:r>
      <w:proofErr w:type="spellEnd"/>
    </w:p>
    <w:p w14:paraId="79A51A31" w14:textId="2029CA38" w:rsidR="009A7368" w:rsidRPr="00185E52" w:rsidRDefault="00881FF3" w:rsidP="009A736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 button action</w:t>
      </w:r>
      <w:r w:rsidR="00F93AE8">
        <w:rPr>
          <w:rFonts w:ascii="Arial" w:hAnsi="Arial" w:cs="Arial"/>
          <w:sz w:val="28"/>
          <w:szCs w:val="28"/>
        </w:rPr>
        <w:t xml:space="preserve">s. </w:t>
      </w:r>
    </w:p>
    <w:p w14:paraId="4DEAD072" w14:textId="77777777" w:rsidR="009A7368" w:rsidRPr="00185E52" w:rsidRDefault="009A7368" w:rsidP="009A7368">
      <w:pPr>
        <w:rPr>
          <w:rFonts w:ascii="Arial" w:hAnsi="Arial" w:cs="Arial"/>
          <w:sz w:val="28"/>
          <w:szCs w:val="28"/>
        </w:rPr>
      </w:pPr>
    </w:p>
    <w:p w14:paraId="444B8EFD" w14:textId="1710782A" w:rsidR="009A7368" w:rsidRPr="00185E52" w:rsidRDefault="00F93AE8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proofErr w:type="spellStart"/>
      <w:r w:rsidRPr="00F93AE8">
        <w:rPr>
          <w:rFonts w:ascii="Arial" w:hAnsi="Arial" w:cs="Arial"/>
          <w:color w:val="FB0000"/>
          <w:sz w:val="28"/>
          <w:szCs w:val="28"/>
        </w:rPr>
        <w:t>printCombinationData</w:t>
      </w:r>
      <w:proofErr w:type="spellEnd"/>
    </w:p>
    <w:p w14:paraId="4A3E4A73" w14:textId="6F8A4CEA" w:rsidR="009A7368" w:rsidRPr="00185E52" w:rsidRDefault="00F93AE8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reate a temporary char Array</w:t>
      </w:r>
      <w:r w:rsidR="009A7368" w:rsidRPr="00185E52">
        <w:rPr>
          <w:rFonts w:ascii="Arial" w:hAnsi="Arial" w:cs="Arial"/>
          <w:sz w:val="28"/>
          <w:szCs w:val="28"/>
        </w:rPr>
        <w:t xml:space="preserve">   </w:t>
      </w:r>
    </w:p>
    <w:p w14:paraId="3D331206" w14:textId="77777777" w:rsidR="00F93AE8" w:rsidRDefault="00F93AE8" w:rsidP="009A7368">
      <w:pPr>
        <w:widowControl w:val="0"/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</w:p>
    <w:p w14:paraId="52BB0541" w14:textId="390984A9" w:rsidR="009A7368" w:rsidRDefault="00F93AE8" w:rsidP="009A7368">
      <w:pPr>
        <w:widowControl w:val="0"/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  <w:r w:rsidRPr="00F93AE8">
        <w:rPr>
          <w:rFonts w:ascii="Arial" w:hAnsi="Arial" w:cs="Arial"/>
          <w:color w:val="FB0000"/>
          <w:sz w:val="28"/>
          <w:szCs w:val="28"/>
        </w:rPr>
        <w:t>Combination</w:t>
      </w:r>
    </w:p>
    <w:p w14:paraId="21724D3B" w14:textId="77777777" w:rsidR="00F93AE8" w:rsidRPr="00185E52" w:rsidRDefault="00F93AE8" w:rsidP="00F93AE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reate the combination of each index in the array, Print the combination. </w:t>
      </w:r>
    </w:p>
    <w:p w14:paraId="079B0C3C" w14:textId="77777777" w:rsidR="00F93AE8" w:rsidRPr="00185E52" w:rsidRDefault="00F93AE8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5CC286AA" w14:textId="77777777" w:rsidR="009A7368" w:rsidRPr="00185E52" w:rsidRDefault="009A7368" w:rsidP="009A7368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185E52">
        <w:rPr>
          <w:rFonts w:ascii="Arial" w:hAnsi="Arial" w:cs="Arial"/>
          <w:color w:val="FB0000"/>
          <w:sz w:val="28"/>
          <w:szCs w:val="28"/>
        </w:rPr>
        <w:t>Main</w:t>
      </w:r>
      <w:r w:rsidRPr="00185E52">
        <w:rPr>
          <w:rFonts w:ascii="Arial" w:hAnsi="Arial" w:cs="Arial"/>
          <w:sz w:val="28"/>
          <w:szCs w:val="28"/>
        </w:rPr>
        <w:t xml:space="preserve">  </w:t>
      </w:r>
    </w:p>
    <w:p w14:paraId="7C63C37B" w14:textId="1225F965" w:rsidR="00211E18" w:rsidRPr="00185E52" w:rsidRDefault="00881FF3" w:rsidP="00211E1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nitialize the frame. </w:t>
      </w:r>
    </w:p>
    <w:p w14:paraId="2DB505B8" w14:textId="46362740" w:rsidR="009A7368" w:rsidRPr="00185E52" w:rsidRDefault="009A7368" w:rsidP="009A7368">
      <w:pPr>
        <w:rPr>
          <w:rFonts w:ascii="Arial" w:hAnsi="Arial" w:cs="Arial"/>
          <w:sz w:val="28"/>
          <w:szCs w:val="28"/>
        </w:rPr>
      </w:pPr>
    </w:p>
    <w:p w14:paraId="3A6882FD" w14:textId="2184B0E7" w:rsidR="009A7368" w:rsidRPr="00185E52" w:rsidRDefault="009A7368" w:rsidP="009A7368">
      <w:pPr>
        <w:rPr>
          <w:rFonts w:ascii="Arial" w:hAnsi="Arial" w:cs="Arial"/>
          <w:b/>
          <w:bCs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5. Solution Testing</w:t>
      </w:r>
    </w:p>
    <w:p w14:paraId="567606BD" w14:textId="126D7130" w:rsidR="009A7368" w:rsidRDefault="009A7368" w:rsidP="009A7368">
      <w:pPr>
        <w:rPr>
          <w:rFonts w:ascii="Arial" w:hAnsi="Arial" w:cs="Arial"/>
          <w:b/>
          <w:bCs/>
          <w:sz w:val="28"/>
          <w:szCs w:val="28"/>
        </w:rPr>
      </w:pPr>
    </w:p>
    <w:p w14:paraId="0B9BF1C4" w14:textId="72478C11" w:rsidR="009B1086" w:rsidRDefault="009B1086" w:rsidP="009A7368">
      <w:pPr>
        <w:rPr>
          <w:rFonts w:ascii="Arial" w:hAnsi="Arial" w:cs="Arial"/>
          <w:color w:val="FF0000"/>
          <w:sz w:val="28"/>
          <w:szCs w:val="28"/>
        </w:rPr>
      </w:pPr>
      <w:r w:rsidRPr="009B1086">
        <w:rPr>
          <w:rFonts w:ascii="Arial" w:hAnsi="Arial" w:cs="Arial"/>
          <w:color w:val="FF0000"/>
          <w:sz w:val="28"/>
          <w:szCs w:val="28"/>
        </w:rPr>
        <w:t>Test Case:</w:t>
      </w:r>
    </w:p>
    <w:tbl>
      <w:tblPr>
        <w:tblW w:w="10900" w:type="dxa"/>
        <w:tblInd w:w="118" w:type="dxa"/>
        <w:tblLook w:val="04A0" w:firstRow="1" w:lastRow="0" w:firstColumn="1" w:lastColumn="0" w:noHBand="0" w:noVBand="1"/>
      </w:tblPr>
      <w:tblGrid>
        <w:gridCol w:w="1250"/>
        <w:gridCol w:w="1710"/>
        <w:gridCol w:w="2160"/>
        <w:gridCol w:w="5780"/>
      </w:tblGrid>
      <w:tr w:rsidR="00216836" w:rsidRPr="00216836" w14:paraId="4C570B99" w14:textId="77777777" w:rsidTr="00216836">
        <w:trPr>
          <w:trHeight w:val="315"/>
        </w:trPr>
        <w:tc>
          <w:tcPr>
            <w:tcW w:w="1250" w:type="dxa"/>
            <w:tcBorders>
              <w:top w:val="single" w:sz="8" w:space="0" w:color="70AD47"/>
              <w:left w:val="single" w:sz="8" w:space="0" w:color="70AD47"/>
              <w:bottom w:val="single" w:sz="8" w:space="0" w:color="70AD47"/>
              <w:right w:val="single" w:sz="8" w:space="0" w:color="70AD47"/>
            </w:tcBorders>
            <w:shd w:val="clear" w:color="000000" w:fill="757171"/>
            <w:noWrap/>
            <w:vAlign w:val="center"/>
            <w:hideMark/>
          </w:tcPr>
          <w:p w14:paraId="391EA59F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FFFFFF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FFFFFF"/>
                <w:szCs w:val="22"/>
              </w:rPr>
              <w:t>Case</w:t>
            </w:r>
          </w:p>
        </w:tc>
        <w:tc>
          <w:tcPr>
            <w:tcW w:w="1710" w:type="dxa"/>
            <w:tcBorders>
              <w:top w:val="single" w:sz="8" w:space="0" w:color="70AD47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757171"/>
            <w:noWrap/>
            <w:vAlign w:val="center"/>
            <w:hideMark/>
          </w:tcPr>
          <w:p w14:paraId="67C48F63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FFFFFF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FFFFFF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8" w:space="0" w:color="70AD47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757171"/>
            <w:noWrap/>
            <w:vAlign w:val="center"/>
            <w:hideMark/>
          </w:tcPr>
          <w:p w14:paraId="7ABDC5DE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FFFFFF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FFFFFF"/>
                <w:szCs w:val="22"/>
              </w:rPr>
              <w:t>Status of input</w:t>
            </w:r>
          </w:p>
        </w:tc>
        <w:tc>
          <w:tcPr>
            <w:tcW w:w="5780" w:type="dxa"/>
            <w:tcBorders>
              <w:top w:val="single" w:sz="8" w:space="0" w:color="70AD47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757171"/>
            <w:noWrap/>
            <w:vAlign w:val="center"/>
            <w:hideMark/>
          </w:tcPr>
          <w:p w14:paraId="5D5CCDFB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FFFFFF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FFFFFF"/>
                <w:szCs w:val="22"/>
              </w:rPr>
              <w:t>Reason</w:t>
            </w:r>
          </w:p>
        </w:tc>
      </w:tr>
      <w:tr w:rsidR="00216836" w:rsidRPr="00216836" w14:paraId="1F30C022" w14:textId="77777777" w:rsidTr="00216836">
        <w:trPr>
          <w:trHeight w:val="315"/>
        </w:trPr>
        <w:tc>
          <w:tcPr>
            <w:tcW w:w="1250" w:type="dxa"/>
            <w:tcBorders>
              <w:top w:val="nil"/>
              <w:left w:val="single" w:sz="8" w:space="0" w:color="70AD47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4264B843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2CFDA75A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1A09E657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Invalid</w:t>
            </w:r>
          </w:p>
        </w:tc>
        <w:tc>
          <w:tcPr>
            <w:tcW w:w="578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08D64564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Cannot be empty</w:t>
            </w:r>
          </w:p>
        </w:tc>
      </w:tr>
      <w:tr w:rsidR="00216836" w:rsidRPr="00216836" w14:paraId="598161B5" w14:textId="77777777" w:rsidTr="00216836">
        <w:trPr>
          <w:trHeight w:val="315"/>
        </w:trPr>
        <w:tc>
          <w:tcPr>
            <w:tcW w:w="1250" w:type="dxa"/>
            <w:tcBorders>
              <w:top w:val="nil"/>
              <w:left w:val="single" w:sz="8" w:space="0" w:color="70AD47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2C4791AC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50AC4B99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12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7CDD1DCC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Invalid</w:t>
            </w:r>
          </w:p>
        </w:tc>
        <w:tc>
          <w:tcPr>
            <w:tcW w:w="578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49CD068E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Name Cannot contain numbers</w:t>
            </w:r>
          </w:p>
        </w:tc>
      </w:tr>
      <w:tr w:rsidR="00216836" w:rsidRPr="00216836" w14:paraId="5AF44E16" w14:textId="77777777" w:rsidTr="00216836">
        <w:trPr>
          <w:trHeight w:val="315"/>
        </w:trPr>
        <w:tc>
          <w:tcPr>
            <w:tcW w:w="1250" w:type="dxa"/>
            <w:tcBorders>
              <w:top w:val="nil"/>
              <w:left w:val="single" w:sz="8" w:space="0" w:color="70AD47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538E3AB7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126F4FC8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ABCDE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53546234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Invalid</w:t>
            </w:r>
          </w:p>
        </w:tc>
        <w:tc>
          <w:tcPr>
            <w:tcW w:w="578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auto" w:fill="auto"/>
            <w:noWrap/>
            <w:vAlign w:val="center"/>
            <w:hideMark/>
          </w:tcPr>
          <w:p w14:paraId="674847B8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String input length cannot be more then 5</w:t>
            </w:r>
          </w:p>
        </w:tc>
      </w:tr>
      <w:tr w:rsidR="00216836" w:rsidRPr="00216836" w14:paraId="41BA2B0B" w14:textId="77777777" w:rsidTr="00216836">
        <w:trPr>
          <w:trHeight w:val="315"/>
        </w:trPr>
        <w:tc>
          <w:tcPr>
            <w:tcW w:w="1250" w:type="dxa"/>
            <w:tcBorders>
              <w:top w:val="nil"/>
              <w:left w:val="single" w:sz="8" w:space="0" w:color="70AD47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69647F93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4F7F2595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ABC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5BD1B6A5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Valid</w:t>
            </w:r>
          </w:p>
        </w:tc>
        <w:tc>
          <w:tcPr>
            <w:tcW w:w="5780" w:type="dxa"/>
            <w:tcBorders>
              <w:top w:val="nil"/>
              <w:left w:val="nil"/>
              <w:bottom w:val="single" w:sz="8" w:space="0" w:color="70AD47"/>
              <w:right w:val="single" w:sz="8" w:space="0" w:color="70AD47"/>
            </w:tcBorders>
            <w:shd w:val="clear" w:color="000000" w:fill="E2EFDA"/>
            <w:noWrap/>
            <w:vAlign w:val="center"/>
            <w:hideMark/>
          </w:tcPr>
          <w:p w14:paraId="1758B8E7" w14:textId="77777777" w:rsidR="00216836" w:rsidRPr="00216836" w:rsidRDefault="00216836" w:rsidP="00216836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16836">
              <w:rPr>
                <w:rFonts w:ascii="Calibri" w:eastAsia="Times New Roman" w:hAnsi="Calibri" w:cs="Calibri"/>
                <w:color w:val="000000"/>
                <w:szCs w:val="22"/>
              </w:rPr>
              <w:t> </w:t>
            </w:r>
          </w:p>
        </w:tc>
      </w:tr>
    </w:tbl>
    <w:p w14:paraId="466A550C" w14:textId="784D77E9" w:rsidR="009B1086" w:rsidRDefault="009B1086" w:rsidP="009A7368">
      <w:pPr>
        <w:rPr>
          <w:rFonts w:ascii="Arial" w:hAnsi="Arial" w:cs="Arial"/>
          <w:b/>
          <w:bCs/>
          <w:sz w:val="28"/>
          <w:szCs w:val="28"/>
        </w:rPr>
      </w:pPr>
    </w:p>
    <w:p w14:paraId="4EFE1B95" w14:textId="77777777" w:rsidR="009B1086" w:rsidRPr="00185E52" w:rsidRDefault="009B1086" w:rsidP="009A7368">
      <w:pPr>
        <w:rPr>
          <w:rFonts w:ascii="Arial" w:hAnsi="Arial" w:cs="Arial"/>
          <w:b/>
          <w:bCs/>
          <w:sz w:val="28"/>
          <w:szCs w:val="28"/>
        </w:rPr>
      </w:pPr>
    </w:p>
    <w:p w14:paraId="0029DECB" w14:textId="77777777" w:rsidR="00216836" w:rsidRDefault="00C113A4" w:rsidP="00216836">
      <w:pPr>
        <w:rPr>
          <w:rFonts w:ascii="Arial" w:hAnsi="Arial" w:cs="Arial"/>
          <w:b/>
          <w:bCs/>
          <w:sz w:val="28"/>
          <w:szCs w:val="28"/>
        </w:rPr>
      </w:pPr>
      <w:r w:rsidRPr="00185E52">
        <w:rPr>
          <w:rFonts w:ascii="Arial" w:hAnsi="Arial" w:cs="Arial"/>
          <w:b/>
          <w:bCs/>
          <w:sz w:val="28"/>
          <w:szCs w:val="28"/>
        </w:rPr>
        <w:t>(This is just a sample what you need to submit are actual screenshots of I/O or files)</w:t>
      </w:r>
    </w:p>
    <w:p w14:paraId="19BB5036" w14:textId="77777777" w:rsidR="00216836" w:rsidRDefault="00216836" w:rsidP="00216836">
      <w:p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7125A61A" wp14:editId="4C62390B">
            <wp:extent cx="5143500" cy="2800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B7AFF" w14:textId="77777777" w:rsidR="00216836" w:rsidRDefault="00216836" w:rsidP="00216836">
      <w:pPr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583F9E2" wp14:editId="53161F4E">
            <wp:extent cx="5114925" cy="28003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A36FA" w14:textId="77777777" w:rsidR="00216836" w:rsidRDefault="00216836" w:rsidP="00216836">
      <w:p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0442D572" wp14:editId="13031AC2">
            <wp:extent cx="5143500" cy="2886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0791" w14:textId="4FE4C0ED" w:rsidR="000028CA" w:rsidRDefault="00216836" w:rsidP="00216836">
      <w:pPr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5CA1939" wp14:editId="05365104">
            <wp:extent cx="5095875" cy="27813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t xml:space="preserve"> </w:t>
      </w:r>
    </w:p>
    <w:p w14:paraId="7F71126C" w14:textId="2FDCAD00" w:rsidR="000028CA" w:rsidRDefault="000028CA" w:rsidP="00264584">
      <w:pPr>
        <w:rPr>
          <w:rFonts w:ascii="Arial" w:hAnsi="Arial" w:cs="Arial"/>
          <w:sz w:val="28"/>
          <w:szCs w:val="28"/>
        </w:rPr>
      </w:pPr>
    </w:p>
    <w:p w14:paraId="3FE5A4E7" w14:textId="67F40BD4" w:rsidR="000028CA" w:rsidRDefault="000028CA" w:rsidP="00264584">
      <w:pPr>
        <w:rPr>
          <w:rFonts w:ascii="Arial" w:hAnsi="Arial" w:cs="Arial"/>
          <w:sz w:val="28"/>
          <w:szCs w:val="28"/>
        </w:rPr>
      </w:pPr>
    </w:p>
    <w:p w14:paraId="1876C306" w14:textId="77777777" w:rsidR="000028CA" w:rsidRPr="00185E52" w:rsidRDefault="000028CA" w:rsidP="00264584">
      <w:pPr>
        <w:rPr>
          <w:rFonts w:ascii="Arial" w:hAnsi="Arial" w:cs="Arial"/>
          <w:sz w:val="28"/>
          <w:szCs w:val="28"/>
        </w:rPr>
      </w:pPr>
    </w:p>
    <w:sectPr w:rsidR="000028CA" w:rsidRPr="00185E52" w:rsidSect="00185E52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8682F"/>
    <w:multiLevelType w:val="multilevel"/>
    <w:tmpl w:val="1E6A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3F1537"/>
    <w:multiLevelType w:val="multilevel"/>
    <w:tmpl w:val="127C8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TAxNTcxMDIwNzJT0lEKTi0uzszPAykwNKwFAKMFkJUtAAAA"/>
  </w:docVars>
  <w:rsids>
    <w:rsidRoot w:val="008C7C1E"/>
    <w:rsid w:val="000028CA"/>
    <w:rsid w:val="00051517"/>
    <w:rsid w:val="000A24E3"/>
    <w:rsid w:val="000A71CC"/>
    <w:rsid w:val="000D5928"/>
    <w:rsid w:val="0011022C"/>
    <w:rsid w:val="001248C2"/>
    <w:rsid w:val="00185E52"/>
    <w:rsid w:val="001B2D51"/>
    <w:rsid w:val="001B6BAA"/>
    <w:rsid w:val="001E75D6"/>
    <w:rsid w:val="00211E18"/>
    <w:rsid w:val="00216836"/>
    <w:rsid w:val="00217862"/>
    <w:rsid w:val="00232459"/>
    <w:rsid w:val="00242C2E"/>
    <w:rsid w:val="002553D1"/>
    <w:rsid w:val="00264584"/>
    <w:rsid w:val="002D0D56"/>
    <w:rsid w:val="00303445"/>
    <w:rsid w:val="0030367C"/>
    <w:rsid w:val="003632AE"/>
    <w:rsid w:val="00367A28"/>
    <w:rsid w:val="003A4B97"/>
    <w:rsid w:val="003E1ADB"/>
    <w:rsid w:val="003E6CF3"/>
    <w:rsid w:val="003F4B22"/>
    <w:rsid w:val="004712B6"/>
    <w:rsid w:val="00473EF3"/>
    <w:rsid w:val="00483C6C"/>
    <w:rsid w:val="004A21DB"/>
    <w:rsid w:val="004A45AA"/>
    <w:rsid w:val="0050624C"/>
    <w:rsid w:val="0053115B"/>
    <w:rsid w:val="005D5792"/>
    <w:rsid w:val="00645187"/>
    <w:rsid w:val="006C7C59"/>
    <w:rsid w:val="006D1B99"/>
    <w:rsid w:val="006D2897"/>
    <w:rsid w:val="00721F84"/>
    <w:rsid w:val="00731191"/>
    <w:rsid w:val="007348F4"/>
    <w:rsid w:val="0075041F"/>
    <w:rsid w:val="00804D79"/>
    <w:rsid w:val="00821CC2"/>
    <w:rsid w:val="00865631"/>
    <w:rsid w:val="00881FF3"/>
    <w:rsid w:val="008C58E9"/>
    <w:rsid w:val="008C5D04"/>
    <w:rsid w:val="008C7C1E"/>
    <w:rsid w:val="00943200"/>
    <w:rsid w:val="009A7368"/>
    <w:rsid w:val="009B1086"/>
    <w:rsid w:val="009C6F99"/>
    <w:rsid w:val="00A47D9C"/>
    <w:rsid w:val="00AD182F"/>
    <w:rsid w:val="00AF738F"/>
    <w:rsid w:val="00B24E25"/>
    <w:rsid w:val="00BC46E1"/>
    <w:rsid w:val="00BD643C"/>
    <w:rsid w:val="00C113A4"/>
    <w:rsid w:val="00C23367"/>
    <w:rsid w:val="00C35B06"/>
    <w:rsid w:val="00C661C7"/>
    <w:rsid w:val="00D05F34"/>
    <w:rsid w:val="00D42CE8"/>
    <w:rsid w:val="00D6734E"/>
    <w:rsid w:val="00DB6DC3"/>
    <w:rsid w:val="00DD104E"/>
    <w:rsid w:val="00E51DA8"/>
    <w:rsid w:val="00E52499"/>
    <w:rsid w:val="00E73CEC"/>
    <w:rsid w:val="00E750F6"/>
    <w:rsid w:val="00E8206A"/>
    <w:rsid w:val="00EB203A"/>
    <w:rsid w:val="00EE74BE"/>
    <w:rsid w:val="00F20045"/>
    <w:rsid w:val="00F550BE"/>
    <w:rsid w:val="00F61050"/>
    <w:rsid w:val="00F6202F"/>
    <w:rsid w:val="00F93A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851A4"/>
  <w15:docId w15:val="{699AB67F-1DAF-4220-BC35-0F3CEC8BA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7C1E"/>
    <w:rPr>
      <w:rFonts w:ascii="Times" w:hAnsi="Times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rsid w:val="00D05F34"/>
    <w:rPr>
      <w:b/>
      <w:bCs/>
    </w:rPr>
  </w:style>
  <w:style w:type="table" w:styleId="TableGrid">
    <w:name w:val="Table Grid"/>
    <w:basedOn w:val="TableNormal"/>
    <w:rsid w:val="00E51DA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750F6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E6C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9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webSettings" Target="webSetting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DA4BE2-9E4F-4C81-ABB7-C64C64F785D3}" type="doc">
      <dgm:prSet loTypeId="urn:microsoft.com/office/officeart/2005/8/layout/orgChart1" loCatId="hierarchy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A2EAE32-3C76-4254-AF34-E78CFA605D11}">
      <dgm:prSet phldrT="[Text]"/>
      <dgm:spPr/>
      <dgm:t>
        <a:bodyPr/>
        <a:lstStyle/>
        <a:p>
          <a:r>
            <a:rPr lang="en-US"/>
            <a:t>Sub-goal 3</a:t>
          </a:r>
        </a:p>
        <a:p>
          <a:r>
            <a:rPr lang="en-US"/>
            <a:t>Create array of inputted characters. </a:t>
          </a:r>
        </a:p>
      </dgm:t>
    </dgm:pt>
    <dgm:pt modelId="{393DDA7B-5303-4940-BBEF-627F7A14F5A6}" type="parTrans" cxnId="{D5647B42-3A76-4C78-9B67-D122E4B33B20}">
      <dgm:prSet/>
      <dgm:spPr/>
      <dgm:t>
        <a:bodyPr/>
        <a:lstStyle/>
        <a:p>
          <a:endParaRPr lang="en-US"/>
        </a:p>
      </dgm:t>
    </dgm:pt>
    <dgm:pt modelId="{86D51706-2482-4AE9-9455-E43FBA11AB5D}" type="sibTrans" cxnId="{D5647B42-3A76-4C78-9B67-D122E4B33B20}">
      <dgm:prSet/>
      <dgm:spPr/>
      <dgm:t>
        <a:bodyPr/>
        <a:lstStyle/>
        <a:p>
          <a:endParaRPr lang="en-US"/>
        </a:p>
      </dgm:t>
    </dgm:pt>
    <dgm:pt modelId="{8D04DD61-83E0-484B-BAD2-E71237B73906}">
      <dgm:prSet phldrT="[Text]"/>
      <dgm:spPr/>
      <dgm:t>
        <a:bodyPr/>
        <a:lstStyle/>
        <a:p>
          <a:r>
            <a:rPr lang="en-US"/>
            <a:t>Sub-goal 4</a:t>
          </a:r>
        </a:p>
        <a:p>
          <a:r>
            <a:rPr lang="en-US"/>
            <a:t>Call the recursion  method. </a:t>
          </a:r>
        </a:p>
      </dgm:t>
    </dgm:pt>
    <dgm:pt modelId="{B13ABBD3-34B0-4915-B95D-B7DCBDAC24A0}" type="parTrans" cxnId="{F1764D38-80C3-480A-80CC-10A1ACA1F3FB}">
      <dgm:prSet/>
      <dgm:spPr/>
      <dgm:t>
        <a:bodyPr/>
        <a:lstStyle/>
        <a:p>
          <a:endParaRPr lang="en-US"/>
        </a:p>
      </dgm:t>
    </dgm:pt>
    <dgm:pt modelId="{966AADD9-1242-43D5-A1BB-B4B7613A8B3B}" type="sibTrans" cxnId="{F1764D38-80C3-480A-80CC-10A1ACA1F3FB}">
      <dgm:prSet/>
      <dgm:spPr/>
      <dgm:t>
        <a:bodyPr/>
        <a:lstStyle/>
        <a:p>
          <a:endParaRPr lang="en-US"/>
        </a:p>
      </dgm:t>
    </dgm:pt>
    <dgm:pt modelId="{2A9F59BD-B7D2-4F4C-AE18-BCD81D197498}">
      <dgm:prSet phldrT="[Text]"/>
      <dgm:spPr/>
      <dgm:t>
        <a:bodyPr/>
        <a:lstStyle/>
        <a:p>
          <a:r>
            <a:rPr lang="en-US"/>
            <a:t>GUI</a:t>
          </a:r>
        </a:p>
      </dgm:t>
    </dgm:pt>
    <dgm:pt modelId="{71182BC1-A178-4569-B413-7C9F913A407B}" type="sibTrans" cxnId="{7F3F8E89-4023-4728-B470-43AF6E7D1709}">
      <dgm:prSet/>
      <dgm:spPr/>
      <dgm:t>
        <a:bodyPr/>
        <a:lstStyle/>
        <a:p>
          <a:endParaRPr lang="en-US"/>
        </a:p>
      </dgm:t>
    </dgm:pt>
    <dgm:pt modelId="{F43969A6-AA07-4E30-86E5-10918083AA2A}" type="parTrans" cxnId="{7F3F8E89-4023-4728-B470-43AF6E7D1709}">
      <dgm:prSet/>
      <dgm:spPr/>
      <dgm:t>
        <a:bodyPr/>
        <a:lstStyle/>
        <a:p>
          <a:endParaRPr lang="en-US"/>
        </a:p>
      </dgm:t>
    </dgm:pt>
    <dgm:pt modelId="{01D847F9-64EE-46C8-9104-3789EC675AB2}">
      <dgm:prSet/>
      <dgm:spPr/>
      <dgm:t>
        <a:bodyPr/>
        <a:lstStyle/>
        <a:p>
          <a:r>
            <a:rPr lang="en-US"/>
            <a:t>Sub-goal 1 </a:t>
          </a:r>
        </a:p>
        <a:p>
          <a:r>
            <a:rPr lang="en-US"/>
            <a:t>Create GUI Panel </a:t>
          </a:r>
        </a:p>
      </dgm:t>
    </dgm:pt>
    <dgm:pt modelId="{3D165056-98F0-4E34-8116-04E56B829DC4}" type="parTrans" cxnId="{6F663155-DF6D-4C16-AD5C-83ED75CAF80C}">
      <dgm:prSet/>
      <dgm:spPr/>
      <dgm:t>
        <a:bodyPr/>
        <a:lstStyle/>
        <a:p>
          <a:endParaRPr lang="en-US"/>
        </a:p>
      </dgm:t>
    </dgm:pt>
    <dgm:pt modelId="{D347A26A-318F-4571-9EBD-1337F85281F4}" type="sibTrans" cxnId="{6F663155-DF6D-4C16-AD5C-83ED75CAF80C}">
      <dgm:prSet/>
      <dgm:spPr/>
      <dgm:t>
        <a:bodyPr/>
        <a:lstStyle/>
        <a:p>
          <a:endParaRPr lang="en-US"/>
        </a:p>
      </dgm:t>
    </dgm:pt>
    <dgm:pt modelId="{B601F250-F12A-48DE-ADE8-E6EC9271B794}">
      <dgm:prSet/>
      <dgm:spPr/>
      <dgm:t>
        <a:bodyPr/>
        <a:lstStyle/>
        <a:p>
          <a:r>
            <a:rPr lang="en-US"/>
            <a:t>Sub-goal 2</a:t>
          </a:r>
        </a:p>
        <a:p>
          <a:r>
            <a:rPr lang="en-US"/>
            <a:t>Validate the input.</a:t>
          </a:r>
        </a:p>
      </dgm:t>
    </dgm:pt>
    <dgm:pt modelId="{39E256D7-C178-469B-AC0E-804FAB21F402}" type="parTrans" cxnId="{69FE961D-EC2B-491F-B533-2F77FD28A9EE}">
      <dgm:prSet/>
      <dgm:spPr/>
      <dgm:t>
        <a:bodyPr/>
        <a:lstStyle/>
        <a:p>
          <a:endParaRPr lang="en-US"/>
        </a:p>
      </dgm:t>
    </dgm:pt>
    <dgm:pt modelId="{6532BF13-2F92-4F25-8C2D-CB505E876765}" type="sibTrans" cxnId="{69FE961D-EC2B-491F-B533-2F77FD28A9EE}">
      <dgm:prSet/>
      <dgm:spPr/>
      <dgm:t>
        <a:bodyPr/>
        <a:lstStyle/>
        <a:p>
          <a:endParaRPr lang="en-US"/>
        </a:p>
      </dgm:t>
    </dgm:pt>
    <dgm:pt modelId="{6BC20BFE-DDA6-4316-B2FF-019725BD6098}">
      <dgm:prSet/>
      <dgm:spPr/>
      <dgm:t>
        <a:bodyPr/>
        <a:lstStyle/>
        <a:p>
          <a:r>
            <a:rPr lang="en-US"/>
            <a:t>Sub-goal 5 </a:t>
          </a:r>
        </a:p>
        <a:p>
          <a:r>
            <a:rPr lang="en-US"/>
            <a:t>Print out the output.</a:t>
          </a:r>
        </a:p>
      </dgm:t>
    </dgm:pt>
    <dgm:pt modelId="{185C5E33-8548-41CC-B6DA-963834598A72}" type="sibTrans" cxnId="{593B8AF0-E295-4D07-B18E-ED3436ECBF91}">
      <dgm:prSet/>
      <dgm:spPr/>
      <dgm:t>
        <a:bodyPr/>
        <a:lstStyle/>
        <a:p>
          <a:endParaRPr lang="en-US"/>
        </a:p>
      </dgm:t>
    </dgm:pt>
    <dgm:pt modelId="{B40252E5-F034-4DAA-92D6-F50BFB771207}" type="parTrans" cxnId="{593B8AF0-E295-4D07-B18E-ED3436ECBF91}">
      <dgm:prSet/>
      <dgm:spPr/>
      <dgm:t>
        <a:bodyPr/>
        <a:lstStyle/>
        <a:p>
          <a:endParaRPr lang="en-US"/>
        </a:p>
      </dgm:t>
    </dgm:pt>
    <dgm:pt modelId="{DB709577-942F-4766-8773-4565455C5A16}" type="pres">
      <dgm:prSet presAssocID="{92DA4BE2-9E4F-4C81-ABB7-C64C64F785D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F62BCE6-A3D0-41AC-82C4-F4E3B97307E6}" type="pres">
      <dgm:prSet presAssocID="{2A9F59BD-B7D2-4F4C-AE18-BCD81D197498}" presName="hierRoot1" presStyleCnt="0">
        <dgm:presLayoutVars>
          <dgm:hierBranch val="init"/>
        </dgm:presLayoutVars>
      </dgm:prSet>
      <dgm:spPr/>
    </dgm:pt>
    <dgm:pt modelId="{13D39220-458E-4BE6-995C-D7558EC4949A}" type="pres">
      <dgm:prSet presAssocID="{2A9F59BD-B7D2-4F4C-AE18-BCD81D197498}" presName="rootComposite1" presStyleCnt="0"/>
      <dgm:spPr/>
    </dgm:pt>
    <dgm:pt modelId="{A47220D6-D82D-44FA-9AB6-33299D970063}" type="pres">
      <dgm:prSet presAssocID="{2A9F59BD-B7D2-4F4C-AE18-BCD81D197498}" presName="rootText1" presStyleLbl="node0" presStyleIdx="0" presStyleCnt="1" custAng="0" custScaleY="112752">
        <dgm:presLayoutVars>
          <dgm:chPref val="3"/>
        </dgm:presLayoutVars>
      </dgm:prSet>
      <dgm:spPr/>
    </dgm:pt>
    <dgm:pt modelId="{3C80E0E6-8C9F-4584-ACC1-246C3A6C8073}" type="pres">
      <dgm:prSet presAssocID="{2A9F59BD-B7D2-4F4C-AE18-BCD81D197498}" presName="rootConnector1" presStyleLbl="node1" presStyleIdx="0" presStyleCnt="0"/>
      <dgm:spPr/>
    </dgm:pt>
    <dgm:pt modelId="{8B85D078-CA22-4124-B110-0BE0FAC9DF91}" type="pres">
      <dgm:prSet presAssocID="{2A9F59BD-B7D2-4F4C-AE18-BCD81D197498}" presName="hierChild2" presStyleCnt="0"/>
      <dgm:spPr/>
    </dgm:pt>
    <dgm:pt modelId="{6074CE68-22C6-4799-8B5B-3C24108C8F9E}" type="pres">
      <dgm:prSet presAssocID="{3D165056-98F0-4E34-8116-04E56B829DC4}" presName="Name37" presStyleLbl="parChTrans1D2" presStyleIdx="0" presStyleCnt="5"/>
      <dgm:spPr/>
    </dgm:pt>
    <dgm:pt modelId="{93DA7976-5B82-41C6-BA3D-15E4D3DEBD5E}" type="pres">
      <dgm:prSet presAssocID="{01D847F9-64EE-46C8-9104-3789EC675AB2}" presName="hierRoot2" presStyleCnt="0">
        <dgm:presLayoutVars>
          <dgm:hierBranch val="init"/>
        </dgm:presLayoutVars>
      </dgm:prSet>
      <dgm:spPr/>
    </dgm:pt>
    <dgm:pt modelId="{CA53F7BA-3E07-4437-A4CD-B418B623A132}" type="pres">
      <dgm:prSet presAssocID="{01D847F9-64EE-46C8-9104-3789EC675AB2}" presName="rootComposite" presStyleCnt="0"/>
      <dgm:spPr/>
    </dgm:pt>
    <dgm:pt modelId="{2EFC3807-FE4F-4BED-B9F6-6EC2D8226BFF}" type="pres">
      <dgm:prSet presAssocID="{01D847F9-64EE-46C8-9104-3789EC675AB2}" presName="rootText" presStyleLbl="node2" presStyleIdx="0" presStyleCnt="5" custLinFactNeighborX="-223" custLinFactNeighborY="2152">
        <dgm:presLayoutVars>
          <dgm:chPref val="3"/>
        </dgm:presLayoutVars>
      </dgm:prSet>
      <dgm:spPr/>
    </dgm:pt>
    <dgm:pt modelId="{6F8EF3EA-8FF1-4230-B16E-45E5AC1B5B04}" type="pres">
      <dgm:prSet presAssocID="{01D847F9-64EE-46C8-9104-3789EC675AB2}" presName="rootConnector" presStyleLbl="node2" presStyleIdx="0" presStyleCnt="5"/>
      <dgm:spPr/>
    </dgm:pt>
    <dgm:pt modelId="{08972E28-F6AB-41EE-B157-BE64A3B66C2A}" type="pres">
      <dgm:prSet presAssocID="{01D847F9-64EE-46C8-9104-3789EC675AB2}" presName="hierChild4" presStyleCnt="0"/>
      <dgm:spPr/>
    </dgm:pt>
    <dgm:pt modelId="{916002F6-D4BD-4B92-9339-8997EB1DFC01}" type="pres">
      <dgm:prSet presAssocID="{01D847F9-64EE-46C8-9104-3789EC675AB2}" presName="hierChild5" presStyleCnt="0"/>
      <dgm:spPr/>
    </dgm:pt>
    <dgm:pt modelId="{F83A6D4E-DF2A-4029-8E28-332DA763F8A2}" type="pres">
      <dgm:prSet presAssocID="{39E256D7-C178-469B-AC0E-804FAB21F402}" presName="Name37" presStyleLbl="parChTrans1D2" presStyleIdx="1" presStyleCnt="5"/>
      <dgm:spPr/>
    </dgm:pt>
    <dgm:pt modelId="{624C898A-64DE-4601-B4C3-96F5D8FAE8FD}" type="pres">
      <dgm:prSet presAssocID="{B601F250-F12A-48DE-ADE8-E6EC9271B794}" presName="hierRoot2" presStyleCnt="0">
        <dgm:presLayoutVars>
          <dgm:hierBranch val="init"/>
        </dgm:presLayoutVars>
      </dgm:prSet>
      <dgm:spPr/>
    </dgm:pt>
    <dgm:pt modelId="{D5449585-F8C3-418A-B05F-968892C06923}" type="pres">
      <dgm:prSet presAssocID="{B601F250-F12A-48DE-ADE8-E6EC9271B794}" presName="rootComposite" presStyleCnt="0"/>
      <dgm:spPr/>
    </dgm:pt>
    <dgm:pt modelId="{881ECFDD-5AFA-4310-B882-D91A70DFB91A}" type="pres">
      <dgm:prSet presAssocID="{B601F250-F12A-48DE-ADE8-E6EC9271B794}" presName="rootText" presStyleLbl="node2" presStyleIdx="1" presStyleCnt="5">
        <dgm:presLayoutVars>
          <dgm:chPref val="3"/>
        </dgm:presLayoutVars>
      </dgm:prSet>
      <dgm:spPr/>
    </dgm:pt>
    <dgm:pt modelId="{B9188D6A-D721-40A2-B5D7-AABCC722B4A1}" type="pres">
      <dgm:prSet presAssocID="{B601F250-F12A-48DE-ADE8-E6EC9271B794}" presName="rootConnector" presStyleLbl="node2" presStyleIdx="1" presStyleCnt="5"/>
      <dgm:spPr/>
    </dgm:pt>
    <dgm:pt modelId="{7437D004-5B52-478A-93E4-1CC1551078AF}" type="pres">
      <dgm:prSet presAssocID="{B601F250-F12A-48DE-ADE8-E6EC9271B794}" presName="hierChild4" presStyleCnt="0"/>
      <dgm:spPr/>
    </dgm:pt>
    <dgm:pt modelId="{21ADE4A8-B89F-43D9-9128-756C37996AAC}" type="pres">
      <dgm:prSet presAssocID="{B601F250-F12A-48DE-ADE8-E6EC9271B794}" presName="hierChild5" presStyleCnt="0"/>
      <dgm:spPr/>
    </dgm:pt>
    <dgm:pt modelId="{AC4B62B1-B31A-4BB6-9BB5-DD3D3FBF94BC}" type="pres">
      <dgm:prSet presAssocID="{393DDA7B-5303-4940-BBEF-627F7A14F5A6}" presName="Name37" presStyleLbl="parChTrans1D2" presStyleIdx="2" presStyleCnt="5"/>
      <dgm:spPr/>
    </dgm:pt>
    <dgm:pt modelId="{059680EB-53FE-4DDB-AE0E-2223220135AD}" type="pres">
      <dgm:prSet presAssocID="{5A2EAE32-3C76-4254-AF34-E78CFA605D11}" presName="hierRoot2" presStyleCnt="0">
        <dgm:presLayoutVars>
          <dgm:hierBranch val="init"/>
        </dgm:presLayoutVars>
      </dgm:prSet>
      <dgm:spPr/>
    </dgm:pt>
    <dgm:pt modelId="{7FEC66A5-B057-4B2E-B5E3-096B9B6CECF0}" type="pres">
      <dgm:prSet presAssocID="{5A2EAE32-3C76-4254-AF34-E78CFA605D11}" presName="rootComposite" presStyleCnt="0"/>
      <dgm:spPr/>
    </dgm:pt>
    <dgm:pt modelId="{D54F1FE1-FD19-4E15-B89D-D85B0FA794E3}" type="pres">
      <dgm:prSet presAssocID="{5A2EAE32-3C76-4254-AF34-E78CFA605D11}" presName="rootText" presStyleLbl="node2" presStyleIdx="2" presStyleCnt="5">
        <dgm:presLayoutVars>
          <dgm:chPref val="3"/>
        </dgm:presLayoutVars>
      </dgm:prSet>
      <dgm:spPr/>
    </dgm:pt>
    <dgm:pt modelId="{EAB247B3-6173-44A3-9611-32A44E2B8E2A}" type="pres">
      <dgm:prSet presAssocID="{5A2EAE32-3C76-4254-AF34-E78CFA605D11}" presName="rootConnector" presStyleLbl="node2" presStyleIdx="2" presStyleCnt="5"/>
      <dgm:spPr/>
    </dgm:pt>
    <dgm:pt modelId="{233C2D77-CA10-4E5C-8DA2-8E989542FAC3}" type="pres">
      <dgm:prSet presAssocID="{5A2EAE32-3C76-4254-AF34-E78CFA605D11}" presName="hierChild4" presStyleCnt="0"/>
      <dgm:spPr/>
    </dgm:pt>
    <dgm:pt modelId="{4618E0F6-DF41-466E-B077-A95E0D70E2DB}" type="pres">
      <dgm:prSet presAssocID="{5A2EAE32-3C76-4254-AF34-E78CFA605D11}" presName="hierChild5" presStyleCnt="0"/>
      <dgm:spPr/>
    </dgm:pt>
    <dgm:pt modelId="{D72F14D5-F0E8-430E-9AD9-F53F7D4F0E08}" type="pres">
      <dgm:prSet presAssocID="{B13ABBD3-34B0-4915-B95D-B7DCBDAC24A0}" presName="Name37" presStyleLbl="parChTrans1D2" presStyleIdx="3" presStyleCnt="5"/>
      <dgm:spPr/>
    </dgm:pt>
    <dgm:pt modelId="{FF6E58CF-0467-4B6E-847C-353EDCE2398E}" type="pres">
      <dgm:prSet presAssocID="{8D04DD61-83E0-484B-BAD2-E71237B73906}" presName="hierRoot2" presStyleCnt="0">
        <dgm:presLayoutVars>
          <dgm:hierBranch val="init"/>
        </dgm:presLayoutVars>
      </dgm:prSet>
      <dgm:spPr/>
    </dgm:pt>
    <dgm:pt modelId="{AC24E004-E5EB-42AC-B3A9-6AF57352568C}" type="pres">
      <dgm:prSet presAssocID="{8D04DD61-83E0-484B-BAD2-E71237B73906}" presName="rootComposite" presStyleCnt="0"/>
      <dgm:spPr/>
    </dgm:pt>
    <dgm:pt modelId="{E35E0777-EF3C-4C4B-A1C2-049FB45F65D7}" type="pres">
      <dgm:prSet presAssocID="{8D04DD61-83E0-484B-BAD2-E71237B73906}" presName="rootText" presStyleLbl="node2" presStyleIdx="3" presStyleCnt="5" custAng="0">
        <dgm:presLayoutVars>
          <dgm:chPref val="3"/>
        </dgm:presLayoutVars>
      </dgm:prSet>
      <dgm:spPr/>
    </dgm:pt>
    <dgm:pt modelId="{41923D3C-E522-42E0-8931-08360804D5AA}" type="pres">
      <dgm:prSet presAssocID="{8D04DD61-83E0-484B-BAD2-E71237B73906}" presName="rootConnector" presStyleLbl="node2" presStyleIdx="3" presStyleCnt="5"/>
      <dgm:spPr/>
    </dgm:pt>
    <dgm:pt modelId="{C549DF8B-498C-47CA-BDC6-C5AD49DB1630}" type="pres">
      <dgm:prSet presAssocID="{8D04DD61-83E0-484B-BAD2-E71237B73906}" presName="hierChild4" presStyleCnt="0"/>
      <dgm:spPr/>
    </dgm:pt>
    <dgm:pt modelId="{C2476866-D3CA-4751-AC13-02827095AF98}" type="pres">
      <dgm:prSet presAssocID="{8D04DD61-83E0-484B-BAD2-E71237B73906}" presName="hierChild5" presStyleCnt="0"/>
      <dgm:spPr/>
    </dgm:pt>
    <dgm:pt modelId="{15412233-E6F2-490C-B29C-8F47CC727F9C}" type="pres">
      <dgm:prSet presAssocID="{B40252E5-F034-4DAA-92D6-F50BFB771207}" presName="Name37" presStyleLbl="parChTrans1D2" presStyleIdx="4" presStyleCnt="5"/>
      <dgm:spPr/>
    </dgm:pt>
    <dgm:pt modelId="{111AC08E-F3D3-4D4F-A739-09A201128C02}" type="pres">
      <dgm:prSet presAssocID="{6BC20BFE-DDA6-4316-B2FF-019725BD6098}" presName="hierRoot2" presStyleCnt="0">
        <dgm:presLayoutVars>
          <dgm:hierBranch val="init"/>
        </dgm:presLayoutVars>
      </dgm:prSet>
      <dgm:spPr/>
    </dgm:pt>
    <dgm:pt modelId="{902832E4-F9FF-401D-9910-C325FFC8472E}" type="pres">
      <dgm:prSet presAssocID="{6BC20BFE-DDA6-4316-B2FF-019725BD6098}" presName="rootComposite" presStyleCnt="0"/>
      <dgm:spPr/>
    </dgm:pt>
    <dgm:pt modelId="{2C4B1EBB-34F7-416D-B464-B2E0A149826B}" type="pres">
      <dgm:prSet presAssocID="{6BC20BFE-DDA6-4316-B2FF-019725BD6098}" presName="rootText" presStyleLbl="node2" presStyleIdx="4" presStyleCnt="5">
        <dgm:presLayoutVars>
          <dgm:chPref val="3"/>
        </dgm:presLayoutVars>
      </dgm:prSet>
      <dgm:spPr/>
    </dgm:pt>
    <dgm:pt modelId="{68A954D2-B2C5-451D-9E55-3E7A28F6109B}" type="pres">
      <dgm:prSet presAssocID="{6BC20BFE-DDA6-4316-B2FF-019725BD6098}" presName="rootConnector" presStyleLbl="node2" presStyleIdx="4" presStyleCnt="5"/>
      <dgm:spPr/>
    </dgm:pt>
    <dgm:pt modelId="{B11F26C1-3D4C-4509-BE8A-CFF49F39A245}" type="pres">
      <dgm:prSet presAssocID="{6BC20BFE-DDA6-4316-B2FF-019725BD6098}" presName="hierChild4" presStyleCnt="0"/>
      <dgm:spPr/>
    </dgm:pt>
    <dgm:pt modelId="{BD9DA96A-48BB-412F-9D61-B7D918699775}" type="pres">
      <dgm:prSet presAssocID="{6BC20BFE-DDA6-4316-B2FF-019725BD6098}" presName="hierChild5" presStyleCnt="0"/>
      <dgm:spPr/>
    </dgm:pt>
    <dgm:pt modelId="{954A9ECF-A675-4CEE-8656-83F8BA259BBF}" type="pres">
      <dgm:prSet presAssocID="{2A9F59BD-B7D2-4F4C-AE18-BCD81D197498}" presName="hierChild3" presStyleCnt="0"/>
      <dgm:spPr/>
    </dgm:pt>
  </dgm:ptLst>
  <dgm:cxnLst>
    <dgm:cxn modelId="{50970C0B-6B01-40D3-9BDC-75744795D9B3}" type="presOf" srcId="{5A2EAE32-3C76-4254-AF34-E78CFA605D11}" destId="{D54F1FE1-FD19-4E15-B89D-D85B0FA794E3}" srcOrd="0" destOrd="0" presId="urn:microsoft.com/office/officeart/2005/8/layout/orgChart1"/>
    <dgm:cxn modelId="{7D18420C-4579-4F25-A6E6-025194611C88}" type="presOf" srcId="{3D165056-98F0-4E34-8116-04E56B829DC4}" destId="{6074CE68-22C6-4799-8B5B-3C24108C8F9E}" srcOrd="0" destOrd="0" presId="urn:microsoft.com/office/officeart/2005/8/layout/orgChart1"/>
    <dgm:cxn modelId="{69FE961D-EC2B-491F-B533-2F77FD28A9EE}" srcId="{2A9F59BD-B7D2-4F4C-AE18-BCD81D197498}" destId="{B601F250-F12A-48DE-ADE8-E6EC9271B794}" srcOrd="1" destOrd="0" parTransId="{39E256D7-C178-469B-AC0E-804FAB21F402}" sibTransId="{6532BF13-2F92-4F25-8C2D-CB505E876765}"/>
    <dgm:cxn modelId="{7D831C20-E088-4C39-92E7-19009CCA26FC}" type="presOf" srcId="{8D04DD61-83E0-484B-BAD2-E71237B73906}" destId="{41923D3C-E522-42E0-8931-08360804D5AA}" srcOrd="1" destOrd="0" presId="urn:microsoft.com/office/officeart/2005/8/layout/orgChart1"/>
    <dgm:cxn modelId="{B5130C28-E4BA-48FF-9F2E-62C86F2061AF}" type="presOf" srcId="{B601F250-F12A-48DE-ADE8-E6EC9271B794}" destId="{881ECFDD-5AFA-4310-B882-D91A70DFB91A}" srcOrd="0" destOrd="0" presId="urn:microsoft.com/office/officeart/2005/8/layout/orgChart1"/>
    <dgm:cxn modelId="{E46B3337-DF37-47A3-95BA-DEDBDFCE199B}" type="presOf" srcId="{01D847F9-64EE-46C8-9104-3789EC675AB2}" destId="{2EFC3807-FE4F-4BED-B9F6-6EC2D8226BFF}" srcOrd="0" destOrd="0" presId="urn:microsoft.com/office/officeart/2005/8/layout/orgChart1"/>
    <dgm:cxn modelId="{F1764D38-80C3-480A-80CC-10A1ACA1F3FB}" srcId="{2A9F59BD-B7D2-4F4C-AE18-BCD81D197498}" destId="{8D04DD61-83E0-484B-BAD2-E71237B73906}" srcOrd="3" destOrd="0" parTransId="{B13ABBD3-34B0-4915-B95D-B7DCBDAC24A0}" sibTransId="{966AADD9-1242-43D5-A1BB-B4B7613A8B3B}"/>
    <dgm:cxn modelId="{DBFF6A62-F54C-474A-962B-DA3AE11A9810}" type="presOf" srcId="{5A2EAE32-3C76-4254-AF34-E78CFA605D11}" destId="{EAB247B3-6173-44A3-9611-32A44E2B8E2A}" srcOrd="1" destOrd="0" presId="urn:microsoft.com/office/officeart/2005/8/layout/orgChart1"/>
    <dgm:cxn modelId="{D5647B42-3A76-4C78-9B67-D122E4B33B20}" srcId="{2A9F59BD-B7D2-4F4C-AE18-BCD81D197498}" destId="{5A2EAE32-3C76-4254-AF34-E78CFA605D11}" srcOrd="2" destOrd="0" parTransId="{393DDA7B-5303-4940-BBEF-627F7A14F5A6}" sibTransId="{86D51706-2482-4AE9-9455-E43FBA11AB5D}"/>
    <dgm:cxn modelId="{1FD29D62-9F81-4C8E-B3AC-03F8050AF345}" type="presOf" srcId="{8D04DD61-83E0-484B-BAD2-E71237B73906}" destId="{E35E0777-EF3C-4C4B-A1C2-049FB45F65D7}" srcOrd="0" destOrd="0" presId="urn:microsoft.com/office/officeart/2005/8/layout/orgChart1"/>
    <dgm:cxn modelId="{8C78584A-AA35-4B48-BA65-FCF04B5ECCCA}" type="presOf" srcId="{2A9F59BD-B7D2-4F4C-AE18-BCD81D197498}" destId="{3C80E0E6-8C9F-4584-ACC1-246C3A6C8073}" srcOrd="1" destOrd="0" presId="urn:microsoft.com/office/officeart/2005/8/layout/orgChart1"/>
    <dgm:cxn modelId="{3E89234F-DB97-467B-A537-9DA1EF25DFFF}" type="presOf" srcId="{B13ABBD3-34B0-4915-B95D-B7DCBDAC24A0}" destId="{D72F14D5-F0E8-430E-9AD9-F53F7D4F0E08}" srcOrd="0" destOrd="0" presId="urn:microsoft.com/office/officeart/2005/8/layout/orgChart1"/>
    <dgm:cxn modelId="{4C998771-2927-4798-B0DA-9A135613A2C2}" type="presOf" srcId="{393DDA7B-5303-4940-BBEF-627F7A14F5A6}" destId="{AC4B62B1-B31A-4BB6-9BB5-DD3D3FBF94BC}" srcOrd="0" destOrd="0" presId="urn:microsoft.com/office/officeart/2005/8/layout/orgChart1"/>
    <dgm:cxn modelId="{2EBFE474-BB24-44C0-96C6-1E01F9DBD3E8}" type="presOf" srcId="{6BC20BFE-DDA6-4316-B2FF-019725BD6098}" destId="{68A954D2-B2C5-451D-9E55-3E7A28F6109B}" srcOrd="1" destOrd="0" presId="urn:microsoft.com/office/officeart/2005/8/layout/orgChart1"/>
    <dgm:cxn modelId="{6F663155-DF6D-4C16-AD5C-83ED75CAF80C}" srcId="{2A9F59BD-B7D2-4F4C-AE18-BCD81D197498}" destId="{01D847F9-64EE-46C8-9104-3789EC675AB2}" srcOrd="0" destOrd="0" parTransId="{3D165056-98F0-4E34-8116-04E56B829DC4}" sibTransId="{D347A26A-318F-4571-9EBD-1337F85281F4}"/>
    <dgm:cxn modelId="{3EBD5D82-447A-43D7-85CF-E6920F9552D2}" type="presOf" srcId="{92DA4BE2-9E4F-4C81-ABB7-C64C64F785D3}" destId="{DB709577-942F-4766-8773-4565455C5A16}" srcOrd="0" destOrd="0" presId="urn:microsoft.com/office/officeart/2005/8/layout/orgChart1"/>
    <dgm:cxn modelId="{7F3F8E89-4023-4728-B470-43AF6E7D1709}" srcId="{92DA4BE2-9E4F-4C81-ABB7-C64C64F785D3}" destId="{2A9F59BD-B7D2-4F4C-AE18-BCD81D197498}" srcOrd="0" destOrd="0" parTransId="{F43969A6-AA07-4E30-86E5-10918083AA2A}" sibTransId="{71182BC1-A178-4569-B413-7C9F913A407B}"/>
    <dgm:cxn modelId="{8F5B9890-3EE5-4206-8F6A-519DF9678D0C}" type="presOf" srcId="{B40252E5-F034-4DAA-92D6-F50BFB771207}" destId="{15412233-E6F2-490C-B29C-8F47CC727F9C}" srcOrd="0" destOrd="0" presId="urn:microsoft.com/office/officeart/2005/8/layout/orgChart1"/>
    <dgm:cxn modelId="{B33F0DB6-475B-45FC-B763-FD5524805B4C}" type="presOf" srcId="{2A9F59BD-B7D2-4F4C-AE18-BCD81D197498}" destId="{A47220D6-D82D-44FA-9AB6-33299D970063}" srcOrd="0" destOrd="0" presId="urn:microsoft.com/office/officeart/2005/8/layout/orgChart1"/>
    <dgm:cxn modelId="{B554D5BC-3FAF-4112-A1A0-8E82F35F738E}" type="presOf" srcId="{01D847F9-64EE-46C8-9104-3789EC675AB2}" destId="{6F8EF3EA-8FF1-4230-B16E-45E5AC1B5B04}" srcOrd="1" destOrd="0" presId="urn:microsoft.com/office/officeart/2005/8/layout/orgChart1"/>
    <dgm:cxn modelId="{AC20DBD4-8419-4BE3-98A5-ADA8C4D4ABA2}" type="presOf" srcId="{B601F250-F12A-48DE-ADE8-E6EC9271B794}" destId="{B9188D6A-D721-40A2-B5D7-AABCC722B4A1}" srcOrd="1" destOrd="0" presId="urn:microsoft.com/office/officeart/2005/8/layout/orgChart1"/>
    <dgm:cxn modelId="{A69919D5-10AA-4E2C-A099-036908162873}" type="presOf" srcId="{6BC20BFE-DDA6-4316-B2FF-019725BD6098}" destId="{2C4B1EBB-34F7-416D-B464-B2E0A149826B}" srcOrd="0" destOrd="0" presId="urn:microsoft.com/office/officeart/2005/8/layout/orgChart1"/>
    <dgm:cxn modelId="{593B8AF0-E295-4D07-B18E-ED3436ECBF91}" srcId="{2A9F59BD-B7D2-4F4C-AE18-BCD81D197498}" destId="{6BC20BFE-DDA6-4316-B2FF-019725BD6098}" srcOrd="4" destOrd="0" parTransId="{B40252E5-F034-4DAA-92D6-F50BFB771207}" sibTransId="{185C5E33-8548-41CC-B6DA-963834598A72}"/>
    <dgm:cxn modelId="{059F09F5-CF19-4E9D-B6CA-F178C1CD0120}" type="presOf" srcId="{39E256D7-C178-469B-AC0E-804FAB21F402}" destId="{F83A6D4E-DF2A-4029-8E28-332DA763F8A2}" srcOrd="0" destOrd="0" presId="urn:microsoft.com/office/officeart/2005/8/layout/orgChart1"/>
    <dgm:cxn modelId="{C93F4236-441F-44EC-94D4-03C8D27F8CCB}" type="presParOf" srcId="{DB709577-942F-4766-8773-4565455C5A16}" destId="{BF62BCE6-A3D0-41AC-82C4-F4E3B97307E6}" srcOrd="0" destOrd="0" presId="urn:microsoft.com/office/officeart/2005/8/layout/orgChart1"/>
    <dgm:cxn modelId="{B3650695-F385-49FF-911D-4BE6B4C6F937}" type="presParOf" srcId="{BF62BCE6-A3D0-41AC-82C4-F4E3B97307E6}" destId="{13D39220-458E-4BE6-995C-D7558EC4949A}" srcOrd="0" destOrd="0" presId="urn:microsoft.com/office/officeart/2005/8/layout/orgChart1"/>
    <dgm:cxn modelId="{F28CBEF2-F0E2-4DD1-8644-97EE1F66DD11}" type="presParOf" srcId="{13D39220-458E-4BE6-995C-D7558EC4949A}" destId="{A47220D6-D82D-44FA-9AB6-33299D970063}" srcOrd="0" destOrd="0" presId="urn:microsoft.com/office/officeart/2005/8/layout/orgChart1"/>
    <dgm:cxn modelId="{4952D007-D568-4C70-A736-E512228AA03A}" type="presParOf" srcId="{13D39220-458E-4BE6-995C-D7558EC4949A}" destId="{3C80E0E6-8C9F-4584-ACC1-246C3A6C8073}" srcOrd="1" destOrd="0" presId="urn:microsoft.com/office/officeart/2005/8/layout/orgChart1"/>
    <dgm:cxn modelId="{CBFC26E1-DA5C-4EA9-8C2F-ADB92FB79BC3}" type="presParOf" srcId="{BF62BCE6-A3D0-41AC-82C4-F4E3B97307E6}" destId="{8B85D078-CA22-4124-B110-0BE0FAC9DF91}" srcOrd="1" destOrd="0" presId="urn:microsoft.com/office/officeart/2005/8/layout/orgChart1"/>
    <dgm:cxn modelId="{2BF2762C-26D4-429B-852F-77E8750919C8}" type="presParOf" srcId="{8B85D078-CA22-4124-B110-0BE0FAC9DF91}" destId="{6074CE68-22C6-4799-8B5B-3C24108C8F9E}" srcOrd="0" destOrd="0" presId="urn:microsoft.com/office/officeart/2005/8/layout/orgChart1"/>
    <dgm:cxn modelId="{481D1302-D6C5-4B4B-8BEE-6C6EB3CA60C1}" type="presParOf" srcId="{8B85D078-CA22-4124-B110-0BE0FAC9DF91}" destId="{93DA7976-5B82-41C6-BA3D-15E4D3DEBD5E}" srcOrd="1" destOrd="0" presId="urn:microsoft.com/office/officeart/2005/8/layout/orgChart1"/>
    <dgm:cxn modelId="{37B2B37E-9384-4F56-871E-9160D5395117}" type="presParOf" srcId="{93DA7976-5B82-41C6-BA3D-15E4D3DEBD5E}" destId="{CA53F7BA-3E07-4437-A4CD-B418B623A132}" srcOrd="0" destOrd="0" presId="urn:microsoft.com/office/officeart/2005/8/layout/orgChart1"/>
    <dgm:cxn modelId="{E15D4200-9842-4234-BF0B-3682E5694B93}" type="presParOf" srcId="{CA53F7BA-3E07-4437-A4CD-B418B623A132}" destId="{2EFC3807-FE4F-4BED-B9F6-6EC2D8226BFF}" srcOrd="0" destOrd="0" presId="urn:microsoft.com/office/officeart/2005/8/layout/orgChart1"/>
    <dgm:cxn modelId="{B532CDCF-6EF5-466C-9E70-EFFA0B857A3E}" type="presParOf" srcId="{CA53F7BA-3E07-4437-A4CD-B418B623A132}" destId="{6F8EF3EA-8FF1-4230-B16E-45E5AC1B5B04}" srcOrd="1" destOrd="0" presId="urn:microsoft.com/office/officeart/2005/8/layout/orgChart1"/>
    <dgm:cxn modelId="{C285E2D3-910C-4037-A650-7CF22F16C71A}" type="presParOf" srcId="{93DA7976-5B82-41C6-BA3D-15E4D3DEBD5E}" destId="{08972E28-F6AB-41EE-B157-BE64A3B66C2A}" srcOrd="1" destOrd="0" presId="urn:microsoft.com/office/officeart/2005/8/layout/orgChart1"/>
    <dgm:cxn modelId="{1F04A88C-947C-4AD3-B111-BC867B51CD5C}" type="presParOf" srcId="{93DA7976-5B82-41C6-BA3D-15E4D3DEBD5E}" destId="{916002F6-D4BD-4B92-9339-8997EB1DFC01}" srcOrd="2" destOrd="0" presId="urn:microsoft.com/office/officeart/2005/8/layout/orgChart1"/>
    <dgm:cxn modelId="{520F194A-24E7-436C-8C58-DAD0E0C9659F}" type="presParOf" srcId="{8B85D078-CA22-4124-B110-0BE0FAC9DF91}" destId="{F83A6D4E-DF2A-4029-8E28-332DA763F8A2}" srcOrd="2" destOrd="0" presId="urn:microsoft.com/office/officeart/2005/8/layout/orgChart1"/>
    <dgm:cxn modelId="{1D296DE9-F83F-405B-8265-210F9C9FE9C3}" type="presParOf" srcId="{8B85D078-CA22-4124-B110-0BE0FAC9DF91}" destId="{624C898A-64DE-4601-B4C3-96F5D8FAE8FD}" srcOrd="3" destOrd="0" presId="urn:microsoft.com/office/officeart/2005/8/layout/orgChart1"/>
    <dgm:cxn modelId="{65534E7C-EC04-4628-BF91-ED33169E4002}" type="presParOf" srcId="{624C898A-64DE-4601-B4C3-96F5D8FAE8FD}" destId="{D5449585-F8C3-418A-B05F-968892C06923}" srcOrd="0" destOrd="0" presId="urn:microsoft.com/office/officeart/2005/8/layout/orgChart1"/>
    <dgm:cxn modelId="{DD5AF74C-16A4-425E-911A-78D78A81ECA7}" type="presParOf" srcId="{D5449585-F8C3-418A-B05F-968892C06923}" destId="{881ECFDD-5AFA-4310-B882-D91A70DFB91A}" srcOrd="0" destOrd="0" presId="urn:microsoft.com/office/officeart/2005/8/layout/orgChart1"/>
    <dgm:cxn modelId="{9BDBBE3B-F553-4AE6-8E01-4522350D37D7}" type="presParOf" srcId="{D5449585-F8C3-418A-B05F-968892C06923}" destId="{B9188D6A-D721-40A2-B5D7-AABCC722B4A1}" srcOrd="1" destOrd="0" presId="urn:microsoft.com/office/officeart/2005/8/layout/orgChart1"/>
    <dgm:cxn modelId="{1C51333A-736F-4955-B4D5-7898CC3D4499}" type="presParOf" srcId="{624C898A-64DE-4601-B4C3-96F5D8FAE8FD}" destId="{7437D004-5B52-478A-93E4-1CC1551078AF}" srcOrd="1" destOrd="0" presId="urn:microsoft.com/office/officeart/2005/8/layout/orgChart1"/>
    <dgm:cxn modelId="{D57F96B7-A8D8-409E-9236-0AB4FDEE37C1}" type="presParOf" srcId="{624C898A-64DE-4601-B4C3-96F5D8FAE8FD}" destId="{21ADE4A8-B89F-43D9-9128-756C37996AAC}" srcOrd="2" destOrd="0" presId="urn:microsoft.com/office/officeart/2005/8/layout/orgChart1"/>
    <dgm:cxn modelId="{DED106FB-1277-4FE2-975C-1CE2E87B4763}" type="presParOf" srcId="{8B85D078-CA22-4124-B110-0BE0FAC9DF91}" destId="{AC4B62B1-B31A-4BB6-9BB5-DD3D3FBF94BC}" srcOrd="4" destOrd="0" presId="urn:microsoft.com/office/officeart/2005/8/layout/orgChart1"/>
    <dgm:cxn modelId="{A0E61DFA-7423-4FF8-8BA0-B1E431B4A359}" type="presParOf" srcId="{8B85D078-CA22-4124-B110-0BE0FAC9DF91}" destId="{059680EB-53FE-4DDB-AE0E-2223220135AD}" srcOrd="5" destOrd="0" presId="urn:microsoft.com/office/officeart/2005/8/layout/orgChart1"/>
    <dgm:cxn modelId="{6086B2B6-2D1D-4A28-ABA1-B2CEC5694818}" type="presParOf" srcId="{059680EB-53FE-4DDB-AE0E-2223220135AD}" destId="{7FEC66A5-B057-4B2E-B5E3-096B9B6CECF0}" srcOrd="0" destOrd="0" presId="urn:microsoft.com/office/officeart/2005/8/layout/orgChart1"/>
    <dgm:cxn modelId="{D72E9A88-0C3D-48F3-B1F0-722CE44ED97C}" type="presParOf" srcId="{7FEC66A5-B057-4B2E-B5E3-096B9B6CECF0}" destId="{D54F1FE1-FD19-4E15-B89D-D85B0FA794E3}" srcOrd="0" destOrd="0" presId="urn:microsoft.com/office/officeart/2005/8/layout/orgChart1"/>
    <dgm:cxn modelId="{E0D35933-99AB-44F1-9BAF-0258CCF0FBE2}" type="presParOf" srcId="{7FEC66A5-B057-4B2E-B5E3-096B9B6CECF0}" destId="{EAB247B3-6173-44A3-9611-32A44E2B8E2A}" srcOrd="1" destOrd="0" presId="urn:microsoft.com/office/officeart/2005/8/layout/orgChart1"/>
    <dgm:cxn modelId="{BC344D98-7E4A-4F6B-BFF2-F7EA7210308A}" type="presParOf" srcId="{059680EB-53FE-4DDB-AE0E-2223220135AD}" destId="{233C2D77-CA10-4E5C-8DA2-8E989542FAC3}" srcOrd="1" destOrd="0" presId="urn:microsoft.com/office/officeart/2005/8/layout/orgChart1"/>
    <dgm:cxn modelId="{B82AB9A1-1D41-482A-84E6-98EEF048462A}" type="presParOf" srcId="{059680EB-53FE-4DDB-AE0E-2223220135AD}" destId="{4618E0F6-DF41-466E-B077-A95E0D70E2DB}" srcOrd="2" destOrd="0" presId="urn:microsoft.com/office/officeart/2005/8/layout/orgChart1"/>
    <dgm:cxn modelId="{32F8F037-13E2-41FC-849B-926BF64AD1B0}" type="presParOf" srcId="{8B85D078-CA22-4124-B110-0BE0FAC9DF91}" destId="{D72F14D5-F0E8-430E-9AD9-F53F7D4F0E08}" srcOrd="6" destOrd="0" presId="urn:microsoft.com/office/officeart/2005/8/layout/orgChart1"/>
    <dgm:cxn modelId="{A90EBD9A-C063-4786-94FF-5901929E4522}" type="presParOf" srcId="{8B85D078-CA22-4124-B110-0BE0FAC9DF91}" destId="{FF6E58CF-0467-4B6E-847C-353EDCE2398E}" srcOrd="7" destOrd="0" presId="urn:microsoft.com/office/officeart/2005/8/layout/orgChart1"/>
    <dgm:cxn modelId="{D840CBE1-85E9-4A18-9326-AC3662A9CD26}" type="presParOf" srcId="{FF6E58CF-0467-4B6E-847C-353EDCE2398E}" destId="{AC24E004-E5EB-42AC-B3A9-6AF57352568C}" srcOrd="0" destOrd="0" presId="urn:microsoft.com/office/officeart/2005/8/layout/orgChart1"/>
    <dgm:cxn modelId="{539397D3-9E85-41F4-ADB9-15413F62D3C3}" type="presParOf" srcId="{AC24E004-E5EB-42AC-B3A9-6AF57352568C}" destId="{E35E0777-EF3C-4C4B-A1C2-049FB45F65D7}" srcOrd="0" destOrd="0" presId="urn:microsoft.com/office/officeart/2005/8/layout/orgChart1"/>
    <dgm:cxn modelId="{0A0E4C41-9F26-4DA3-B598-FF11E9F789D8}" type="presParOf" srcId="{AC24E004-E5EB-42AC-B3A9-6AF57352568C}" destId="{41923D3C-E522-42E0-8931-08360804D5AA}" srcOrd="1" destOrd="0" presId="urn:microsoft.com/office/officeart/2005/8/layout/orgChart1"/>
    <dgm:cxn modelId="{C15F70FB-EAD2-43FB-A1C7-A007F8069A59}" type="presParOf" srcId="{FF6E58CF-0467-4B6E-847C-353EDCE2398E}" destId="{C549DF8B-498C-47CA-BDC6-C5AD49DB1630}" srcOrd="1" destOrd="0" presId="urn:microsoft.com/office/officeart/2005/8/layout/orgChart1"/>
    <dgm:cxn modelId="{D2A5F64E-EDF0-4571-ABD1-DF3DF0BE2289}" type="presParOf" srcId="{FF6E58CF-0467-4B6E-847C-353EDCE2398E}" destId="{C2476866-D3CA-4751-AC13-02827095AF98}" srcOrd="2" destOrd="0" presId="urn:microsoft.com/office/officeart/2005/8/layout/orgChart1"/>
    <dgm:cxn modelId="{D86FF5AC-149E-48B5-BEE7-9D805C95593F}" type="presParOf" srcId="{8B85D078-CA22-4124-B110-0BE0FAC9DF91}" destId="{15412233-E6F2-490C-B29C-8F47CC727F9C}" srcOrd="8" destOrd="0" presId="urn:microsoft.com/office/officeart/2005/8/layout/orgChart1"/>
    <dgm:cxn modelId="{3EBB2AF7-EA98-4B4C-A07C-F2BE8BDF8B43}" type="presParOf" srcId="{8B85D078-CA22-4124-B110-0BE0FAC9DF91}" destId="{111AC08E-F3D3-4D4F-A739-09A201128C02}" srcOrd="9" destOrd="0" presId="urn:microsoft.com/office/officeart/2005/8/layout/orgChart1"/>
    <dgm:cxn modelId="{88AF6AA5-BBCC-4121-9669-89D1CCB8E5F1}" type="presParOf" srcId="{111AC08E-F3D3-4D4F-A739-09A201128C02}" destId="{902832E4-F9FF-401D-9910-C325FFC8472E}" srcOrd="0" destOrd="0" presId="urn:microsoft.com/office/officeart/2005/8/layout/orgChart1"/>
    <dgm:cxn modelId="{7179021B-04B4-4173-AAC5-A806FB8E031F}" type="presParOf" srcId="{902832E4-F9FF-401D-9910-C325FFC8472E}" destId="{2C4B1EBB-34F7-416D-B464-B2E0A149826B}" srcOrd="0" destOrd="0" presId="urn:microsoft.com/office/officeart/2005/8/layout/orgChart1"/>
    <dgm:cxn modelId="{463829BC-DF15-42FC-80B8-C0DE0FFF98A0}" type="presParOf" srcId="{902832E4-F9FF-401D-9910-C325FFC8472E}" destId="{68A954D2-B2C5-451D-9E55-3E7A28F6109B}" srcOrd="1" destOrd="0" presId="urn:microsoft.com/office/officeart/2005/8/layout/orgChart1"/>
    <dgm:cxn modelId="{6DB88928-BFCA-4384-9132-238D54028E53}" type="presParOf" srcId="{111AC08E-F3D3-4D4F-A739-09A201128C02}" destId="{B11F26C1-3D4C-4509-BE8A-CFF49F39A245}" srcOrd="1" destOrd="0" presId="urn:microsoft.com/office/officeart/2005/8/layout/orgChart1"/>
    <dgm:cxn modelId="{88FF4144-FC2C-4837-982D-2068C55C650F}" type="presParOf" srcId="{111AC08E-F3D3-4D4F-A739-09A201128C02}" destId="{BD9DA96A-48BB-412F-9D61-B7D918699775}" srcOrd="2" destOrd="0" presId="urn:microsoft.com/office/officeart/2005/8/layout/orgChart1"/>
    <dgm:cxn modelId="{B4469D35-F7EB-4369-83FC-80BFC8861AE5}" type="presParOf" srcId="{BF62BCE6-A3D0-41AC-82C4-F4E3B97307E6}" destId="{954A9ECF-A675-4CEE-8656-83F8BA259BB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92DA4BE2-9E4F-4C81-ABB7-C64C64F785D3}" type="doc">
      <dgm:prSet loTypeId="urn:microsoft.com/office/officeart/2005/8/layout/orgChart1" loCatId="hierarchy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A2EAE32-3C76-4254-AF34-E78CFA605D11}">
      <dgm:prSet phldrT="[Text]"/>
      <dgm:spPr/>
      <dgm:t>
        <a:bodyPr/>
        <a:lstStyle/>
        <a:p>
          <a:r>
            <a:rPr lang="en-US"/>
            <a:t>Sub-goal 3</a:t>
          </a:r>
        </a:p>
        <a:p>
          <a:r>
            <a:rPr lang="en-US"/>
            <a:t>Create array of inputted characters. </a:t>
          </a:r>
        </a:p>
      </dgm:t>
    </dgm:pt>
    <dgm:pt modelId="{393DDA7B-5303-4940-BBEF-627F7A14F5A6}" type="parTrans" cxnId="{D5647B42-3A76-4C78-9B67-D122E4B33B20}">
      <dgm:prSet/>
      <dgm:spPr/>
      <dgm:t>
        <a:bodyPr/>
        <a:lstStyle/>
        <a:p>
          <a:endParaRPr lang="en-US"/>
        </a:p>
      </dgm:t>
    </dgm:pt>
    <dgm:pt modelId="{86D51706-2482-4AE9-9455-E43FBA11AB5D}" type="sibTrans" cxnId="{D5647B42-3A76-4C78-9B67-D122E4B33B20}">
      <dgm:prSet/>
      <dgm:spPr/>
      <dgm:t>
        <a:bodyPr/>
        <a:lstStyle/>
        <a:p>
          <a:endParaRPr lang="en-US"/>
        </a:p>
      </dgm:t>
    </dgm:pt>
    <dgm:pt modelId="{8D04DD61-83E0-484B-BAD2-E71237B73906}">
      <dgm:prSet phldrT="[Text]"/>
      <dgm:spPr/>
      <dgm:t>
        <a:bodyPr/>
        <a:lstStyle/>
        <a:p>
          <a:r>
            <a:rPr lang="en-US"/>
            <a:t>Sub-goal 4</a:t>
          </a:r>
        </a:p>
        <a:p>
          <a:r>
            <a:rPr lang="en-US"/>
            <a:t>Call the recursion  method. </a:t>
          </a:r>
        </a:p>
      </dgm:t>
    </dgm:pt>
    <dgm:pt modelId="{B13ABBD3-34B0-4915-B95D-B7DCBDAC24A0}" type="parTrans" cxnId="{F1764D38-80C3-480A-80CC-10A1ACA1F3FB}">
      <dgm:prSet/>
      <dgm:spPr/>
      <dgm:t>
        <a:bodyPr/>
        <a:lstStyle/>
        <a:p>
          <a:endParaRPr lang="en-US"/>
        </a:p>
      </dgm:t>
    </dgm:pt>
    <dgm:pt modelId="{966AADD9-1242-43D5-A1BB-B4B7613A8B3B}" type="sibTrans" cxnId="{F1764D38-80C3-480A-80CC-10A1ACA1F3FB}">
      <dgm:prSet/>
      <dgm:spPr/>
      <dgm:t>
        <a:bodyPr/>
        <a:lstStyle/>
        <a:p>
          <a:endParaRPr lang="en-US"/>
        </a:p>
      </dgm:t>
    </dgm:pt>
    <dgm:pt modelId="{2A9F59BD-B7D2-4F4C-AE18-BCD81D197498}">
      <dgm:prSet phldrT="[Text]"/>
      <dgm:spPr/>
      <dgm:t>
        <a:bodyPr/>
        <a:lstStyle/>
        <a:p>
          <a:r>
            <a:rPr lang="en-US"/>
            <a:t>GUI</a:t>
          </a:r>
        </a:p>
      </dgm:t>
    </dgm:pt>
    <dgm:pt modelId="{71182BC1-A178-4569-B413-7C9F913A407B}" type="sibTrans" cxnId="{7F3F8E89-4023-4728-B470-43AF6E7D1709}">
      <dgm:prSet/>
      <dgm:spPr/>
      <dgm:t>
        <a:bodyPr/>
        <a:lstStyle/>
        <a:p>
          <a:endParaRPr lang="en-US"/>
        </a:p>
      </dgm:t>
    </dgm:pt>
    <dgm:pt modelId="{F43969A6-AA07-4E30-86E5-10918083AA2A}" type="parTrans" cxnId="{7F3F8E89-4023-4728-B470-43AF6E7D1709}">
      <dgm:prSet/>
      <dgm:spPr/>
      <dgm:t>
        <a:bodyPr/>
        <a:lstStyle/>
        <a:p>
          <a:endParaRPr lang="en-US"/>
        </a:p>
      </dgm:t>
    </dgm:pt>
    <dgm:pt modelId="{01D847F9-64EE-46C8-9104-3789EC675AB2}">
      <dgm:prSet/>
      <dgm:spPr/>
      <dgm:t>
        <a:bodyPr/>
        <a:lstStyle/>
        <a:p>
          <a:r>
            <a:rPr lang="en-US"/>
            <a:t>Sub-goal 1 </a:t>
          </a:r>
        </a:p>
        <a:p>
          <a:r>
            <a:rPr lang="en-US"/>
            <a:t>Create GUI Panel </a:t>
          </a:r>
        </a:p>
      </dgm:t>
    </dgm:pt>
    <dgm:pt modelId="{3D165056-98F0-4E34-8116-04E56B829DC4}" type="parTrans" cxnId="{6F663155-DF6D-4C16-AD5C-83ED75CAF80C}">
      <dgm:prSet/>
      <dgm:spPr/>
      <dgm:t>
        <a:bodyPr/>
        <a:lstStyle/>
        <a:p>
          <a:endParaRPr lang="en-US"/>
        </a:p>
      </dgm:t>
    </dgm:pt>
    <dgm:pt modelId="{D347A26A-318F-4571-9EBD-1337F85281F4}" type="sibTrans" cxnId="{6F663155-DF6D-4C16-AD5C-83ED75CAF80C}">
      <dgm:prSet/>
      <dgm:spPr/>
      <dgm:t>
        <a:bodyPr/>
        <a:lstStyle/>
        <a:p>
          <a:endParaRPr lang="en-US"/>
        </a:p>
      </dgm:t>
    </dgm:pt>
    <dgm:pt modelId="{B601F250-F12A-48DE-ADE8-E6EC9271B794}">
      <dgm:prSet/>
      <dgm:spPr/>
      <dgm:t>
        <a:bodyPr/>
        <a:lstStyle/>
        <a:p>
          <a:r>
            <a:rPr lang="en-US"/>
            <a:t>Sub-goal 2</a:t>
          </a:r>
        </a:p>
        <a:p>
          <a:r>
            <a:rPr lang="en-US"/>
            <a:t>Validate the input.</a:t>
          </a:r>
        </a:p>
      </dgm:t>
    </dgm:pt>
    <dgm:pt modelId="{39E256D7-C178-469B-AC0E-804FAB21F402}" type="parTrans" cxnId="{69FE961D-EC2B-491F-B533-2F77FD28A9EE}">
      <dgm:prSet/>
      <dgm:spPr/>
      <dgm:t>
        <a:bodyPr/>
        <a:lstStyle/>
        <a:p>
          <a:endParaRPr lang="en-US"/>
        </a:p>
      </dgm:t>
    </dgm:pt>
    <dgm:pt modelId="{6532BF13-2F92-4F25-8C2D-CB505E876765}" type="sibTrans" cxnId="{69FE961D-EC2B-491F-B533-2F77FD28A9EE}">
      <dgm:prSet/>
      <dgm:spPr/>
      <dgm:t>
        <a:bodyPr/>
        <a:lstStyle/>
        <a:p>
          <a:endParaRPr lang="en-US"/>
        </a:p>
      </dgm:t>
    </dgm:pt>
    <dgm:pt modelId="{6BC20BFE-DDA6-4316-B2FF-019725BD6098}">
      <dgm:prSet/>
      <dgm:spPr/>
      <dgm:t>
        <a:bodyPr/>
        <a:lstStyle/>
        <a:p>
          <a:r>
            <a:rPr lang="en-US"/>
            <a:t>Sub-goal 5 </a:t>
          </a:r>
        </a:p>
        <a:p>
          <a:r>
            <a:rPr lang="en-US"/>
            <a:t>Print out the output.</a:t>
          </a:r>
        </a:p>
      </dgm:t>
    </dgm:pt>
    <dgm:pt modelId="{185C5E33-8548-41CC-B6DA-963834598A72}" type="sibTrans" cxnId="{593B8AF0-E295-4D07-B18E-ED3436ECBF91}">
      <dgm:prSet/>
      <dgm:spPr/>
      <dgm:t>
        <a:bodyPr/>
        <a:lstStyle/>
        <a:p>
          <a:endParaRPr lang="en-US"/>
        </a:p>
      </dgm:t>
    </dgm:pt>
    <dgm:pt modelId="{B40252E5-F034-4DAA-92D6-F50BFB771207}" type="parTrans" cxnId="{593B8AF0-E295-4D07-B18E-ED3436ECBF91}">
      <dgm:prSet/>
      <dgm:spPr/>
      <dgm:t>
        <a:bodyPr/>
        <a:lstStyle/>
        <a:p>
          <a:endParaRPr lang="en-US"/>
        </a:p>
      </dgm:t>
    </dgm:pt>
    <dgm:pt modelId="{9115DC92-6264-495A-8AB7-8CE6EE6B4550}">
      <dgm:prSet/>
      <dgm:spPr/>
      <dgm:t>
        <a:bodyPr/>
        <a:lstStyle/>
        <a:p>
          <a:r>
            <a:rPr lang="en-US" b="1"/>
            <a:t>Sub-goal 1.1</a:t>
          </a:r>
          <a:endParaRPr lang="en-US"/>
        </a:p>
        <a:p>
          <a:r>
            <a:rPr lang="en-US"/>
            <a:t>From main class initialize the GUI panel class </a:t>
          </a:r>
        </a:p>
      </dgm:t>
    </dgm:pt>
    <dgm:pt modelId="{990E4D09-F4A9-43CA-977D-D118CB8CA896}" type="parTrans" cxnId="{F9795522-E2A8-4E5E-A2AE-B5B21A2D1AD9}">
      <dgm:prSet/>
      <dgm:spPr/>
      <dgm:t>
        <a:bodyPr/>
        <a:lstStyle/>
        <a:p>
          <a:endParaRPr lang="en-US"/>
        </a:p>
      </dgm:t>
    </dgm:pt>
    <dgm:pt modelId="{64403C4C-B178-49F0-A8CE-F1DDD3B69F09}" type="sibTrans" cxnId="{F9795522-E2A8-4E5E-A2AE-B5B21A2D1AD9}">
      <dgm:prSet/>
      <dgm:spPr/>
      <dgm:t>
        <a:bodyPr/>
        <a:lstStyle/>
        <a:p>
          <a:endParaRPr lang="en-US"/>
        </a:p>
      </dgm:t>
    </dgm:pt>
    <dgm:pt modelId="{CC594BF9-2F00-4270-B7C8-B222E80C943D}">
      <dgm:prSet/>
      <dgm:spPr/>
      <dgm:t>
        <a:bodyPr/>
        <a:lstStyle/>
        <a:p>
          <a:r>
            <a:rPr lang="en-US" b="1"/>
            <a:t>Sub-goal 2.1</a:t>
          </a:r>
          <a:endParaRPr lang="en-US"/>
        </a:p>
        <a:p>
          <a:r>
            <a:rPr lang="en-US"/>
            <a:t>Check the length of the input using .length() method. </a:t>
          </a:r>
        </a:p>
      </dgm:t>
    </dgm:pt>
    <dgm:pt modelId="{380369BE-02ED-49E5-9688-65E39DC07236}" type="parTrans" cxnId="{60D80331-3DCB-4BC8-B8F0-D236F2BD03C3}">
      <dgm:prSet/>
      <dgm:spPr/>
      <dgm:t>
        <a:bodyPr/>
        <a:lstStyle/>
        <a:p>
          <a:endParaRPr lang="en-US"/>
        </a:p>
      </dgm:t>
    </dgm:pt>
    <dgm:pt modelId="{AAEFFC85-4CF8-4188-8238-094EB42CCEE8}" type="sibTrans" cxnId="{60D80331-3DCB-4BC8-B8F0-D236F2BD03C3}">
      <dgm:prSet/>
      <dgm:spPr/>
      <dgm:t>
        <a:bodyPr/>
        <a:lstStyle/>
        <a:p>
          <a:endParaRPr lang="en-US"/>
        </a:p>
      </dgm:t>
    </dgm:pt>
    <dgm:pt modelId="{8513BF3B-4E49-4826-904A-FC3919A0DDDF}">
      <dgm:prSet/>
      <dgm:spPr/>
      <dgm:t>
        <a:bodyPr/>
        <a:lstStyle/>
        <a:p>
          <a:r>
            <a:rPr lang="en-US" b="1"/>
            <a:t>Sub-goal 2.2</a:t>
          </a:r>
          <a:endParaRPr lang="en-US"/>
        </a:p>
        <a:p>
          <a:r>
            <a:rPr lang="en-US"/>
            <a:t>If the length is less, then 1 or grater then 5. Then output error.</a:t>
          </a:r>
        </a:p>
      </dgm:t>
    </dgm:pt>
    <dgm:pt modelId="{1F64BC9E-7D7E-4C17-AFD7-6E99DA67FCF5}" type="parTrans" cxnId="{C59D88F4-2AC3-48FB-BDF5-FF8217C74795}">
      <dgm:prSet/>
      <dgm:spPr/>
    </dgm:pt>
    <dgm:pt modelId="{57F4E818-23F1-446F-9E63-B25176D12431}" type="sibTrans" cxnId="{C59D88F4-2AC3-48FB-BDF5-FF8217C74795}">
      <dgm:prSet/>
      <dgm:spPr/>
    </dgm:pt>
    <dgm:pt modelId="{80F42BCE-3EBE-4BF9-BCC1-B1A9A9527C8B}">
      <dgm:prSet/>
      <dgm:spPr/>
      <dgm:t>
        <a:bodyPr/>
        <a:lstStyle/>
        <a:p>
          <a:r>
            <a:rPr lang="en-US" b="1"/>
            <a:t>Sub-goal 3.1 </a:t>
          </a:r>
          <a:endParaRPr lang="en-US"/>
        </a:p>
        <a:p>
          <a:r>
            <a:rPr lang="en-US"/>
            <a:t>Using loop add each character of the string into an array. </a:t>
          </a:r>
        </a:p>
      </dgm:t>
    </dgm:pt>
    <dgm:pt modelId="{3F203470-7E9B-4543-91F2-E20CD93112DD}" type="parTrans" cxnId="{0C2C46F9-D13B-4C00-A06A-D88E08820CF2}">
      <dgm:prSet/>
      <dgm:spPr/>
    </dgm:pt>
    <dgm:pt modelId="{462C3995-3014-4BCD-A196-C7C534C01529}" type="sibTrans" cxnId="{0C2C46F9-D13B-4C00-A06A-D88E08820CF2}">
      <dgm:prSet/>
      <dgm:spPr/>
    </dgm:pt>
    <dgm:pt modelId="{CDAECC88-ED73-4BCC-B0D1-B224F54B9E22}">
      <dgm:prSet/>
      <dgm:spPr/>
      <dgm:t>
        <a:bodyPr/>
        <a:lstStyle/>
        <a:p>
          <a:r>
            <a:rPr lang="en-US" b="1"/>
            <a:t>Sub-goal 4.1</a:t>
          </a:r>
          <a:endParaRPr lang="en-US"/>
        </a:p>
        <a:p>
          <a:r>
            <a:rPr lang="en-US"/>
            <a:t>Print the combination</a:t>
          </a:r>
        </a:p>
      </dgm:t>
    </dgm:pt>
    <dgm:pt modelId="{F1BAB759-0CAB-47F5-936B-A116A2094AD6}" type="parTrans" cxnId="{451C91BB-4EA4-44B9-812E-D9F3357E1E16}">
      <dgm:prSet/>
      <dgm:spPr/>
    </dgm:pt>
    <dgm:pt modelId="{C3483406-AABD-47A0-AF81-7588DADCB63D}" type="sibTrans" cxnId="{451C91BB-4EA4-44B9-812E-D9F3357E1E16}">
      <dgm:prSet/>
      <dgm:spPr/>
    </dgm:pt>
    <dgm:pt modelId="{2948C6A4-B3E6-4488-A784-B38073585952}">
      <dgm:prSet/>
      <dgm:spPr/>
      <dgm:t>
        <a:bodyPr/>
        <a:lstStyle/>
        <a:p>
          <a:r>
            <a:rPr lang="en-US" b="1"/>
            <a:t>Sub-goal 4.2</a:t>
          </a:r>
          <a:endParaRPr lang="en-US"/>
        </a:p>
        <a:p>
          <a:r>
            <a:rPr lang="en-US"/>
            <a:t>Make a recursion call. </a:t>
          </a:r>
        </a:p>
      </dgm:t>
    </dgm:pt>
    <dgm:pt modelId="{AAA46FC3-7D77-4C2E-8AF1-A27BC853A768}" type="parTrans" cxnId="{82CAA0DD-A0C3-4BE1-BF41-8A0CF9C289F9}">
      <dgm:prSet/>
      <dgm:spPr/>
    </dgm:pt>
    <dgm:pt modelId="{FDF40DBA-7B3E-41A6-A2C6-D624F18403A3}" type="sibTrans" cxnId="{82CAA0DD-A0C3-4BE1-BF41-8A0CF9C289F9}">
      <dgm:prSet/>
      <dgm:spPr/>
    </dgm:pt>
    <dgm:pt modelId="{4B47A371-F250-4C00-8F9D-37E007DC3581}">
      <dgm:prSet/>
      <dgm:spPr/>
      <dgm:t>
        <a:bodyPr/>
        <a:lstStyle/>
        <a:p>
          <a:r>
            <a:rPr lang="en-US" b="1"/>
            <a:t>Sub-goal 5.1</a:t>
          </a:r>
          <a:endParaRPr lang="en-US"/>
        </a:p>
        <a:p>
          <a:r>
            <a:rPr lang="en-US"/>
            <a:t>Output the combination string in the textArea. </a:t>
          </a:r>
        </a:p>
      </dgm:t>
    </dgm:pt>
    <dgm:pt modelId="{AA3308E5-2DED-444F-A0F0-FAAD75C20640}" type="parTrans" cxnId="{4505AD45-D201-4FBA-ACF1-2F05EDC968DA}">
      <dgm:prSet/>
      <dgm:spPr/>
    </dgm:pt>
    <dgm:pt modelId="{0584AB5E-8E33-49B5-9182-3DE0E56CF627}" type="sibTrans" cxnId="{4505AD45-D201-4FBA-ACF1-2F05EDC968DA}">
      <dgm:prSet/>
      <dgm:spPr/>
    </dgm:pt>
    <dgm:pt modelId="{DB709577-942F-4766-8773-4565455C5A16}" type="pres">
      <dgm:prSet presAssocID="{92DA4BE2-9E4F-4C81-ABB7-C64C64F785D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F62BCE6-A3D0-41AC-82C4-F4E3B97307E6}" type="pres">
      <dgm:prSet presAssocID="{2A9F59BD-B7D2-4F4C-AE18-BCD81D197498}" presName="hierRoot1" presStyleCnt="0">
        <dgm:presLayoutVars>
          <dgm:hierBranch val="init"/>
        </dgm:presLayoutVars>
      </dgm:prSet>
      <dgm:spPr/>
    </dgm:pt>
    <dgm:pt modelId="{13D39220-458E-4BE6-995C-D7558EC4949A}" type="pres">
      <dgm:prSet presAssocID="{2A9F59BD-B7D2-4F4C-AE18-BCD81D197498}" presName="rootComposite1" presStyleCnt="0"/>
      <dgm:spPr/>
    </dgm:pt>
    <dgm:pt modelId="{A47220D6-D82D-44FA-9AB6-33299D970063}" type="pres">
      <dgm:prSet presAssocID="{2A9F59BD-B7D2-4F4C-AE18-BCD81D197498}" presName="rootText1" presStyleLbl="node0" presStyleIdx="0" presStyleCnt="1" custAng="0" custScaleY="112752">
        <dgm:presLayoutVars>
          <dgm:chPref val="3"/>
        </dgm:presLayoutVars>
      </dgm:prSet>
      <dgm:spPr/>
    </dgm:pt>
    <dgm:pt modelId="{3C80E0E6-8C9F-4584-ACC1-246C3A6C8073}" type="pres">
      <dgm:prSet presAssocID="{2A9F59BD-B7D2-4F4C-AE18-BCD81D197498}" presName="rootConnector1" presStyleLbl="node1" presStyleIdx="0" presStyleCnt="0"/>
      <dgm:spPr/>
    </dgm:pt>
    <dgm:pt modelId="{8B85D078-CA22-4124-B110-0BE0FAC9DF91}" type="pres">
      <dgm:prSet presAssocID="{2A9F59BD-B7D2-4F4C-AE18-BCD81D197498}" presName="hierChild2" presStyleCnt="0"/>
      <dgm:spPr/>
    </dgm:pt>
    <dgm:pt modelId="{6074CE68-22C6-4799-8B5B-3C24108C8F9E}" type="pres">
      <dgm:prSet presAssocID="{3D165056-98F0-4E34-8116-04E56B829DC4}" presName="Name37" presStyleLbl="parChTrans1D2" presStyleIdx="0" presStyleCnt="5"/>
      <dgm:spPr/>
    </dgm:pt>
    <dgm:pt modelId="{93DA7976-5B82-41C6-BA3D-15E4D3DEBD5E}" type="pres">
      <dgm:prSet presAssocID="{01D847F9-64EE-46C8-9104-3789EC675AB2}" presName="hierRoot2" presStyleCnt="0">
        <dgm:presLayoutVars>
          <dgm:hierBranch val="init"/>
        </dgm:presLayoutVars>
      </dgm:prSet>
      <dgm:spPr/>
    </dgm:pt>
    <dgm:pt modelId="{CA53F7BA-3E07-4437-A4CD-B418B623A132}" type="pres">
      <dgm:prSet presAssocID="{01D847F9-64EE-46C8-9104-3789EC675AB2}" presName="rootComposite" presStyleCnt="0"/>
      <dgm:spPr/>
    </dgm:pt>
    <dgm:pt modelId="{2EFC3807-FE4F-4BED-B9F6-6EC2D8226BFF}" type="pres">
      <dgm:prSet presAssocID="{01D847F9-64EE-46C8-9104-3789EC675AB2}" presName="rootText" presStyleLbl="node2" presStyleIdx="0" presStyleCnt="5" custLinFactNeighborX="-223" custLinFactNeighborY="2152">
        <dgm:presLayoutVars>
          <dgm:chPref val="3"/>
        </dgm:presLayoutVars>
      </dgm:prSet>
      <dgm:spPr/>
    </dgm:pt>
    <dgm:pt modelId="{6F8EF3EA-8FF1-4230-B16E-45E5AC1B5B04}" type="pres">
      <dgm:prSet presAssocID="{01D847F9-64EE-46C8-9104-3789EC675AB2}" presName="rootConnector" presStyleLbl="node2" presStyleIdx="0" presStyleCnt="5"/>
      <dgm:spPr/>
    </dgm:pt>
    <dgm:pt modelId="{08972E28-F6AB-41EE-B157-BE64A3B66C2A}" type="pres">
      <dgm:prSet presAssocID="{01D847F9-64EE-46C8-9104-3789EC675AB2}" presName="hierChild4" presStyleCnt="0"/>
      <dgm:spPr/>
    </dgm:pt>
    <dgm:pt modelId="{BE6CB31D-C4B8-49F3-9C2D-CA993326E17E}" type="pres">
      <dgm:prSet presAssocID="{990E4D09-F4A9-43CA-977D-D118CB8CA896}" presName="Name37" presStyleLbl="parChTrans1D3" presStyleIdx="0" presStyleCnt="5"/>
      <dgm:spPr/>
    </dgm:pt>
    <dgm:pt modelId="{24CA4AE5-565B-48DD-BDBB-B92E8A901ED6}" type="pres">
      <dgm:prSet presAssocID="{9115DC92-6264-495A-8AB7-8CE6EE6B4550}" presName="hierRoot2" presStyleCnt="0">
        <dgm:presLayoutVars>
          <dgm:hierBranch val="init"/>
        </dgm:presLayoutVars>
      </dgm:prSet>
      <dgm:spPr/>
    </dgm:pt>
    <dgm:pt modelId="{19097A6B-04CC-474D-820F-52D72D6D99C1}" type="pres">
      <dgm:prSet presAssocID="{9115DC92-6264-495A-8AB7-8CE6EE6B4550}" presName="rootComposite" presStyleCnt="0"/>
      <dgm:spPr/>
    </dgm:pt>
    <dgm:pt modelId="{B0A12813-CFD0-408C-B590-33181A77F6D5}" type="pres">
      <dgm:prSet presAssocID="{9115DC92-6264-495A-8AB7-8CE6EE6B4550}" presName="rootText" presStyleLbl="node3" presStyleIdx="0" presStyleCnt="5">
        <dgm:presLayoutVars>
          <dgm:chPref val="3"/>
        </dgm:presLayoutVars>
      </dgm:prSet>
      <dgm:spPr/>
    </dgm:pt>
    <dgm:pt modelId="{24B71B37-DECD-46C6-AA50-E28043CBC6DF}" type="pres">
      <dgm:prSet presAssocID="{9115DC92-6264-495A-8AB7-8CE6EE6B4550}" presName="rootConnector" presStyleLbl="node3" presStyleIdx="0" presStyleCnt="5"/>
      <dgm:spPr/>
    </dgm:pt>
    <dgm:pt modelId="{22D91D84-D732-4EEE-9B6D-4F45149EB3D8}" type="pres">
      <dgm:prSet presAssocID="{9115DC92-6264-495A-8AB7-8CE6EE6B4550}" presName="hierChild4" presStyleCnt="0"/>
      <dgm:spPr/>
    </dgm:pt>
    <dgm:pt modelId="{1AF25B1C-1957-4DD4-B521-5CA33C636196}" type="pres">
      <dgm:prSet presAssocID="{9115DC92-6264-495A-8AB7-8CE6EE6B4550}" presName="hierChild5" presStyleCnt="0"/>
      <dgm:spPr/>
    </dgm:pt>
    <dgm:pt modelId="{916002F6-D4BD-4B92-9339-8997EB1DFC01}" type="pres">
      <dgm:prSet presAssocID="{01D847F9-64EE-46C8-9104-3789EC675AB2}" presName="hierChild5" presStyleCnt="0"/>
      <dgm:spPr/>
    </dgm:pt>
    <dgm:pt modelId="{F83A6D4E-DF2A-4029-8E28-332DA763F8A2}" type="pres">
      <dgm:prSet presAssocID="{39E256D7-C178-469B-AC0E-804FAB21F402}" presName="Name37" presStyleLbl="parChTrans1D2" presStyleIdx="1" presStyleCnt="5"/>
      <dgm:spPr/>
    </dgm:pt>
    <dgm:pt modelId="{624C898A-64DE-4601-B4C3-96F5D8FAE8FD}" type="pres">
      <dgm:prSet presAssocID="{B601F250-F12A-48DE-ADE8-E6EC9271B794}" presName="hierRoot2" presStyleCnt="0">
        <dgm:presLayoutVars>
          <dgm:hierBranch val="init"/>
        </dgm:presLayoutVars>
      </dgm:prSet>
      <dgm:spPr/>
    </dgm:pt>
    <dgm:pt modelId="{D5449585-F8C3-418A-B05F-968892C06923}" type="pres">
      <dgm:prSet presAssocID="{B601F250-F12A-48DE-ADE8-E6EC9271B794}" presName="rootComposite" presStyleCnt="0"/>
      <dgm:spPr/>
    </dgm:pt>
    <dgm:pt modelId="{881ECFDD-5AFA-4310-B882-D91A70DFB91A}" type="pres">
      <dgm:prSet presAssocID="{B601F250-F12A-48DE-ADE8-E6EC9271B794}" presName="rootText" presStyleLbl="node2" presStyleIdx="1" presStyleCnt="5">
        <dgm:presLayoutVars>
          <dgm:chPref val="3"/>
        </dgm:presLayoutVars>
      </dgm:prSet>
      <dgm:spPr/>
    </dgm:pt>
    <dgm:pt modelId="{B9188D6A-D721-40A2-B5D7-AABCC722B4A1}" type="pres">
      <dgm:prSet presAssocID="{B601F250-F12A-48DE-ADE8-E6EC9271B794}" presName="rootConnector" presStyleLbl="node2" presStyleIdx="1" presStyleCnt="5"/>
      <dgm:spPr/>
    </dgm:pt>
    <dgm:pt modelId="{7437D004-5B52-478A-93E4-1CC1551078AF}" type="pres">
      <dgm:prSet presAssocID="{B601F250-F12A-48DE-ADE8-E6EC9271B794}" presName="hierChild4" presStyleCnt="0"/>
      <dgm:spPr/>
    </dgm:pt>
    <dgm:pt modelId="{47D35ED6-AA1C-4CD3-81EA-A2EFAEC11AD2}" type="pres">
      <dgm:prSet presAssocID="{380369BE-02ED-49E5-9688-65E39DC07236}" presName="Name37" presStyleLbl="parChTrans1D3" presStyleIdx="1" presStyleCnt="5"/>
      <dgm:spPr/>
    </dgm:pt>
    <dgm:pt modelId="{308EFAFC-1735-4A93-ADEB-D4B64C2D0B7D}" type="pres">
      <dgm:prSet presAssocID="{CC594BF9-2F00-4270-B7C8-B222E80C943D}" presName="hierRoot2" presStyleCnt="0">
        <dgm:presLayoutVars>
          <dgm:hierBranch val="init"/>
        </dgm:presLayoutVars>
      </dgm:prSet>
      <dgm:spPr/>
    </dgm:pt>
    <dgm:pt modelId="{11AD8FEB-88B5-4358-AFA0-23FEB65B5C8C}" type="pres">
      <dgm:prSet presAssocID="{CC594BF9-2F00-4270-B7C8-B222E80C943D}" presName="rootComposite" presStyleCnt="0"/>
      <dgm:spPr/>
    </dgm:pt>
    <dgm:pt modelId="{1F4F7DD7-8CF3-40F6-AF40-FBF35599CE56}" type="pres">
      <dgm:prSet presAssocID="{CC594BF9-2F00-4270-B7C8-B222E80C943D}" presName="rootText" presStyleLbl="node3" presStyleIdx="1" presStyleCnt="5">
        <dgm:presLayoutVars>
          <dgm:chPref val="3"/>
        </dgm:presLayoutVars>
      </dgm:prSet>
      <dgm:spPr/>
    </dgm:pt>
    <dgm:pt modelId="{4D25142F-4CB6-4F0F-878E-A2DE324B6B60}" type="pres">
      <dgm:prSet presAssocID="{CC594BF9-2F00-4270-B7C8-B222E80C943D}" presName="rootConnector" presStyleLbl="node3" presStyleIdx="1" presStyleCnt="5"/>
      <dgm:spPr/>
    </dgm:pt>
    <dgm:pt modelId="{2E95E259-9D48-4745-B681-FF35F40D8B5F}" type="pres">
      <dgm:prSet presAssocID="{CC594BF9-2F00-4270-B7C8-B222E80C943D}" presName="hierChild4" presStyleCnt="0"/>
      <dgm:spPr/>
    </dgm:pt>
    <dgm:pt modelId="{01311B5C-B832-465D-AD45-7427855266B3}" type="pres">
      <dgm:prSet presAssocID="{1F64BC9E-7D7E-4C17-AFD7-6E99DA67FCF5}" presName="Name37" presStyleLbl="parChTrans1D4" presStyleIdx="0" presStyleCnt="2"/>
      <dgm:spPr/>
    </dgm:pt>
    <dgm:pt modelId="{38B4A59A-AAE4-4619-86E6-C291439290BE}" type="pres">
      <dgm:prSet presAssocID="{8513BF3B-4E49-4826-904A-FC3919A0DDDF}" presName="hierRoot2" presStyleCnt="0">
        <dgm:presLayoutVars>
          <dgm:hierBranch val="init"/>
        </dgm:presLayoutVars>
      </dgm:prSet>
      <dgm:spPr/>
    </dgm:pt>
    <dgm:pt modelId="{6512E5F1-7949-41C3-B625-C97ED12D723C}" type="pres">
      <dgm:prSet presAssocID="{8513BF3B-4E49-4826-904A-FC3919A0DDDF}" presName="rootComposite" presStyleCnt="0"/>
      <dgm:spPr/>
    </dgm:pt>
    <dgm:pt modelId="{BC723701-5432-493E-A27B-259C14A51831}" type="pres">
      <dgm:prSet presAssocID="{8513BF3B-4E49-4826-904A-FC3919A0DDDF}" presName="rootText" presStyleLbl="node4" presStyleIdx="0" presStyleCnt="2">
        <dgm:presLayoutVars>
          <dgm:chPref val="3"/>
        </dgm:presLayoutVars>
      </dgm:prSet>
      <dgm:spPr/>
    </dgm:pt>
    <dgm:pt modelId="{00C20787-803C-4F76-9231-45FF32D72957}" type="pres">
      <dgm:prSet presAssocID="{8513BF3B-4E49-4826-904A-FC3919A0DDDF}" presName="rootConnector" presStyleLbl="node4" presStyleIdx="0" presStyleCnt="2"/>
      <dgm:spPr/>
    </dgm:pt>
    <dgm:pt modelId="{25B0B479-DD6E-4820-856D-12BA8080E760}" type="pres">
      <dgm:prSet presAssocID="{8513BF3B-4E49-4826-904A-FC3919A0DDDF}" presName="hierChild4" presStyleCnt="0"/>
      <dgm:spPr/>
    </dgm:pt>
    <dgm:pt modelId="{1AD0A7B6-1B91-482F-9C03-FFFE0C8E2B2A}" type="pres">
      <dgm:prSet presAssocID="{8513BF3B-4E49-4826-904A-FC3919A0DDDF}" presName="hierChild5" presStyleCnt="0"/>
      <dgm:spPr/>
    </dgm:pt>
    <dgm:pt modelId="{78A07DAF-2365-4B3A-8FD2-EB30ED1EBF37}" type="pres">
      <dgm:prSet presAssocID="{CC594BF9-2F00-4270-B7C8-B222E80C943D}" presName="hierChild5" presStyleCnt="0"/>
      <dgm:spPr/>
    </dgm:pt>
    <dgm:pt modelId="{21ADE4A8-B89F-43D9-9128-756C37996AAC}" type="pres">
      <dgm:prSet presAssocID="{B601F250-F12A-48DE-ADE8-E6EC9271B794}" presName="hierChild5" presStyleCnt="0"/>
      <dgm:spPr/>
    </dgm:pt>
    <dgm:pt modelId="{AC4B62B1-B31A-4BB6-9BB5-DD3D3FBF94BC}" type="pres">
      <dgm:prSet presAssocID="{393DDA7B-5303-4940-BBEF-627F7A14F5A6}" presName="Name37" presStyleLbl="parChTrans1D2" presStyleIdx="2" presStyleCnt="5"/>
      <dgm:spPr/>
    </dgm:pt>
    <dgm:pt modelId="{059680EB-53FE-4DDB-AE0E-2223220135AD}" type="pres">
      <dgm:prSet presAssocID="{5A2EAE32-3C76-4254-AF34-E78CFA605D11}" presName="hierRoot2" presStyleCnt="0">
        <dgm:presLayoutVars>
          <dgm:hierBranch val="init"/>
        </dgm:presLayoutVars>
      </dgm:prSet>
      <dgm:spPr/>
    </dgm:pt>
    <dgm:pt modelId="{7FEC66A5-B057-4B2E-B5E3-096B9B6CECF0}" type="pres">
      <dgm:prSet presAssocID="{5A2EAE32-3C76-4254-AF34-E78CFA605D11}" presName="rootComposite" presStyleCnt="0"/>
      <dgm:spPr/>
    </dgm:pt>
    <dgm:pt modelId="{D54F1FE1-FD19-4E15-B89D-D85B0FA794E3}" type="pres">
      <dgm:prSet presAssocID="{5A2EAE32-3C76-4254-AF34-E78CFA605D11}" presName="rootText" presStyleLbl="node2" presStyleIdx="2" presStyleCnt="5">
        <dgm:presLayoutVars>
          <dgm:chPref val="3"/>
        </dgm:presLayoutVars>
      </dgm:prSet>
      <dgm:spPr/>
    </dgm:pt>
    <dgm:pt modelId="{EAB247B3-6173-44A3-9611-32A44E2B8E2A}" type="pres">
      <dgm:prSet presAssocID="{5A2EAE32-3C76-4254-AF34-E78CFA605D11}" presName="rootConnector" presStyleLbl="node2" presStyleIdx="2" presStyleCnt="5"/>
      <dgm:spPr/>
    </dgm:pt>
    <dgm:pt modelId="{233C2D77-CA10-4E5C-8DA2-8E989542FAC3}" type="pres">
      <dgm:prSet presAssocID="{5A2EAE32-3C76-4254-AF34-E78CFA605D11}" presName="hierChild4" presStyleCnt="0"/>
      <dgm:spPr/>
    </dgm:pt>
    <dgm:pt modelId="{16575787-4CA0-4B58-9474-026AC5892CBE}" type="pres">
      <dgm:prSet presAssocID="{3F203470-7E9B-4543-91F2-E20CD93112DD}" presName="Name37" presStyleLbl="parChTrans1D3" presStyleIdx="2" presStyleCnt="5"/>
      <dgm:spPr/>
    </dgm:pt>
    <dgm:pt modelId="{A2D7094F-279D-401B-B38B-447890D9FA9D}" type="pres">
      <dgm:prSet presAssocID="{80F42BCE-3EBE-4BF9-BCC1-B1A9A9527C8B}" presName="hierRoot2" presStyleCnt="0">
        <dgm:presLayoutVars>
          <dgm:hierBranch val="init"/>
        </dgm:presLayoutVars>
      </dgm:prSet>
      <dgm:spPr/>
    </dgm:pt>
    <dgm:pt modelId="{4999ECAB-3823-4B34-A2FA-5096379ECB5E}" type="pres">
      <dgm:prSet presAssocID="{80F42BCE-3EBE-4BF9-BCC1-B1A9A9527C8B}" presName="rootComposite" presStyleCnt="0"/>
      <dgm:spPr/>
    </dgm:pt>
    <dgm:pt modelId="{E03D7C27-4ADC-4A8B-8C86-0FB59B6B316C}" type="pres">
      <dgm:prSet presAssocID="{80F42BCE-3EBE-4BF9-BCC1-B1A9A9527C8B}" presName="rootText" presStyleLbl="node3" presStyleIdx="2" presStyleCnt="5">
        <dgm:presLayoutVars>
          <dgm:chPref val="3"/>
        </dgm:presLayoutVars>
      </dgm:prSet>
      <dgm:spPr/>
    </dgm:pt>
    <dgm:pt modelId="{38CD2C69-9292-41DD-99F4-0335B86A6085}" type="pres">
      <dgm:prSet presAssocID="{80F42BCE-3EBE-4BF9-BCC1-B1A9A9527C8B}" presName="rootConnector" presStyleLbl="node3" presStyleIdx="2" presStyleCnt="5"/>
      <dgm:spPr/>
    </dgm:pt>
    <dgm:pt modelId="{AE257DB0-9083-44C1-917B-99DA20E8880B}" type="pres">
      <dgm:prSet presAssocID="{80F42BCE-3EBE-4BF9-BCC1-B1A9A9527C8B}" presName="hierChild4" presStyleCnt="0"/>
      <dgm:spPr/>
    </dgm:pt>
    <dgm:pt modelId="{B644A4DD-C01A-4285-BDBF-047548EC72F8}" type="pres">
      <dgm:prSet presAssocID="{80F42BCE-3EBE-4BF9-BCC1-B1A9A9527C8B}" presName="hierChild5" presStyleCnt="0"/>
      <dgm:spPr/>
    </dgm:pt>
    <dgm:pt modelId="{4618E0F6-DF41-466E-B077-A95E0D70E2DB}" type="pres">
      <dgm:prSet presAssocID="{5A2EAE32-3C76-4254-AF34-E78CFA605D11}" presName="hierChild5" presStyleCnt="0"/>
      <dgm:spPr/>
    </dgm:pt>
    <dgm:pt modelId="{D72F14D5-F0E8-430E-9AD9-F53F7D4F0E08}" type="pres">
      <dgm:prSet presAssocID="{B13ABBD3-34B0-4915-B95D-B7DCBDAC24A0}" presName="Name37" presStyleLbl="parChTrans1D2" presStyleIdx="3" presStyleCnt="5"/>
      <dgm:spPr/>
    </dgm:pt>
    <dgm:pt modelId="{FF6E58CF-0467-4B6E-847C-353EDCE2398E}" type="pres">
      <dgm:prSet presAssocID="{8D04DD61-83E0-484B-BAD2-E71237B73906}" presName="hierRoot2" presStyleCnt="0">
        <dgm:presLayoutVars>
          <dgm:hierBranch val="init"/>
        </dgm:presLayoutVars>
      </dgm:prSet>
      <dgm:spPr/>
    </dgm:pt>
    <dgm:pt modelId="{AC24E004-E5EB-42AC-B3A9-6AF57352568C}" type="pres">
      <dgm:prSet presAssocID="{8D04DD61-83E0-484B-BAD2-E71237B73906}" presName="rootComposite" presStyleCnt="0"/>
      <dgm:spPr/>
    </dgm:pt>
    <dgm:pt modelId="{E35E0777-EF3C-4C4B-A1C2-049FB45F65D7}" type="pres">
      <dgm:prSet presAssocID="{8D04DD61-83E0-484B-BAD2-E71237B73906}" presName="rootText" presStyleLbl="node2" presStyleIdx="3" presStyleCnt="5" custAng="0">
        <dgm:presLayoutVars>
          <dgm:chPref val="3"/>
        </dgm:presLayoutVars>
      </dgm:prSet>
      <dgm:spPr/>
    </dgm:pt>
    <dgm:pt modelId="{41923D3C-E522-42E0-8931-08360804D5AA}" type="pres">
      <dgm:prSet presAssocID="{8D04DD61-83E0-484B-BAD2-E71237B73906}" presName="rootConnector" presStyleLbl="node2" presStyleIdx="3" presStyleCnt="5"/>
      <dgm:spPr/>
    </dgm:pt>
    <dgm:pt modelId="{C549DF8B-498C-47CA-BDC6-C5AD49DB1630}" type="pres">
      <dgm:prSet presAssocID="{8D04DD61-83E0-484B-BAD2-E71237B73906}" presName="hierChild4" presStyleCnt="0"/>
      <dgm:spPr/>
    </dgm:pt>
    <dgm:pt modelId="{99B94B12-C408-41C9-B680-B9AE88F96117}" type="pres">
      <dgm:prSet presAssocID="{F1BAB759-0CAB-47F5-936B-A116A2094AD6}" presName="Name37" presStyleLbl="parChTrans1D3" presStyleIdx="3" presStyleCnt="5"/>
      <dgm:spPr/>
    </dgm:pt>
    <dgm:pt modelId="{00F46C5A-7718-4869-9827-C80CB0D5D20A}" type="pres">
      <dgm:prSet presAssocID="{CDAECC88-ED73-4BCC-B0D1-B224F54B9E22}" presName="hierRoot2" presStyleCnt="0">
        <dgm:presLayoutVars>
          <dgm:hierBranch val="init"/>
        </dgm:presLayoutVars>
      </dgm:prSet>
      <dgm:spPr/>
    </dgm:pt>
    <dgm:pt modelId="{EAE64A7D-C079-4A1C-8193-EAB7CCC36EFA}" type="pres">
      <dgm:prSet presAssocID="{CDAECC88-ED73-4BCC-B0D1-B224F54B9E22}" presName="rootComposite" presStyleCnt="0"/>
      <dgm:spPr/>
    </dgm:pt>
    <dgm:pt modelId="{35D75266-A95D-4724-B264-4E4E307F973F}" type="pres">
      <dgm:prSet presAssocID="{CDAECC88-ED73-4BCC-B0D1-B224F54B9E22}" presName="rootText" presStyleLbl="node3" presStyleIdx="3" presStyleCnt="5">
        <dgm:presLayoutVars>
          <dgm:chPref val="3"/>
        </dgm:presLayoutVars>
      </dgm:prSet>
      <dgm:spPr/>
    </dgm:pt>
    <dgm:pt modelId="{FA25CEED-44C1-4F1A-B755-BEB55E627D75}" type="pres">
      <dgm:prSet presAssocID="{CDAECC88-ED73-4BCC-B0D1-B224F54B9E22}" presName="rootConnector" presStyleLbl="node3" presStyleIdx="3" presStyleCnt="5"/>
      <dgm:spPr/>
    </dgm:pt>
    <dgm:pt modelId="{0F96434A-ED3A-413B-86D4-BBE682C38F53}" type="pres">
      <dgm:prSet presAssocID="{CDAECC88-ED73-4BCC-B0D1-B224F54B9E22}" presName="hierChild4" presStyleCnt="0"/>
      <dgm:spPr/>
    </dgm:pt>
    <dgm:pt modelId="{6501A8F3-F863-4EEB-977E-B19ACF423E4C}" type="pres">
      <dgm:prSet presAssocID="{AAA46FC3-7D77-4C2E-8AF1-A27BC853A768}" presName="Name37" presStyleLbl="parChTrans1D4" presStyleIdx="1" presStyleCnt="2"/>
      <dgm:spPr/>
    </dgm:pt>
    <dgm:pt modelId="{D670EF78-F6BE-471B-85FE-3365923C157B}" type="pres">
      <dgm:prSet presAssocID="{2948C6A4-B3E6-4488-A784-B38073585952}" presName="hierRoot2" presStyleCnt="0">
        <dgm:presLayoutVars>
          <dgm:hierBranch val="init"/>
        </dgm:presLayoutVars>
      </dgm:prSet>
      <dgm:spPr/>
    </dgm:pt>
    <dgm:pt modelId="{E84CDCF4-5D70-41C0-B077-1B0FCB39780A}" type="pres">
      <dgm:prSet presAssocID="{2948C6A4-B3E6-4488-A784-B38073585952}" presName="rootComposite" presStyleCnt="0"/>
      <dgm:spPr/>
    </dgm:pt>
    <dgm:pt modelId="{A8ACD7A6-22DB-4C99-B85E-746A077896E0}" type="pres">
      <dgm:prSet presAssocID="{2948C6A4-B3E6-4488-A784-B38073585952}" presName="rootText" presStyleLbl="node4" presStyleIdx="1" presStyleCnt="2">
        <dgm:presLayoutVars>
          <dgm:chPref val="3"/>
        </dgm:presLayoutVars>
      </dgm:prSet>
      <dgm:spPr/>
    </dgm:pt>
    <dgm:pt modelId="{475B4989-DEDD-46C6-83EC-53BB5D4CF37D}" type="pres">
      <dgm:prSet presAssocID="{2948C6A4-B3E6-4488-A784-B38073585952}" presName="rootConnector" presStyleLbl="node4" presStyleIdx="1" presStyleCnt="2"/>
      <dgm:spPr/>
    </dgm:pt>
    <dgm:pt modelId="{F09CC034-DD8E-465D-9B84-018B7A28637D}" type="pres">
      <dgm:prSet presAssocID="{2948C6A4-B3E6-4488-A784-B38073585952}" presName="hierChild4" presStyleCnt="0"/>
      <dgm:spPr/>
    </dgm:pt>
    <dgm:pt modelId="{96D043DB-C3D2-4AC0-9C5A-1DFF514F8BBA}" type="pres">
      <dgm:prSet presAssocID="{2948C6A4-B3E6-4488-A784-B38073585952}" presName="hierChild5" presStyleCnt="0"/>
      <dgm:spPr/>
    </dgm:pt>
    <dgm:pt modelId="{EBACF473-F912-4DAE-A404-FE73EAF5A98C}" type="pres">
      <dgm:prSet presAssocID="{CDAECC88-ED73-4BCC-B0D1-B224F54B9E22}" presName="hierChild5" presStyleCnt="0"/>
      <dgm:spPr/>
    </dgm:pt>
    <dgm:pt modelId="{C2476866-D3CA-4751-AC13-02827095AF98}" type="pres">
      <dgm:prSet presAssocID="{8D04DD61-83E0-484B-BAD2-E71237B73906}" presName="hierChild5" presStyleCnt="0"/>
      <dgm:spPr/>
    </dgm:pt>
    <dgm:pt modelId="{15412233-E6F2-490C-B29C-8F47CC727F9C}" type="pres">
      <dgm:prSet presAssocID="{B40252E5-F034-4DAA-92D6-F50BFB771207}" presName="Name37" presStyleLbl="parChTrans1D2" presStyleIdx="4" presStyleCnt="5"/>
      <dgm:spPr/>
    </dgm:pt>
    <dgm:pt modelId="{111AC08E-F3D3-4D4F-A739-09A201128C02}" type="pres">
      <dgm:prSet presAssocID="{6BC20BFE-DDA6-4316-B2FF-019725BD6098}" presName="hierRoot2" presStyleCnt="0">
        <dgm:presLayoutVars>
          <dgm:hierBranch val="init"/>
        </dgm:presLayoutVars>
      </dgm:prSet>
      <dgm:spPr/>
    </dgm:pt>
    <dgm:pt modelId="{902832E4-F9FF-401D-9910-C325FFC8472E}" type="pres">
      <dgm:prSet presAssocID="{6BC20BFE-DDA6-4316-B2FF-019725BD6098}" presName="rootComposite" presStyleCnt="0"/>
      <dgm:spPr/>
    </dgm:pt>
    <dgm:pt modelId="{2C4B1EBB-34F7-416D-B464-B2E0A149826B}" type="pres">
      <dgm:prSet presAssocID="{6BC20BFE-DDA6-4316-B2FF-019725BD6098}" presName="rootText" presStyleLbl="node2" presStyleIdx="4" presStyleCnt="5">
        <dgm:presLayoutVars>
          <dgm:chPref val="3"/>
        </dgm:presLayoutVars>
      </dgm:prSet>
      <dgm:spPr/>
    </dgm:pt>
    <dgm:pt modelId="{68A954D2-B2C5-451D-9E55-3E7A28F6109B}" type="pres">
      <dgm:prSet presAssocID="{6BC20BFE-DDA6-4316-B2FF-019725BD6098}" presName="rootConnector" presStyleLbl="node2" presStyleIdx="4" presStyleCnt="5"/>
      <dgm:spPr/>
    </dgm:pt>
    <dgm:pt modelId="{B11F26C1-3D4C-4509-BE8A-CFF49F39A245}" type="pres">
      <dgm:prSet presAssocID="{6BC20BFE-DDA6-4316-B2FF-019725BD6098}" presName="hierChild4" presStyleCnt="0"/>
      <dgm:spPr/>
    </dgm:pt>
    <dgm:pt modelId="{38F67BCE-9AC1-4E4B-9235-1EF9FF9ACF4B}" type="pres">
      <dgm:prSet presAssocID="{AA3308E5-2DED-444F-A0F0-FAAD75C20640}" presName="Name37" presStyleLbl="parChTrans1D3" presStyleIdx="4" presStyleCnt="5"/>
      <dgm:spPr/>
    </dgm:pt>
    <dgm:pt modelId="{6A3C84BA-92AC-4EBB-B003-1CEBE9AC4BA3}" type="pres">
      <dgm:prSet presAssocID="{4B47A371-F250-4C00-8F9D-37E007DC3581}" presName="hierRoot2" presStyleCnt="0">
        <dgm:presLayoutVars>
          <dgm:hierBranch val="init"/>
        </dgm:presLayoutVars>
      </dgm:prSet>
      <dgm:spPr/>
    </dgm:pt>
    <dgm:pt modelId="{6326AA5A-8355-4E6C-B804-00BA2ED7507D}" type="pres">
      <dgm:prSet presAssocID="{4B47A371-F250-4C00-8F9D-37E007DC3581}" presName="rootComposite" presStyleCnt="0"/>
      <dgm:spPr/>
    </dgm:pt>
    <dgm:pt modelId="{58102D01-5EE4-48CE-97F4-AD0D6E700BAA}" type="pres">
      <dgm:prSet presAssocID="{4B47A371-F250-4C00-8F9D-37E007DC3581}" presName="rootText" presStyleLbl="node3" presStyleIdx="4" presStyleCnt="5">
        <dgm:presLayoutVars>
          <dgm:chPref val="3"/>
        </dgm:presLayoutVars>
      </dgm:prSet>
      <dgm:spPr/>
    </dgm:pt>
    <dgm:pt modelId="{BE969124-03F2-4F9C-A662-250037DE8566}" type="pres">
      <dgm:prSet presAssocID="{4B47A371-F250-4C00-8F9D-37E007DC3581}" presName="rootConnector" presStyleLbl="node3" presStyleIdx="4" presStyleCnt="5"/>
      <dgm:spPr/>
    </dgm:pt>
    <dgm:pt modelId="{6517617F-3169-4EB6-94C1-A91D5322E4C9}" type="pres">
      <dgm:prSet presAssocID="{4B47A371-F250-4C00-8F9D-37E007DC3581}" presName="hierChild4" presStyleCnt="0"/>
      <dgm:spPr/>
    </dgm:pt>
    <dgm:pt modelId="{2B32B69D-3928-4C17-854D-1EE0AC67E461}" type="pres">
      <dgm:prSet presAssocID="{4B47A371-F250-4C00-8F9D-37E007DC3581}" presName="hierChild5" presStyleCnt="0"/>
      <dgm:spPr/>
    </dgm:pt>
    <dgm:pt modelId="{BD9DA96A-48BB-412F-9D61-B7D918699775}" type="pres">
      <dgm:prSet presAssocID="{6BC20BFE-DDA6-4316-B2FF-019725BD6098}" presName="hierChild5" presStyleCnt="0"/>
      <dgm:spPr/>
    </dgm:pt>
    <dgm:pt modelId="{954A9ECF-A675-4CEE-8656-83F8BA259BBF}" type="pres">
      <dgm:prSet presAssocID="{2A9F59BD-B7D2-4F4C-AE18-BCD81D197498}" presName="hierChild3" presStyleCnt="0"/>
      <dgm:spPr/>
    </dgm:pt>
  </dgm:ptLst>
  <dgm:cxnLst>
    <dgm:cxn modelId="{5AE15100-D360-4AA7-8D6A-554640995A53}" type="presOf" srcId="{4B47A371-F250-4C00-8F9D-37E007DC3581}" destId="{BE969124-03F2-4F9C-A662-250037DE8566}" srcOrd="1" destOrd="0" presId="urn:microsoft.com/office/officeart/2005/8/layout/orgChart1"/>
    <dgm:cxn modelId="{50970C0B-6B01-40D3-9BDC-75744795D9B3}" type="presOf" srcId="{5A2EAE32-3C76-4254-AF34-E78CFA605D11}" destId="{D54F1FE1-FD19-4E15-B89D-D85B0FA794E3}" srcOrd="0" destOrd="0" presId="urn:microsoft.com/office/officeart/2005/8/layout/orgChart1"/>
    <dgm:cxn modelId="{7D18420C-4579-4F25-A6E6-025194611C88}" type="presOf" srcId="{3D165056-98F0-4E34-8116-04E56B829DC4}" destId="{6074CE68-22C6-4799-8B5B-3C24108C8F9E}" srcOrd="0" destOrd="0" presId="urn:microsoft.com/office/officeart/2005/8/layout/orgChart1"/>
    <dgm:cxn modelId="{07B4EC1C-0613-45D0-A1F4-9E2D84C42E6E}" type="presOf" srcId="{1F64BC9E-7D7E-4C17-AFD7-6E99DA67FCF5}" destId="{01311B5C-B832-465D-AD45-7427855266B3}" srcOrd="0" destOrd="0" presId="urn:microsoft.com/office/officeart/2005/8/layout/orgChart1"/>
    <dgm:cxn modelId="{69FE961D-EC2B-491F-B533-2F77FD28A9EE}" srcId="{2A9F59BD-B7D2-4F4C-AE18-BCD81D197498}" destId="{B601F250-F12A-48DE-ADE8-E6EC9271B794}" srcOrd="1" destOrd="0" parTransId="{39E256D7-C178-469B-AC0E-804FAB21F402}" sibTransId="{6532BF13-2F92-4F25-8C2D-CB505E876765}"/>
    <dgm:cxn modelId="{7D831C20-E088-4C39-92E7-19009CCA26FC}" type="presOf" srcId="{8D04DD61-83E0-484B-BAD2-E71237B73906}" destId="{41923D3C-E522-42E0-8931-08360804D5AA}" srcOrd="1" destOrd="0" presId="urn:microsoft.com/office/officeart/2005/8/layout/orgChart1"/>
    <dgm:cxn modelId="{F9795522-E2A8-4E5E-A2AE-B5B21A2D1AD9}" srcId="{01D847F9-64EE-46C8-9104-3789EC675AB2}" destId="{9115DC92-6264-495A-8AB7-8CE6EE6B4550}" srcOrd="0" destOrd="0" parTransId="{990E4D09-F4A9-43CA-977D-D118CB8CA896}" sibTransId="{64403C4C-B178-49F0-A8CE-F1DDD3B69F09}"/>
    <dgm:cxn modelId="{B5130C28-E4BA-48FF-9F2E-62C86F2061AF}" type="presOf" srcId="{B601F250-F12A-48DE-ADE8-E6EC9271B794}" destId="{881ECFDD-5AFA-4310-B882-D91A70DFB91A}" srcOrd="0" destOrd="0" presId="urn:microsoft.com/office/officeart/2005/8/layout/orgChart1"/>
    <dgm:cxn modelId="{272EF62E-0307-4591-8087-7199931BF6B1}" type="presOf" srcId="{4B47A371-F250-4C00-8F9D-37E007DC3581}" destId="{58102D01-5EE4-48CE-97F4-AD0D6E700BAA}" srcOrd="0" destOrd="0" presId="urn:microsoft.com/office/officeart/2005/8/layout/orgChart1"/>
    <dgm:cxn modelId="{60D80331-3DCB-4BC8-B8F0-D236F2BD03C3}" srcId="{B601F250-F12A-48DE-ADE8-E6EC9271B794}" destId="{CC594BF9-2F00-4270-B7C8-B222E80C943D}" srcOrd="0" destOrd="0" parTransId="{380369BE-02ED-49E5-9688-65E39DC07236}" sibTransId="{AAEFFC85-4CF8-4188-8238-094EB42CCEE8}"/>
    <dgm:cxn modelId="{90E26436-0DC8-4521-83EC-98BC9CEB4111}" type="presOf" srcId="{F1BAB759-0CAB-47F5-936B-A116A2094AD6}" destId="{99B94B12-C408-41C9-B680-B9AE88F96117}" srcOrd="0" destOrd="0" presId="urn:microsoft.com/office/officeart/2005/8/layout/orgChart1"/>
    <dgm:cxn modelId="{E46B3337-DF37-47A3-95BA-DEDBDFCE199B}" type="presOf" srcId="{01D847F9-64EE-46C8-9104-3789EC675AB2}" destId="{2EFC3807-FE4F-4BED-B9F6-6EC2D8226BFF}" srcOrd="0" destOrd="0" presId="urn:microsoft.com/office/officeart/2005/8/layout/orgChart1"/>
    <dgm:cxn modelId="{F1764D38-80C3-480A-80CC-10A1ACA1F3FB}" srcId="{2A9F59BD-B7D2-4F4C-AE18-BCD81D197498}" destId="{8D04DD61-83E0-484B-BAD2-E71237B73906}" srcOrd="3" destOrd="0" parTransId="{B13ABBD3-34B0-4915-B95D-B7DCBDAC24A0}" sibTransId="{966AADD9-1242-43D5-A1BB-B4B7613A8B3B}"/>
    <dgm:cxn modelId="{4A29263B-9016-44FF-A7F2-8E89F5161C5E}" type="presOf" srcId="{80F42BCE-3EBE-4BF9-BCC1-B1A9A9527C8B}" destId="{38CD2C69-9292-41DD-99F4-0335B86A6085}" srcOrd="1" destOrd="0" presId="urn:microsoft.com/office/officeart/2005/8/layout/orgChart1"/>
    <dgm:cxn modelId="{DBFF6A62-F54C-474A-962B-DA3AE11A9810}" type="presOf" srcId="{5A2EAE32-3C76-4254-AF34-E78CFA605D11}" destId="{EAB247B3-6173-44A3-9611-32A44E2B8E2A}" srcOrd="1" destOrd="0" presId="urn:microsoft.com/office/officeart/2005/8/layout/orgChart1"/>
    <dgm:cxn modelId="{D5647B42-3A76-4C78-9B67-D122E4B33B20}" srcId="{2A9F59BD-B7D2-4F4C-AE18-BCD81D197498}" destId="{5A2EAE32-3C76-4254-AF34-E78CFA605D11}" srcOrd="2" destOrd="0" parTransId="{393DDA7B-5303-4940-BBEF-627F7A14F5A6}" sibTransId="{86D51706-2482-4AE9-9455-E43FBA11AB5D}"/>
    <dgm:cxn modelId="{1FD29D62-9F81-4C8E-B3AC-03F8050AF345}" type="presOf" srcId="{8D04DD61-83E0-484B-BAD2-E71237B73906}" destId="{E35E0777-EF3C-4C4B-A1C2-049FB45F65D7}" srcOrd="0" destOrd="0" presId="urn:microsoft.com/office/officeart/2005/8/layout/orgChart1"/>
    <dgm:cxn modelId="{2F5AF263-7A59-49CF-850E-FBF97B2A87A1}" type="presOf" srcId="{3F203470-7E9B-4543-91F2-E20CD93112DD}" destId="{16575787-4CA0-4B58-9474-026AC5892CBE}" srcOrd="0" destOrd="0" presId="urn:microsoft.com/office/officeart/2005/8/layout/orgChart1"/>
    <dgm:cxn modelId="{4505AD45-D201-4FBA-ACF1-2F05EDC968DA}" srcId="{6BC20BFE-DDA6-4316-B2FF-019725BD6098}" destId="{4B47A371-F250-4C00-8F9D-37E007DC3581}" srcOrd="0" destOrd="0" parTransId="{AA3308E5-2DED-444F-A0F0-FAAD75C20640}" sibTransId="{0584AB5E-8E33-49B5-9182-3DE0E56CF627}"/>
    <dgm:cxn modelId="{7C51D345-3733-4927-BD96-15DC3E92A0AF}" type="presOf" srcId="{9115DC92-6264-495A-8AB7-8CE6EE6B4550}" destId="{24B71B37-DECD-46C6-AA50-E28043CBC6DF}" srcOrd="1" destOrd="0" presId="urn:microsoft.com/office/officeart/2005/8/layout/orgChart1"/>
    <dgm:cxn modelId="{8C78584A-AA35-4B48-BA65-FCF04B5ECCCA}" type="presOf" srcId="{2A9F59BD-B7D2-4F4C-AE18-BCD81D197498}" destId="{3C80E0E6-8C9F-4584-ACC1-246C3A6C8073}" srcOrd="1" destOrd="0" presId="urn:microsoft.com/office/officeart/2005/8/layout/orgChart1"/>
    <dgm:cxn modelId="{3E89234F-DB97-467B-A537-9DA1EF25DFFF}" type="presOf" srcId="{B13ABBD3-34B0-4915-B95D-B7DCBDAC24A0}" destId="{D72F14D5-F0E8-430E-9AD9-F53F7D4F0E08}" srcOrd="0" destOrd="0" presId="urn:microsoft.com/office/officeart/2005/8/layout/orgChart1"/>
    <dgm:cxn modelId="{4C998771-2927-4798-B0DA-9A135613A2C2}" type="presOf" srcId="{393DDA7B-5303-4940-BBEF-627F7A14F5A6}" destId="{AC4B62B1-B31A-4BB6-9BB5-DD3D3FBF94BC}" srcOrd="0" destOrd="0" presId="urn:microsoft.com/office/officeart/2005/8/layout/orgChart1"/>
    <dgm:cxn modelId="{2EBFE474-BB24-44C0-96C6-1E01F9DBD3E8}" type="presOf" srcId="{6BC20BFE-DDA6-4316-B2FF-019725BD6098}" destId="{68A954D2-B2C5-451D-9E55-3E7A28F6109B}" srcOrd="1" destOrd="0" presId="urn:microsoft.com/office/officeart/2005/8/layout/orgChart1"/>
    <dgm:cxn modelId="{6F663155-DF6D-4C16-AD5C-83ED75CAF80C}" srcId="{2A9F59BD-B7D2-4F4C-AE18-BCD81D197498}" destId="{01D847F9-64EE-46C8-9104-3789EC675AB2}" srcOrd="0" destOrd="0" parTransId="{3D165056-98F0-4E34-8116-04E56B829DC4}" sibTransId="{D347A26A-318F-4571-9EBD-1337F85281F4}"/>
    <dgm:cxn modelId="{62597275-A7F5-47D4-8D33-4A810CDF41BC}" type="presOf" srcId="{380369BE-02ED-49E5-9688-65E39DC07236}" destId="{47D35ED6-AA1C-4CD3-81EA-A2EFAEC11AD2}" srcOrd="0" destOrd="0" presId="urn:microsoft.com/office/officeart/2005/8/layout/orgChart1"/>
    <dgm:cxn modelId="{F6F7F375-80F7-4D14-A57F-0B209C49269D}" type="presOf" srcId="{CDAECC88-ED73-4BCC-B0D1-B224F54B9E22}" destId="{35D75266-A95D-4724-B264-4E4E307F973F}" srcOrd="0" destOrd="0" presId="urn:microsoft.com/office/officeart/2005/8/layout/orgChart1"/>
    <dgm:cxn modelId="{BA396558-99F8-4084-9DE1-5551C5F983B7}" type="presOf" srcId="{8513BF3B-4E49-4826-904A-FC3919A0DDDF}" destId="{BC723701-5432-493E-A27B-259C14A51831}" srcOrd="0" destOrd="0" presId="urn:microsoft.com/office/officeart/2005/8/layout/orgChart1"/>
    <dgm:cxn modelId="{04D39258-0491-4A62-9D1E-DAE3361A801E}" type="presOf" srcId="{990E4D09-F4A9-43CA-977D-D118CB8CA896}" destId="{BE6CB31D-C4B8-49F3-9C2D-CA993326E17E}" srcOrd="0" destOrd="0" presId="urn:microsoft.com/office/officeart/2005/8/layout/orgChart1"/>
    <dgm:cxn modelId="{3EBD5D82-447A-43D7-85CF-E6920F9552D2}" type="presOf" srcId="{92DA4BE2-9E4F-4C81-ABB7-C64C64F785D3}" destId="{DB709577-942F-4766-8773-4565455C5A16}" srcOrd="0" destOrd="0" presId="urn:microsoft.com/office/officeart/2005/8/layout/orgChart1"/>
    <dgm:cxn modelId="{7F3F8E89-4023-4728-B470-43AF6E7D1709}" srcId="{92DA4BE2-9E4F-4C81-ABB7-C64C64F785D3}" destId="{2A9F59BD-B7D2-4F4C-AE18-BCD81D197498}" srcOrd="0" destOrd="0" parTransId="{F43969A6-AA07-4E30-86E5-10918083AA2A}" sibTransId="{71182BC1-A178-4569-B413-7C9F913A407B}"/>
    <dgm:cxn modelId="{8F5B9890-3EE5-4206-8F6A-519DF9678D0C}" type="presOf" srcId="{B40252E5-F034-4DAA-92D6-F50BFB771207}" destId="{15412233-E6F2-490C-B29C-8F47CC727F9C}" srcOrd="0" destOrd="0" presId="urn:microsoft.com/office/officeart/2005/8/layout/orgChart1"/>
    <dgm:cxn modelId="{26F35299-B31F-422B-866D-06270AE503BD}" type="presOf" srcId="{80F42BCE-3EBE-4BF9-BCC1-B1A9A9527C8B}" destId="{E03D7C27-4ADC-4A8B-8C86-0FB59B6B316C}" srcOrd="0" destOrd="0" presId="urn:microsoft.com/office/officeart/2005/8/layout/orgChart1"/>
    <dgm:cxn modelId="{D5EBF8A1-C629-47CB-A4F4-A6C78B82095F}" type="presOf" srcId="{AA3308E5-2DED-444F-A0F0-FAAD75C20640}" destId="{38F67BCE-9AC1-4E4B-9235-1EF9FF9ACF4B}" srcOrd="0" destOrd="0" presId="urn:microsoft.com/office/officeart/2005/8/layout/orgChart1"/>
    <dgm:cxn modelId="{A652D5A3-A7B1-442B-8324-9664440EA144}" type="presOf" srcId="{CC594BF9-2F00-4270-B7C8-B222E80C943D}" destId="{4D25142F-4CB6-4F0F-878E-A2DE324B6B60}" srcOrd="1" destOrd="0" presId="urn:microsoft.com/office/officeart/2005/8/layout/orgChart1"/>
    <dgm:cxn modelId="{B65E36AB-A65A-46A1-B352-69EDA91C283F}" type="presOf" srcId="{2948C6A4-B3E6-4488-A784-B38073585952}" destId="{A8ACD7A6-22DB-4C99-B85E-746A077896E0}" srcOrd="0" destOrd="0" presId="urn:microsoft.com/office/officeart/2005/8/layout/orgChart1"/>
    <dgm:cxn modelId="{B33F0DB6-475B-45FC-B763-FD5524805B4C}" type="presOf" srcId="{2A9F59BD-B7D2-4F4C-AE18-BCD81D197498}" destId="{A47220D6-D82D-44FA-9AB6-33299D970063}" srcOrd="0" destOrd="0" presId="urn:microsoft.com/office/officeart/2005/8/layout/orgChart1"/>
    <dgm:cxn modelId="{451C91BB-4EA4-44B9-812E-D9F3357E1E16}" srcId="{8D04DD61-83E0-484B-BAD2-E71237B73906}" destId="{CDAECC88-ED73-4BCC-B0D1-B224F54B9E22}" srcOrd="0" destOrd="0" parTransId="{F1BAB759-0CAB-47F5-936B-A116A2094AD6}" sibTransId="{C3483406-AABD-47A0-AF81-7588DADCB63D}"/>
    <dgm:cxn modelId="{B554D5BC-3FAF-4112-A1A0-8E82F35F738E}" type="presOf" srcId="{01D847F9-64EE-46C8-9104-3789EC675AB2}" destId="{6F8EF3EA-8FF1-4230-B16E-45E5AC1B5B04}" srcOrd="1" destOrd="0" presId="urn:microsoft.com/office/officeart/2005/8/layout/orgChart1"/>
    <dgm:cxn modelId="{C3AB2BD4-1677-442D-BA64-F506E2EA47F5}" type="presOf" srcId="{8513BF3B-4E49-4826-904A-FC3919A0DDDF}" destId="{00C20787-803C-4F76-9231-45FF32D72957}" srcOrd="1" destOrd="0" presId="urn:microsoft.com/office/officeart/2005/8/layout/orgChart1"/>
    <dgm:cxn modelId="{AC20DBD4-8419-4BE3-98A5-ADA8C4D4ABA2}" type="presOf" srcId="{B601F250-F12A-48DE-ADE8-E6EC9271B794}" destId="{B9188D6A-D721-40A2-B5D7-AABCC722B4A1}" srcOrd="1" destOrd="0" presId="urn:microsoft.com/office/officeart/2005/8/layout/orgChart1"/>
    <dgm:cxn modelId="{A69919D5-10AA-4E2C-A099-036908162873}" type="presOf" srcId="{6BC20BFE-DDA6-4316-B2FF-019725BD6098}" destId="{2C4B1EBB-34F7-416D-B464-B2E0A149826B}" srcOrd="0" destOrd="0" presId="urn:microsoft.com/office/officeart/2005/8/layout/orgChart1"/>
    <dgm:cxn modelId="{82CAA0DD-A0C3-4BE1-BF41-8A0CF9C289F9}" srcId="{CDAECC88-ED73-4BCC-B0D1-B224F54B9E22}" destId="{2948C6A4-B3E6-4488-A784-B38073585952}" srcOrd="0" destOrd="0" parTransId="{AAA46FC3-7D77-4C2E-8AF1-A27BC853A768}" sibTransId="{FDF40DBA-7B3E-41A6-A2C6-D624F18403A3}"/>
    <dgm:cxn modelId="{CFC14EEB-69B2-4FE1-9D9B-988F7293F467}" type="presOf" srcId="{9115DC92-6264-495A-8AB7-8CE6EE6B4550}" destId="{B0A12813-CFD0-408C-B590-33181A77F6D5}" srcOrd="0" destOrd="0" presId="urn:microsoft.com/office/officeart/2005/8/layout/orgChart1"/>
    <dgm:cxn modelId="{D412FEED-5F0B-44AF-8D9F-89F85B7BC51A}" type="presOf" srcId="{AAA46FC3-7D77-4C2E-8AF1-A27BC853A768}" destId="{6501A8F3-F863-4EEB-977E-B19ACF423E4C}" srcOrd="0" destOrd="0" presId="urn:microsoft.com/office/officeart/2005/8/layout/orgChart1"/>
    <dgm:cxn modelId="{593B8AF0-E295-4D07-B18E-ED3436ECBF91}" srcId="{2A9F59BD-B7D2-4F4C-AE18-BCD81D197498}" destId="{6BC20BFE-DDA6-4316-B2FF-019725BD6098}" srcOrd="4" destOrd="0" parTransId="{B40252E5-F034-4DAA-92D6-F50BFB771207}" sibTransId="{185C5E33-8548-41CC-B6DA-963834598A72}"/>
    <dgm:cxn modelId="{D18FF0F1-265C-4C6C-B305-6F5262D42F9D}" type="presOf" srcId="{2948C6A4-B3E6-4488-A784-B38073585952}" destId="{475B4989-DEDD-46C6-83EC-53BB5D4CF37D}" srcOrd="1" destOrd="0" presId="urn:microsoft.com/office/officeart/2005/8/layout/orgChart1"/>
    <dgm:cxn modelId="{C59D88F4-2AC3-48FB-BDF5-FF8217C74795}" srcId="{CC594BF9-2F00-4270-B7C8-B222E80C943D}" destId="{8513BF3B-4E49-4826-904A-FC3919A0DDDF}" srcOrd="0" destOrd="0" parTransId="{1F64BC9E-7D7E-4C17-AFD7-6E99DA67FCF5}" sibTransId="{57F4E818-23F1-446F-9E63-B25176D12431}"/>
    <dgm:cxn modelId="{059F09F5-CF19-4E9D-B6CA-F178C1CD0120}" type="presOf" srcId="{39E256D7-C178-469B-AC0E-804FAB21F402}" destId="{F83A6D4E-DF2A-4029-8E28-332DA763F8A2}" srcOrd="0" destOrd="0" presId="urn:microsoft.com/office/officeart/2005/8/layout/orgChart1"/>
    <dgm:cxn modelId="{B67AA9F5-3378-4F95-BE09-21D8834E630E}" type="presOf" srcId="{CDAECC88-ED73-4BCC-B0D1-B224F54B9E22}" destId="{FA25CEED-44C1-4F1A-B755-BEB55E627D75}" srcOrd="1" destOrd="0" presId="urn:microsoft.com/office/officeart/2005/8/layout/orgChart1"/>
    <dgm:cxn modelId="{6739C7F7-8774-4C41-BC0D-5B8F93E0B763}" type="presOf" srcId="{CC594BF9-2F00-4270-B7C8-B222E80C943D}" destId="{1F4F7DD7-8CF3-40F6-AF40-FBF35599CE56}" srcOrd="0" destOrd="0" presId="urn:microsoft.com/office/officeart/2005/8/layout/orgChart1"/>
    <dgm:cxn modelId="{0C2C46F9-D13B-4C00-A06A-D88E08820CF2}" srcId="{5A2EAE32-3C76-4254-AF34-E78CFA605D11}" destId="{80F42BCE-3EBE-4BF9-BCC1-B1A9A9527C8B}" srcOrd="0" destOrd="0" parTransId="{3F203470-7E9B-4543-91F2-E20CD93112DD}" sibTransId="{462C3995-3014-4BCD-A196-C7C534C01529}"/>
    <dgm:cxn modelId="{C93F4236-441F-44EC-94D4-03C8D27F8CCB}" type="presParOf" srcId="{DB709577-942F-4766-8773-4565455C5A16}" destId="{BF62BCE6-A3D0-41AC-82C4-F4E3B97307E6}" srcOrd="0" destOrd="0" presId="urn:microsoft.com/office/officeart/2005/8/layout/orgChart1"/>
    <dgm:cxn modelId="{B3650695-F385-49FF-911D-4BE6B4C6F937}" type="presParOf" srcId="{BF62BCE6-A3D0-41AC-82C4-F4E3B97307E6}" destId="{13D39220-458E-4BE6-995C-D7558EC4949A}" srcOrd="0" destOrd="0" presId="urn:microsoft.com/office/officeart/2005/8/layout/orgChart1"/>
    <dgm:cxn modelId="{F28CBEF2-F0E2-4DD1-8644-97EE1F66DD11}" type="presParOf" srcId="{13D39220-458E-4BE6-995C-D7558EC4949A}" destId="{A47220D6-D82D-44FA-9AB6-33299D970063}" srcOrd="0" destOrd="0" presId="urn:microsoft.com/office/officeart/2005/8/layout/orgChart1"/>
    <dgm:cxn modelId="{4952D007-D568-4C70-A736-E512228AA03A}" type="presParOf" srcId="{13D39220-458E-4BE6-995C-D7558EC4949A}" destId="{3C80E0E6-8C9F-4584-ACC1-246C3A6C8073}" srcOrd="1" destOrd="0" presId="urn:microsoft.com/office/officeart/2005/8/layout/orgChart1"/>
    <dgm:cxn modelId="{CBFC26E1-DA5C-4EA9-8C2F-ADB92FB79BC3}" type="presParOf" srcId="{BF62BCE6-A3D0-41AC-82C4-F4E3B97307E6}" destId="{8B85D078-CA22-4124-B110-0BE0FAC9DF91}" srcOrd="1" destOrd="0" presId="urn:microsoft.com/office/officeart/2005/8/layout/orgChart1"/>
    <dgm:cxn modelId="{2BF2762C-26D4-429B-852F-77E8750919C8}" type="presParOf" srcId="{8B85D078-CA22-4124-B110-0BE0FAC9DF91}" destId="{6074CE68-22C6-4799-8B5B-3C24108C8F9E}" srcOrd="0" destOrd="0" presId="urn:microsoft.com/office/officeart/2005/8/layout/orgChart1"/>
    <dgm:cxn modelId="{481D1302-D6C5-4B4B-8BEE-6C6EB3CA60C1}" type="presParOf" srcId="{8B85D078-CA22-4124-B110-0BE0FAC9DF91}" destId="{93DA7976-5B82-41C6-BA3D-15E4D3DEBD5E}" srcOrd="1" destOrd="0" presId="urn:microsoft.com/office/officeart/2005/8/layout/orgChart1"/>
    <dgm:cxn modelId="{37B2B37E-9384-4F56-871E-9160D5395117}" type="presParOf" srcId="{93DA7976-5B82-41C6-BA3D-15E4D3DEBD5E}" destId="{CA53F7BA-3E07-4437-A4CD-B418B623A132}" srcOrd="0" destOrd="0" presId="urn:microsoft.com/office/officeart/2005/8/layout/orgChart1"/>
    <dgm:cxn modelId="{E15D4200-9842-4234-BF0B-3682E5694B93}" type="presParOf" srcId="{CA53F7BA-3E07-4437-A4CD-B418B623A132}" destId="{2EFC3807-FE4F-4BED-B9F6-6EC2D8226BFF}" srcOrd="0" destOrd="0" presId="urn:microsoft.com/office/officeart/2005/8/layout/orgChart1"/>
    <dgm:cxn modelId="{B532CDCF-6EF5-466C-9E70-EFFA0B857A3E}" type="presParOf" srcId="{CA53F7BA-3E07-4437-A4CD-B418B623A132}" destId="{6F8EF3EA-8FF1-4230-B16E-45E5AC1B5B04}" srcOrd="1" destOrd="0" presId="urn:microsoft.com/office/officeart/2005/8/layout/orgChart1"/>
    <dgm:cxn modelId="{C285E2D3-910C-4037-A650-7CF22F16C71A}" type="presParOf" srcId="{93DA7976-5B82-41C6-BA3D-15E4D3DEBD5E}" destId="{08972E28-F6AB-41EE-B157-BE64A3B66C2A}" srcOrd="1" destOrd="0" presId="urn:microsoft.com/office/officeart/2005/8/layout/orgChart1"/>
    <dgm:cxn modelId="{64143333-30CE-4BA9-99A7-5497B0B07361}" type="presParOf" srcId="{08972E28-F6AB-41EE-B157-BE64A3B66C2A}" destId="{BE6CB31D-C4B8-49F3-9C2D-CA993326E17E}" srcOrd="0" destOrd="0" presId="urn:microsoft.com/office/officeart/2005/8/layout/orgChart1"/>
    <dgm:cxn modelId="{7752A18A-FED4-45B3-8038-521A0E947B0F}" type="presParOf" srcId="{08972E28-F6AB-41EE-B157-BE64A3B66C2A}" destId="{24CA4AE5-565B-48DD-BDBB-B92E8A901ED6}" srcOrd="1" destOrd="0" presId="urn:microsoft.com/office/officeart/2005/8/layout/orgChart1"/>
    <dgm:cxn modelId="{C59F8BED-0EEA-47AD-831A-642FC2F7143D}" type="presParOf" srcId="{24CA4AE5-565B-48DD-BDBB-B92E8A901ED6}" destId="{19097A6B-04CC-474D-820F-52D72D6D99C1}" srcOrd="0" destOrd="0" presId="urn:microsoft.com/office/officeart/2005/8/layout/orgChart1"/>
    <dgm:cxn modelId="{C99C76E3-7F3A-4021-A66B-FA15F78B91DC}" type="presParOf" srcId="{19097A6B-04CC-474D-820F-52D72D6D99C1}" destId="{B0A12813-CFD0-408C-B590-33181A77F6D5}" srcOrd="0" destOrd="0" presId="urn:microsoft.com/office/officeart/2005/8/layout/orgChart1"/>
    <dgm:cxn modelId="{31B10BD2-3C75-4CB6-A42D-617543DABA33}" type="presParOf" srcId="{19097A6B-04CC-474D-820F-52D72D6D99C1}" destId="{24B71B37-DECD-46C6-AA50-E28043CBC6DF}" srcOrd="1" destOrd="0" presId="urn:microsoft.com/office/officeart/2005/8/layout/orgChart1"/>
    <dgm:cxn modelId="{9E7B0170-D327-4B3D-B7AB-8689A318CF42}" type="presParOf" srcId="{24CA4AE5-565B-48DD-BDBB-B92E8A901ED6}" destId="{22D91D84-D732-4EEE-9B6D-4F45149EB3D8}" srcOrd="1" destOrd="0" presId="urn:microsoft.com/office/officeart/2005/8/layout/orgChart1"/>
    <dgm:cxn modelId="{E22E00C7-5329-4A6F-96E3-4EBEA274084C}" type="presParOf" srcId="{24CA4AE5-565B-48DD-BDBB-B92E8A901ED6}" destId="{1AF25B1C-1957-4DD4-B521-5CA33C636196}" srcOrd="2" destOrd="0" presId="urn:microsoft.com/office/officeart/2005/8/layout/orgChart1"/>
    <dgm:cxn modelId="{1F04A88C-947C-4AD3-B111-BC867B51CD5C}" type="presParOf" srcId="{93DA7976-5B82-41C6-BA3D-15E4D3DEBD5E}" destId="{916002F6-D4BD-4B92-9339-8997EB1DFC01}" srcOrd="2" destOrd="0" presId="urn:microsoft.com/office/officeart/2005/8/layout/orgChart1"/>
    <dgm:cxn modelId="{520F194A-24E7-436C-8C58-DAD0E0C9659F}" type="presParOf" srcId="{8B85D078-CA22-4124-B110-0BE0FAC9DF91}" destId="{F83A6D4E-DF2A-4029-8E28-332DA763F8A2}" srcOrd="2" destOrd="0" presId="urn:microsoft.com/office/officeart/2005/8/layout/orgChart1"/>
    <dgm:cxn modelId="{1D296DE9-F83F-405B-8265-210F9C9FE9C3}" type="presParOf" srcId="{8B85D078-CA22-4124-B110-0BE0FAC9DF91}" destId="{624C898A-64DE-4601-B4C3-96F5D8FAE8FD}" srcOrd="3" destOrd="0" presId="urn:microsoft.com/office/officeart/2005/8/layout/orgChart1"/>
    <dgm:cxn modelId="{65534E7C-EC04-4628-BF91-ED33169E4002}" type="presParOf" srcId="{624C898A-64DE-4601-B4C3-96F5D8FAE8FD}" destId="{D5449585-F8C3-418A-B05F-968892C06923}" srcOrd="0" destOrd="0" presId="urn:microsoft.com/office/officeart/2005/8/layout/orgChart1"/>
    <dgm:cxn modelId="{DD5AF74C-16A4-425E-911A-78D78A81ECA7}" type="presParOf" srcId="{D5449585-F8C3-418A-B05F-968892C06923}" destId="{881ECFDD-5AFA-4310-B882-D91A70DFB91A}" srcOrd="0" destOrd="0" presId="urn:microsoft.com/office/officeart/2005/8/layout/orgChart1"/>
    <dgm:cxn modelId="{9BDBBE3B-F553-4AE6-8E01-4522350D37D7}" type="presParOf" srcId="{D5449585-F8C3-418A-B05F-968892C06923}" destId="{B9188D6A-D721-40A2-B5D7-AABCC722B4A1}" srcOrd="1" destOrd="0" presId="urn:microsoft.com/office/officeart/2005/8/layout/orgChart1"/>
    <dgm:cxn modelId="{1C51333A-736F-4955-B4D5-7898CC3D4499}" type="presParOf" srcId="{624C898A-64DE-4601-B4C3-96F5D8FAE8FD}" destId="{7437D004-5B52-478A-93E4-1CC1551078AF}" srcOrd="1" destOrd="0" presId="urn:microsoft.com/office/officeart/2005/8/layout/orgChart1"/>
    <dgm:cxn modelId="{578E56DD-A43F-4267-BDE8-A4BB2951BE22}" type="presParOf" srcId="{7437D004-5B52-478A-93E4-1CC1551078AF}" destId="{47D35ED6-AA1C-4CD3-81EA-A2EFAEC11AD2}" srcOrd="0" destOrd="0" presId="urn:microsoft.com/office/officeart/2005/8/layout/orgChart1"/>
    <dgm:cxn modelId="{366846A2-3C85-4A72-8FC0-6591CDB02549}" type="presParOf" srcId="{7437D004-5B52-478A-93E4-1CC1551078AF}" destId="{308EFAFC-1735-4A93-ADEB-D4B64C2D0B7D}" srcOrd="1" destOrd="0" presId="urn:microsoft.com/office/officeart/2005/8/layout/orgChart1"/>
    <dgm:cxn modelId="{8B40A800-8F76-4715-93D2-014BA36F19DC}" type="presParOf" srcId="{308EFAFC-1735-4A93-ADEB-D4B64C2D0B7D}" destId="{11AD8FEB-88B5-4358-AFA0-23FEB65B5C8C}" srcOrd="0" destOrd="0" presId="urn:microsoft.com/office/officeart/2005/8/layout/orgChart1"/>
    <dgm:cxn modelId="{9B0FDED3-8155-4B32-B4F3-BA2FD4FDE8FA}" type="presParOf" srcId="{11AD8FEB-88B5-4358-AFA0-23FEB65B5C8C}" destId="{1F4F7DD7-8CF3-40F6-AF40-FBF35599CE56}" srcOrd="0" destOrd="0" presId="urn:microsoft.com/office/officeart/2005/8/layout/orgChart1"/>
    <dgm:cxn modelId="{E2D5488E-2A8F-4EEB-A9C8-8A41F3CF9CA1}" type="presParOf" srcId="{11AD8FEB-88B5-4358-AFA0-23FEB65B5C8C}" destId="{4D25142F-4CB6-4F0F-878E-A2DE324B6B60}" srcOrd="1" destOrd="0" presId="urn:microsoft.com/office/officeart/2005/8/layout/orgChart1"/>
    <dgm:cxn modelId="{F9BB3985-4099-45C2-9B42-765025881FFC}" type="presParOf" srcId="{308EFAFC-1735-4A93-ADEB-D4B64C2D0B7D}" destId="{2E95E259-9D48-4745-B681-FF35F40D8B5F}" srcOrd="1" destOrd="0" presId="urn:microsoft.com/office/officeart/2005/8/layout/orgChart1"/>
    <dgm:cxn modelId="{7D2EFA8A-CDE3-4672-A0DF-E59DA1EEBB91}" type="presParOf" srcId="{2E95E259-9D48-4745-B681-FF35F40D8B5F}" destId="{01311B5C-B832-465D-AD45-7427855266B3}" srcOrd="0" destOrd="0" presId="urn:microsoft.com/office/officeart/2005/8/layout/orgChart1"/>
    <dgm:cxn modelId="{809C4CB2-AA8C-4CBA-A32D-6B9F325DC569}" type="presParOf" srcId="{2E95E259-9D48-4745-B681-FF35F40D8B5F}" destId="{38B4A59A-AAE4-4619-86E6-C291439290BE}" srcOrd="1" destOrd="0" presId="urn:microsoft.com/office/officeart/2005/8/layout/orgChart1"/>
    <dgm:cxn modelId="{1CD8487C-4B25-406F-B154-DF20FBBBA185}" type="presParOf" srcId="{38B4A59A-AAE4-4619-86E6-C291439290BE}" destId="{6512E5F1-7949-41C3-B625-C97ED12D723C}" srcOrd="0" destOrd="0" presId="urn:microsoft.com/office/officeart/2005/8/layout/orgChart1"/>
    <dgm:cxn modelId="{0A29501A-F8FB-4161-B41A-11DF68FD6D6C}" type="presParOf" srcId="{6512E5F1-7949-41C3-B625-C97ED12D723C}" destId="{BC723701-5432-493E-A27B-259C14A51831}" srcOrd="0" destOrd="0" presId="urn:microsoft.com/office/officeart/2005/8/layout/orgChart1"/>
    <dgm:cxn modelId="{411623F5-F421-4213-A79D-A95DB24EDC58}" type="presParOf" srcId="{6512E5F1-7949-41C3-B625-C97ED12D723C}" destId="{00C20787-803C-4F76-9231-45FF32D72957}" srcOrd="1" destOrd="0" presId="urn:microsoft.com/office/officeart/2005/8/layout/orgChart1"/>
    <dgm:cxn modelId="{30DE6030-14D1-4500-880A-21E36C29490D}" type="presParOf" srcId="{38B4A59A-AAE4-4619-86E6-C291439290BE}" destId="{25B0B479-DD6E-4820-856D-12BA8080E760}" srcOrd="1" destOrd="0" presId="urn:microsoft.com/office/officeart/2005/8/layout/orgChart1"/>
    <dgm:cxn modelId="{F7AA79B8-A70C-45D0-A6C8-F37B24E986D3}" type="presParOf" srcId="{38B4A59A-AAE4-4619-86E6-C291439290BE}" destId="{1AD0A7B6-1B91-482F-9C03-FFFE0C8E2B2A}" srcOrd="2" destOrd="0" presId="urn:microsoft.com/office/officeart/2005/8/layout/orgChart1"/>
    <dgm:cxn modelId="{3DCC664D-BE9A-41CD-8747-6F26AE20B006}" type="presParOf" srcId="{308EFAFC-1735-4A93-ADEB-D4B64C2D0B7D}" destId="{78A07DAF-2365-4B3A-8FD2-EB30ED1EBF37}" srcOrd="2" destOrd="0" presId="urn:microsoft.com/office/officeart/2005/8/layout/orgChart1"/>
    <dgm:cxn modelId="{D57F96B7-A8D8-409E-9236-0AB4FDEE37C1}" type="presParOf" srcId="{624C898A-64DE-4601-B4C3-96F5D8FAE8FD}" destId="{21ADE4A8-B89F-43D9-9128-756C37996AAC}" srcOrd="2" destOrd="0" presId="urn:microsoft.com/office/officeart/2005/8/layout/orgChart1"/>
    <dgm:cxn modelId="{DED106FB-1277-4FE2-975C-1CE2E87B4763}" type="presParOf" srcId="{8B85D078-CA22-4124-B110-0BE0FAC9DF91}" destId="{AC4B62B1-B31A-4BB6-9BB5-DD3D3FBF94BC}" srcOrd="4" destOrd="0" presId="urn:microsoft.com/office/officeart/2005/8/layout/orgChart1"/>
    <dgm:cxn modelId="{A0E61DFA-7423-4FF8-8BA0-B1E431B4A359}" type="presParOf" srcId="{8B85D078-CA22-4124-B110-0BE0FAC9DF91}" destId="{059680EB-53FE-4DDB-AE0E-2223220135AD}" srcOrd="5" destOrd="0" presId="urn:microsoft.com/office/officeart/2005/8/layout/orgChart1"/>
    <dgm:cxn modelId="{6086B2B6-2D1D-4A28-ABA1-B2CEC5694818}" type="presParOf" srcId="{059680EB-53FE-4DDB-AE0E-2223220135AD}" destId="{7FEC66A5-B057-4B2E-B5E3-096B9B6CECF0}" srcOrd="0" destOrd="0" presId="urn:microsoft.com/office/officeart/2005/8/layout/orgChart1"/>
    <dgm:cxn modelId="{D72E9A88-0C3D-48F3-B1F0-722CE44ED97C}" type="presParOf" srcId="{7FEC66A5-B057-4B2E-B5E3-096B9B6CECF0}" destId="{D54F1FE1-FD19-4E15-B89D-D85B0FA794E3}" srcOrd="0" destOrd="0" presId="urn:microsoft.com/office/officeart/2005/8/layout/orgChart1"/>
    <dgm:cxn modelId="{E0D35933-99AB-44F1-9BAF-0258CCF0FBE2}" type="presParOf" srcId="{7FEC66A5-B057-4B2E-B5E3-096B9B6CECF0}" destId="{EAB247B3-6173-44A3-9611-32A44E2B8E2A}" srcOrd="1" destOrd="0" presId="urn:microsoft.com/office/officeart/2005/8/layout/orgChart1"/>
    <dgm:cxn modelId="{BC344D98-7E4A-4F6B-BFF2-F7EA7210308A}" type="presParOf" srcId="{059680EB-53FE-4DDB-AE0E-2223220135AD}" destId="{233C2D77-CA10-4E5C-8DA2-8E989542FAC3}" srcOrd="1" destOrd="0" presId="urn:microsoft.com/office/officeart/2005/8/layout/orgChart1"/>
    <dgm:cxn modelId="{24087BE2-D7FF-40F3-8EA5-7A87D45D2207}" type="presParOf" srcId="{233C2D77-CA10-4E5C-8DA2-8E989542FAC3}" destId="{16575787-4CA0-4B58-9474-026AC5892CBE}" srcOrd="0" destOrd="0" presId="urn:microsoft.com/office/officeart/2005/8/layout/orgChart1"/>
    <dgm:cxn modelId="{6A01973B-E066-40A4-B7F3-6FDB8EA3BA75}" type="presParOf" srcId="{233C2D77-CA10-4E5C-8DA2-8E989542FAC3}" destId="{A2D7094F-279D-401B-B38B-447890D9FA9D}" srcOrd="1" destOrd="0" presId="urn:microsoft.com/office/officeart/2005/8/layout/orgChart1"/>
    <dgm:cxn modelId="{E4FEF66E-41A9-4C01-B6F0-07EFD76A1B83}" type="presParOf" srcId="{A2D7094F-279D-401B-B38B-447890D9FA9D}" destId="{4999ECAB-3823-4B34-A2FA-5096379ECB5E}" srcOrd="0" destOrd="0" presId="urn:microsoft.com/office/officeart/2005/8/layout/orgChart1"/>
    <dgm:cxn modelId="{A0C45BEE-D2AF-4039-9421-8328C3440C43}" type="presParOf" srcId="{4999ECAB-3823-4B34-A2FA-5096379ECB5E}" destId="{E03D7C27-4ADC-4A8B-8C86-0FB59B6B316C}" srcOrd="0" destOrd="0" presId="urn:microsoft.com/office/officeart/2005/8/layout/orgChart1"/>
    <dgm:cxn modelId="{45513CAA-53B9-4941-9D41-D880F1949D48}" type="presParOf" srcId="{4999ECAB-3823-4B34-A2FA-5096379ECB5E}" destId="{38CD2C69-9292-41DD-99F4-0335B86A6085}" srcOrd="1" destOrd="0" presId="urn:microsoft.com/office/officeart/2005/8/layout/orgChart1"/>
    <dgm:cxn modelId="{1787B550-A5FA-4E76-B3C1-AEAA34853926}" type="presParOf" srcId="{A2D7094F-279D-401B-B38B-447890D9FA9D}" destId="{AE257DB0-9083-44C1-917B-99DA20E8880B}" srcOrd="1" destOrd="0" presId="urn:microsoft.com/office/officeart/2005/8/layout/orgChart1"/>
    <dgm:cxn modelId="{7C22CEE8-F4DA-4127-9582-2F27FDDC877C}" type="presParOf" srcId="{A2D7094F-279D-401B-B38B-447890D9FA9D}" destId="{B644A4DD-C01A-4285-BDBF-047548EC72F8}" srcOrd="2" destOrd="0" presId="urn:microsoft.com/office/officeart/2005/8/layout/orgChart1"/>
    <dgm:cxn modelId="{B82AB9A1-1D41-482A-84E6-98EEF048462A}" type="presParOf" srcId="{059680EB-53FE-4DDB-AE0E-2223220135AD}" destId="{4618E0F6-DF41-466E-B077-A95E0D70E2DB}" srcOrd="2" destOrd="0" presId="urn:microsoft.com/office/officeart/2005/8/layout/orgChart1"/>
    <dgm:cxn modelId="{32F8F037-13E2-41FC-849B-926BF64AD1B0}" type="presParOf" srcId="{8B85D078-CA22-4124-B110-0BE0FAC9DF91}" destId="{D72F14D5-F0E8-430E-9AD9-F53F7D4F0E08}" srcOrd="6" destOrd="0" presId="urn:microsoft.com/office/officeart/2005/8/layout/orgChart1"/>
    <dgm:cxn modelId="{A90EBD9A-C063-4786-94FF-5901929E4522}" type="presParOf" srcId="{8B85D078-CA22-4124-B110-0BE0FAC9DF91}" destId="{FF6E58CF-0467-4B6E-847C-353EDCE2398E}" srcOrd="7" destOrd="0" presId="urn:microsoft.com/office/officeart/2005/8/layout/orgChart1"/>
    <dgm:cxn modelId="{D840CBE1-85E9-4A18-9326-AC3662A9CD26}" type="presParOf" srcId="{FF6E58CF-0467-4B6E-847C-353EDCE2398E}" destId="{AC24E004-E5EB-42AC-B3A9-6AF57352568C}" srcOrd="0" destOrd="0" presId="urn:microsoft.com/office/officeart/2005/8/layout/orgChart1"/>
    <dgm:cxn modelId="{539397D3-9E85-41F4-ADB9-15413F62D3C3}" type="presParOf" srcId="{AC24E004-E5EB-42AC-B3A9-6AF57352568C}" destId="{E35E0777-EF3C-4C4B-A1C2-049FB45F65D7}" srcOrd="0" destOrd="0" presId="urn:microsoft.com/office/officeart/2005/8/layout/orgChart1"/>
    <dgm:cxn modelId="{0A0E4C41-9F26-4DA3-B598-FF11E9F789D8}" type="presParOf" srcId="{AC24E004-E5EB-42AC-B3A9-6AF57352568C}" destId="{41923D3C-E522-42E0-8931-08360804D5AA}" srcOrd="1" destOrd="0" presId="urn:microsoft.com/office/officeart/2005/8/layout/orgChart1"/>
    <dgm:cxn modelId="{C15F70FB-EAD2-43FB-A1C7-A007F8069A59}" type="presParOf" srcId="{FF6E58CF-0467-4B6E-847C-353EDCE2398E}" destId="{C549DF8B-498C-47CA-BDC6-C5AD49DB1630}" srcOrd="1" destOrd="0" presId="urn:microsoft.com/office/officeart/2005/8/layout/orgChart1"/>
    <dgm:cxn modelId="{C7354280-C4E8-4B32-85B7-00F5ABBC720A}" type="presParOf" srcId="{C549DF8B-498C-47CA-BDC6-C5AD49DB1630}" destId="{99B94B12-C408-41C9-B680-B9AE88F96117}" srcOrd="0" destOrd="0" presId="urn:microsoft.com/office/officeart/2005/8/layout/orgChart1"/>
    <dgm:cxn modelId="{0BCA35CD-693F-41C9-9264-FBA37494CF7C}" type="presParOf" srcId="{C549DF8B-498C-47CA-BDC6-C5AD49DB1630}" destId="{00F46C5A-7718-4869-9827-C80CB0D5D20A}" srcOrd="1" destOrd="0" presId="urn:microsoft.com/office/officeart/2005/8/layout/orgChart1"/>
    <dgm:cxn modelId="{0CFF3A7C-4CB5-4C9E-9B62-28E760495F83}" type="presParOf" srcId="{00F46C5A-7718-4869-9827-C80CB0D5D20A}" destId="{EAE64A7D-C079-4A1C-8193-EAB7CCC36EFA}" srcOrd="0" destOrd="0" presId="urn:microsoft.com/office/officeart/2005/8/layout/orgChart1"/>
    <dgm:cxn modelId="{651D367D-9691-48D4-9D1B-392C0283BC96}" type="presParOf" srcId="{EAE64A7D-C079-4A1C-8193-EAB7CCC36EFA}" destId="{35D75266-A95D-4724-B264-4E4E307F973F}" srcOrd="0" destOrd="0" presId="urn:microsoft.com/office/officeart/2005/8/layout/orgChart1"/>
    <dgm:cxn modelId="{2E5D4470-96F9-428F-B7CE-9F8CEDC1FC93}" type="presParOf" srcId="{EAE64A7D-C079-4A1C-8193-EAB7CCC36EFA}" destId="{FA25CEED-44C1-4F1A-B755-BEB55E627D75}" srcOrd="1" destOrd="0" presId="urn:microsoft.com/office/officeart/2005/8/layout/orgChart1"/>
    <dgm:cxn modelId="{4A51735E-0D46-4024-85A7-FAA0D9291C05}" type="presParOf" srcId="{00F46C5A-7718-4869-9827-C80CB0D5D20A}" destId="{0F96434A-ED3A-413B-86D4-BBE682C38F53}" srcOrd="1" destOrd="0" presId="urn:microsoft.com/office/officeart/2005/8/layout/orgChart1"/>
    <dgm:cxn modelId="{5C67D8BE-5750-4BF7-8D85-49F062E7B4C0}" type="presParOf" srcId="{0F96434A-ED3A-413B-86D4-BBE682C38F53}" destId="{6501A8F3-F863-4EEB-977E-B19ACF423E4C}" srcOrd="0" destOrd="0" presId="urn:microsoft.com/office/officeart/2005/8/layout/orgChart1"/>
    <dgm:cxn modelId="{02BAFF01-D66F-4331-84CB-AAC5F8098DF0}" type="presParOf" srcId="{0F96434A-ED3A-413B-86D4-BBE682C38F53}" destId="{D670EF78-F6BE-471B-85FE-3365923C157B}" srcOrd="1" destOrd="0" presId="urn:microsoft.com/office/officeart/2005/8/layout/orgChart1"/>
    <dgm:cxn modelId="{8E43D459-060F-4DEB-982F-CA7B619C1378}" type="presParOf" srcId="{D670EF78-F6BE-471B-85FE-3365923C157B}" destId="{E84CDCF4-5D70-41C0-B077-1B0FCB39780A}" srcOrd="0" destOrd="0" presId="urn:microsoft.com/office/officeart/2005/8/layout/orgChart1"/>
    <dgm:cxn modelId="{1EC43BFD-E604-4D22-B8F6-13F1079BFA0B}" type="presParOf" srcId="{E84CDCF4-5D70-41C0-B077-1B0FCB39780A}" destId="{A8ACD7A6-22DB-4C99-B85E-746A077896E0}" srcOrd="0" destOrd="0" presId="urn:microsoft.com/office/officeart/2005/8/layout/orgChart1"/>
    <dgm:cxn modelId="{665123F3-3DEC-4114-A296-E29E386B87A3}" type="presParOf" srcId="{E84CDCF4-5D70-41C0-B077-1B0FCB39780A}" destId="{475B4989-DEDD-46C6-83EC-53BB5D4CF37D}" srcOrd="1" destOrd="0" presId="urn:microsoft.com/office/officeart/2005/8/layout/orgChart1"/>
    <dgm:cxn modelId="{16C0965C-BA99-48F0-AFCB-8F4078C2F22C}" type="presParOf" srcId="{D670EF78-F6BE-471B-85FE-3365923C157B}" destId="{F09CC034-DD8E-465D-9B84-018B7A28637D}" srcOrd="1" destOrd="0" presId="urn:microsoft.com/office/officeart/2005/8/layout/orgChart1"/>
    <dgm:cxn modelId="{567261DB-46A4-47D5-BCEB-C1F7C3C1F5A9}" type="presParOf" srcId="{D670EF78-F6BE-471B-85FE-3365923C157B}" destId="{96D043DB-C3D2-4AC0-9C5A-1DFF514F8BBA}" srcOrd="2" destOrd="0" presId="urn:microsoft.com/office/officeart/2005/8/layout/orgChart1"/>
    <dgm:cxn modelId="{334EE85E-F316-47C5-8E72-85E2A7A240B6}" type="presParOf" srcId="{00F46C5A-7718-4869-9827-C80CB0D5D20A}" destId="{EBACF473-F912-4DAE-A404-FE73EAF5A98C}" srcOrd="2" destOrd="0" presId="urn:microsoft.com/office/officeart/2005/8/layout/orgChart1"/>
    <dgm:cxn modelId="{D2A5F64E-EDF0-4571-ABD1-DF3DF0BE2289}" type="presParOf" srcId="{FF6E58CF-0467-4B6E-847C-353EDCE2398E}" destId="{C2476866-D3CA-4751-AC13-02827095AF98}" srcOrd="2" destOrd="0" presId="urn:microsoft.com/office/officeart/2005/8/layout/orgChart1"/>
    <dgm:cxn modelId="{D86FF5AC-149E-48B5-BEE7-9D805C95593F}" type="presParOf" srcId="{8B85D078-CA22-4124-B110-0BE0FAC9DF91}" destId="{15412233-E6F2-490C-B29C-8F47CC727F9C}" srcOrd="8" destOrd="0" presId="urn:microsoft.com/office/officeart/2005/8/layout/orgChart1"/>
    <dgm:cxn modelId="{3EBB2AF7-EA98-4B4C-A07C-F2BE8BDF8B43}" type="presParOf" srcId="{8B85D078-CA22-4124-B110-0BE0FAC9DF91}" destId="{111AC08E-F3D3-4D4F-A739-09A201128C02}" srcOrd="9" destOrd="0" presId="urn:microsoft.com/office/officeart/2005/8/layout/orgChart1"/>
    <dgm:cxn modelId="{88AF6AA5-BBCC-4121-9669-89D1CCB8E5F1}" type="presParOf" srcId="{111AC08E-F3D3-4D4F-A739-09A201128C02}" destId="{902832E4-F9FF-401D-9910-C325FFC8472E}" srcOrd="0" destOrd="0" presId="urn:microsoft.com/office/officeart/2005/8/layout/orgChart1"/>
    <dgm:cxn modelId="{7179021B-04B4-4173-AAC5-A806FB8E031F}" type="presParOf" srcId="{902832E4-F9FF-401D-9910-C325FFC8472E}" destId="{2C4B1EBB-34F7-416D-B464-B2E0A149826B}" srcOrd="0" destOrd="0" presId="urn:microsoft.com/office/officeart/2005/8/layout/orgChart1"/>
    <dgm:cxn modelId="{463829BC-DF15-42FC-80B8-C0DE0FFF98A0}" type="presParOf" srcId="{902832E4-F9FF-401D-9910-C325FFC8472E}" destId="{68A954D2-B2C5-451D-9E55-3E7A28F6109B}" srcOrd="1" destOrd="0" presId="urn:microsoft.com/office/officeart/2005/8/layout/orgChart1"/>
    <dgm:cxn modelId="{6DB88928-BFCA-4384-9132-238D54028E53}" type="presParOf" srcId="{111AC08E-F3D3-4D4F-A739-09A201128C02}" destId="{B11F26C1-3D4C-4509-BE8A-CFF49F39A245}" srcOrd="1" destOrd="0" presId="urn:microsoft.com/office/officeart/2005/8/layout/orgChart1"/>
    <dgm:cxn modelId="{55FA6994-A577-4DF9-8311-3C17149A42B9}" type="presParOf" srcId="{B11F26C1-3D4C-4509-BE8A-CFF49F39A245}" destId="{38F67BCE-9AC1-4E4B-9235-1EF9FF9ACF4B}" srcOrd="0" destOrd="0" presId="urn:microsoft.com/office/officeart/2005/8/layout/orgChart1"/>
    <dgm:cxn modelId="{9BD79298-E3D3-4F57-BA6E-A40915EBBAE5}" type="presParOf" srcId="{B11F26C1-3D4C-4509-BE8A-CFF49F39A245}" destId="{6A3C84BA-92AC-4EBB-B003-1CEBE9AC4BA3}" srcOrd="1" destOrd="0" presId="urn:microsoft.com/office/officeart/2005/8/layout/orgChart1"/>
    <dgm:cxn modelId="{16AFBB5F-88A7-496E-A9BB-E91B8C449CEC}" type="presParOf" srcId="{6A3C84BA-92AC-4EBB-B003-1CEBE9AC4BA3}" destId="{6326AA5A-8355-4E6C-B804-00BA2ED7507D}" srcOrd="0" destOrd="0" presId="urn:microsoft.com/office/officeart/2005/8/layout/orgChart1"/>
    <dgm:cxn modelId="{61FFEC62-9B3B-4876-902B-0F4919825780}" type="presParOf" srcId="{6326AA5A-8355-4E6C-B804-00BA2ED7507D}" destId="{58102D01-5EE4-48CE-97F4-AD0D6E700BAA}" srcOrd="0" destOrd="0" presId="urn:microsoft.com/office/officeart/2005/8/layout/orgChart1"/>
    <dgm:cxn modelId="{82ABC779-EA55-41F5-8E3B-75A0E9ACCEA0}" type="presParOf" srcId="{6326AA5A-8355-4E6C-B804-00BA2ED7507D}" destId="{BE969124-03F2-4F9C-A662-250037DE8566}" srcOrd="1" destOrd="0" presId="urn:microsoft.com/office/officeart/2005/8/layout/orgChart1"/>
    <dgm:cxn modelId="{582C25EC-398F-43A0-B01C-129D8D2A0CC0}" type="presParOf" srcId="{6A3C84BA-92AC-4EBB-B003-1CEBE9AC4BA3}" destId="{6517617F-3169-4EB6-94C1-A91D5322E4C9}" srcOrd="1" destOrd="0" presId="urn:microsoft.com/office/officeart/2005/8/layout/orgChart1"/>
    <dgm:cxn modelId="{297CAAF1-BE60-401C-946C-22063328B5D5}" type="presParOf" srcId="{6A3C84BA-92AC-4EBB-B003-1CEBE9AC4BA3}" destId="{2B32B69D-3928-4C17-854D-1EE0AC67E461}" srcOrd="2" destOrd="0" presId="urn:microsoft.com/office/officeart/2005/8/layout/orgChart1"/>
    <dgm:cxn modelId="{88FF4144-FC2C-4837-982D-2068C55C650F}" type="presParOf" srcId="{111AC08E-F3D3-4D4F-A739-09A201128C02}" destId="{BD9DA96A-48BB-412F-9D61-B7D918699775}" srcOrd="2" destOrd="0" presId="urn:microsoft.com/office/officeart/2005/8/layout/orgChart1"/>
    <dgm:cxn modelId="{B4469D35-F7EB-4369-83FC-80BFC8861AE5}" type="presParOf" srcId="{BF62BCE6-A3D0-41AC-82C4-F4E3B97307E6}" destId="{954A9ECF-A675-4CEE-8656-83F8BA259BB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412233-E6F2-490C-B29C-8F47CC727F9C}">
      <dsp:nvSpPr>
        <dsp:cNvPr id="0" name=""/>
        <dsp:cNvSpPr/>
      </dsp:nvSpPr>
      <dsp:spPr>
        <a:xfrm>
          <a:off x="3348037" y="1325875"/>
          <a:ext cx="2774269" cy="2407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0371"/>
              </a:lnTo>
              <a:lnTo>
                <a:pt x="2774269" y="120371"/>
              </a:lnTo>
              <a:lnTo>
                <a:pt x="2774269" y="2407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2F14D5-F0E8-430E-9AD9-F53F7D4F0E08}">
      <dsp:nvSpPr>
        <dsp:cNvPr id="0" name=""/>
        <dsp:cNvSpPr/>
      </dsp:nvSpPr>
      <dsp:spPr>
        <a:xfrm>
          <a:off x="3348037" y="1325875"/>
          <a:ext cx="1387134" cy="2407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0371"/>
              </a:lnTo>
              <a:lnTo>
                <a:pt x="1387134" y="120371"/>
              </a:lnTo>
              <a:lnTo>
                <a:pt x="1387134" y="2407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4B62B1-B31A-4BB6-9BB5-DD3D3FBF94BC}">
      <dsp:nvSpPr>
        <dsp:cNvPr id="0" name=""/>
        <dsp:cNvSpPr/>
      </dsp:nvSpPr>
      <dsp:spPr>
        <a:xfrm>
          <a:off x="3302317" y="1325875"/>
          <a:ext cx="91440" cy="24074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07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3A6D4E-DF2A-4029-8E28-332DA763F8A2}">
      <dsp:nvSpPr>
        <dsp:cNvPr id="0" name=""/>
        <dsp:cNvSpPr/>
      </dsp:nvSpPr>
      <dsp:spPr>
        <a:xfrm>
          <a:off x="1960902" y="1325875"/>
          <a:ext cx="1387134" cy="240742"/>
        </a:xfrm>
        <a:custGeom>
          <a:avLst/>
          <a:gdLst/>
          <a:ahLst/>
          <a:cxnLst/>
          <a:rect l="0" t="0" r="0" b="0"/>
          <a:pathLst>
            <a:path>
              <a:moveTo>
                <a:pt x="1387134" y="0"/>
              </a:moveTo>
              <a:lnTo>
                <a:pt x="1387134" y="120371"/>
              </a:lnTo>
              <a:lnTo>
                <a:pt x="0" y="120371"/>
              </a:lnTo>
              <a:lnTo>
                <a:pt x="0" y="2407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74CE68-22C6-4799-8B5B-3C24108C8F9E}">
      <dsp:nvSpPr>
        <dsp:cNvPr id="0" name=""/>
        <dsp:cNvSpPr/>
      </dsp:nvSpPr>
      <dsp:spPr>
        <a:xfrm>
          <a:off x="573196" y="1325875"/>
          <a:ext cx="2774841" cy="253077"/>
        </a:xfrm>
        <a:custGeom>
          <a:avLst/>
          <a:gdLst/>
          <a:ahLst/>
          <a:cxnLst/>
          <a:rect l="0" t="0" r="0" b="0"/>
          <a:pathLst>
            <a:path>
              <a:moveTo>
                <a:pt x="2774841" y="0"/>
              </a:moveTo>
              <a:lnTo>
                <a:pt x="2774841" y="132706"/>
              </a:lnTo>
              <a:lnTo>
                <a:pt x="0" y="132706"/>
              </a:lnTo>
              <a:lnTo>
                <a:pt x="0" y="2530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7220D6-D82D-44FA-9AB6-33299D970063}">
      <dsp:nvSpPr>
        <dsp:cNvPr id="0" name=""/>
        <dsp:cNvSpPr/>
      </dsp:nvSpPr>
      <dsp:spPr>
        <a:xfrm>
          <a:off x="2774841" y="679585"/>
          <a:ext cx="1146392" cy="64629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GUI</a:t>
          </a:r>
        </a:p>
      </dsp:txBody>
      <dsp:txXfrm>
        <a:off x="2774841" y="679585"/>
        <a:ext cx="1146392" cy="646290"/>
      </dsp:txXfrm>
    </dsp:sp>
    <dsp:sp modelId="{2EFC3807-FE4F-4BED-B9F6-6EC2D8226BFF}">
      <dsp:nvSpPr>
        <dsp:cNvPr id="0" name=""/>
        <dsp:cNvSpPr/>
      </dsp:nvSpPr>
      <dsp:spPr>
        <a:xfrm>
          <a:off x="0" y="1578953"/>
          <a:ext cx="1146392" cy="57319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ub-goal 1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GUI Panel </a:t>
          </a:r>
        </a:p>
      </dsp:txBody>
      <dsp:txXfrm>
        <a:off x="0" y="1578953"/>
        <a:ext cx="1146392" cy="573196"/>
      </dsp:txXfrm>
    </dsp:sp>
    <dsp:sp modelId="{881ECFDD-5AFA-4310-B882-D91A70DFB91A}">
      <dsp:nvSpPr>
        <dsp:cNvPr id="0" name=""/>
        <dsp:cNvSpPr/>
      </dsp:nvSpPr>
      <dsp:spPr>
        <a:xfrm>
          <a:off x="1387706" y="1566618"/>
          <a:ext cx="1146392" cy="57319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ub-goal 2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Validate the input.</a:t>
          </a:r>
        </a:p>
      </dsp:txBody>
      <dsp:txXfrm>
        <a:off x="1387706" y="1566618"/>
        <a:ext cx="1146392" cy="573196"/>
      </dsp:txXfrm>
    </dsp:sp>
    <dsp:sp modelId="{D54F1FE1-FD19-4E15-B89D-D85B0FA794E3}">
      <dsp:nvSpPr>
        <dsp:cNvPr id="0" name=""/>
        <dsp:cNvSpPr/>
      </dsp:nvSpPr>
      <dsp:spPr>
        <a:xfrm>
          <a:off x="2774841" y="1566618"/>
          <a:ext cx="1146392" cy="57319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ub-goal 3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array of inputted characters. </a:t>
          </a:r>
        </a:p>
      </dsp:txBody>
      <dsp:txXfrm>
        <a:off x="2774841" y="1566618"/>
        <a:ext cx="1146392" cy="573196"/>
      </dsp:txXfrm>
    </dsp:sp>
    <dsp:sp modelId="{E35E0777-EF3C-4C4B-A1C2-049FB45F65D7}">
      <dsp:nvSpPr>
        <dsp:cNvPr id="0" name=""/>
        <dsp:cNvSpPr/>
      </dsp:nvSpPr>
      <dsp:spPr>
        <a:xfrm>
          <a:off x="4161975" y="1566618"/>
          <a:ext cx="1146392" cy="57319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ub-goal 4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l the recursion  method. </a:t>
          </a:r>
        </a:p>
      </dsp:txBody>
      <dsp:txXfrm>
        <a:off x="4161975" y="1566618"/>
        <a:ext cx="1146392" cy="573196"/>
      </dsp:txXfrm>
    </dsp:sp>
    <dsp:sp modelId="{2C4B1EBB-34F7-416D-B464-B2E0A149826B}">
      <dsp:nvSpPr>
        <dsp:cNvPr id="0" name=""/>
        <dsp:cNvSpPr/>
      </dsp:nvSpPr>
      <dsp:spPr>
        <a:xfrm>
          <a:off x="5549110" y="1566618"/>
          <a:ext cx="1146392" cy="57319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ub-goal 5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int out the output.</a:t>
          </a:r>
        </a:p>
      </dsp:txBody>
      <dsp:txXfrm>
        <a:off x="5549110" y="1566618"/>
        <a:ext cx="1146392" cy="57319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8F67BCE-9AC1-4E4B-9235-1EF9FF9ACF4B}">
      <dsp:nvSpPr>
        <dsp:cNvPr id="0" name=""/>
        <dsp:cNvSpPr/>
      </dsp:nvSpPr>
      <dsp:spPr>
        <a:xfrm>
          <a:off x="5282818" y="1276550"/>
          <a:ext cx="145623" cy="4465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6579"/>
              </a:lnTo>
              <a:lnTo>
                <a:pt x="145623" y="4465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12233-E6F2-490C-B29C-8F47CC727F9C}">
      <dsp:nvSpPr>
        <dsp:cNvPr id="0" name=""/>
        <dsp:cNvSpPr/>
      </dsp:nvSpPr>
      <dsp:spPr>
        <a:xfrm>
          <a:off x="3079046" y="587264"/>
          <a:ext cx="2592101" cy="2038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1936"/>
              </a:lnTo>
              <a:lnTo>
                <a:pt x="2592101" y="101936"/>
              </a:lnTo>
              <a:lnTo>
                <a:pt x="2592101" y="2038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01A8F3-F863-4EEB-977E-B19ACF423E4C}">
      <dsp:nvSpPr>
        <dsp:cNvPr id="0" name=""/>
        <dsp:cNvSpPr/>
      </dsp:nvSpPr>
      <dsp:spPr>
        <a:xfrm>
          <a:off x="4108120" y="1965835"/>
          <a:ext cx="145623" cy="4465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6579"/>
              </a:lnTo>
              <a:lnTo>
                <a:pt x="145623" y="4465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9B94B12-C408-41C9-B680-B9AE88F96117}">
      <dsp:nvSpPr>
        <dsp:cNvPr id="0" name=""/>
        <dsp:cNvSpPr/>
      </dsp:nvSpPr>
      <dsp:spPr>
        <a:xfrm>
          <a:off x="4450730" y="1276550"/>
          <a:ext cx="91440" cy="203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38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2F14D5-F0E8-430E-9AD9-F53F7D4F0E08}">
      <dsp:nvSpPr>
        <dsp:cNvPr id="0" name=""/>
        <dsp:cNvSpPr/>
      </dsp:nvSpPr>
      <dsp:spPr>
        <a:xfrm>
          <a:off x="3079046" y="587264"/>
          <a:ext cx="1417403" cy="2038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1936"/>
              </a:lnTo>
              <a:lnTo>
                <a:pt x="1417403" y="101936"/>
              </a:lnTo>
              <a:lnTo>
                <a:pt x="1417403" y="2038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575787-4CA0-4B58-9474-026AC5892CBE}">
      <dsp:nvSpPr>
        <dsp:cNvPr id="0" name=""/>
        <dsp:cNvSpPr/>
      </dsp:nvSpPr>
      <dsp:spPr>
        <a:xfrm>
          <a:off x="2690717" y="1276550"/>
          <a:ext cx="145623" cy="4465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6579"/>
              </a:lnTo>
              <a:lnTo>
                <a:pt x="145623" y="4465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4B62B1-B31A-4BB6-9BB5-DD3D3FBF94BC}">
      <dsp:nvSpPr>
        <dsp:cNvPr id="0" name=""/>
        <dsp:cNvSpPr/>
      </dsp:nvSpPr>
      <dsp:spPr>
        <a:xfrm>
          <a:off x="3033326" y="587264"/>
          <a:ext cx="91440" cy="203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38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311B5C-B832-465D-AD45-7427855266B3}">
      <dsp:nvSpPr>
        <dsp:cNvPr id="0" name=""/>
        <dsp:cNvSpPr/>
      </dsp:nvSpPr>
      <dsp:spPr>
        <a:xfrm>
          <a:off x="1516019" y="1965835"/>
          <a:ext cx="145623" cy="4465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6579"/>
              </a:lnTo>
              <a:lnTo>
                <a:pt x="145623" y="4465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D35ED6-AA1C-4CD3-81EA-A2EFAEC11AD2}">
      <dsp:nvSpPr>
        <dsp:cNvPr id="0" name=""/>
        <dsp:cNvSpPr/>
      </dsp:nvSpPr>
      <dsp:spPr>
        <a:xfrm>
          <a:off x="1858629" y="1276550"/>
          <a:ext cx="91440" cy="203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38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3A6D4E-DF2A-4029-8E28-332DA763F8A2}">
      <dsp:nvSpPr>
        <dsp:cNvPr id="0" name=""/>
        <dsp:cNvSpPr/>
      </dsp:nvSpPr>
      <dsp:spPr>
        <a:xfrm>
          <a:off x="1904349" y="587264"/>
          <a:ext cx="1174697" cy="203873"/>
        </a:xfrm>
        <a:custGeom>
          <a:avLst/>
          <a:gdLst/>
          <a:ahLst/>
          <a:cxnLst/>
          <a:rect l="0" t="0" r="0" b="0"/>
          <a:pathLst>
            <a:path>
              <a:moveTo>
                <a:pt x="1174697" y="0"/>
              </a:moveTo>
              <a:lnTo>
                <a:pt x="1174697" y="101936"/>
              </a:lnTo>
              <a:lnTo>
                <a:pt x="0" y="101936"/>
              </a:lnTo>
              <a:lnTo>
                <a:pt x="0" y="2038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6CB31D-C4B8-49F3-9C2D-CA993326E17E}">
      <dsp:nvSpPr>
        <dsp:cNvPr id="0" name=""/>
        <dsp:cNvSpPr/>
      </dsp:nvSpPr>
      <dsp:spPr>
        <a:xfrm>
          <a:off x="97082" y="1286996"/>
          <a:ext cx="147157" cy="4361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6133"/>
              </a:lnTo>
              <a:lnTo>
                <a:pt x="147157" y="43613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74CE68-22C6-4799-8B5B-3C24108C8F9E}">
      <dsp:nvSpPr>
        <dsp:cNvPr id="0" name=""/>
        <dsp:cNvSpPr/>
      </dsp:nvSpPr>
      <dsp:spPr>
        <a:xfrm>
          <a:off x="485412" y="587264"/>
          <a:ext cx="2593634" cy="214319"/>
        </a:xfrm>
        <a:custGeom>
          <a:avLst/>
          <a:gdLst/>
          <a:ahLst/>
          <a:cxnLst/>
          <a:rect l="0" t="0" r="0" b="0"/>
          <a:pathLst>
            <a:path>
              <a:moveTo>
                <a:pt x="2593634" y="0"/>
              </a:moveTo>
              <a:lnTo>
                <a:pt x="2593634" y="112382"/>
              </a:lnTo>
              <a:lnTo>
                <a:pt x="0" y="112382"/>
              </a:lnTo>
              <a:lnTo>
                <a:pt x="0" y="21431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7220D6-D82D-44FA-9AB6-33299D970063}">
      <dsp:nvSpPr>
        <dsp:cNvPr id="0" name=""/>
        <dsp:cNvSpPr/>
      </dsp:nvSpPr>
      <dsp:spPr>
        <a:xfrm>
          <a:off x="2593634" y="39952"/>
          <a:ext cx="970824" cy="547311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GUI</a:t>
          </a:r>
        </a:p>
      </dsp:txBody>
      <dsp:txXfrm>
        <a:off x="2593634" y="39952"/>
        <a:ext cx="970824" cy="547311"/>
      </dsp:txXfrm>
    </dsp:sp>
    <dsp:sp modelId="{2EFC3807-FE4F-4BED-B9F6-6EC2D8226BFF}">
      <dsp:nvSpPr>
        <dsp:cNvPr id="0" name=""/>
        <dsp:cNvSpPr/>
      </dsp:nvSpPr>
      <dsp:spPr>
        <a:xfrm>
          <a:off x="0" y="801584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ub-goal 1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reate GUI Panel </a:t>
          </a:r>
        </a:p>
      </dsp:txBody>
      <dsp:txXfrm>
        <a:off x="0" y="801584"/>
        <a:ext cx="970824" cy="485412"/>
      </dsp:txXfrm>
    </dsp:sp>
    <dsp:sp modelId="{B0A12813-CFD0-408C-B590-33181A77F6D5}">
      <dsp:nvSpPr>
        <dsp:cNvPr id="0" name=""/>
        <dsp:cNvSpPr/>
      </dsp:nvSpPr>
      <dsp:spPr>
        <a:xfrm>
          <a:off x="244239" y="1480423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1.1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From main class initialize the GUI panel class </a:t>
          </a:r>
        </a:p>
      </dsp:txBody>
      <dsp:txXfrm>
        <a:off x="244239" y="1480423"/>
        <a:ext cx="970824" cy="485412"/>
      </dsp:txXfrm>
    </dsp:sp>
    <dsp:sp modelId="{881ECFDD-5AFA-4310-B882-D91A70DFB91A}">
      <dsp:nvSpPr>
        <dsp:cNvPr id="0" name=""/>
        <dsp:cNvSpPr/>
      </dsp:nvSpPr>
      <dsp:spPr>
        <a:xfrm>
          <a:off x="1418937" y="79113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ub-goal 2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Validate the input.</a:t>
          </a:r>
        </a:p>
      </dsp:txBody>
      <dsp:txXfrm>
        <a:off x="1418937" y="791138"/>
        <a:ext cx="970824" cy="485412"/>
      </dsp:txXfrm>
    </dsp:sp>
    <dsp:sp modelId="{1F4F7DD7-8CF3-40F6-AF40-FBF35599CE56}">
      <dsp:nvSpPr>
        <dsp:cNvPr id="0" name=""/>
        <dsp:cNvSpPr/>
      </dsp:nvSpPr>
      <dsp:spPr>
        <a:xfrm>
          <a:off x="1418937" y="1480423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2.1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heck the length of the input using .length() method. </a:t>
          </a:r>
        </a:p>
      </dsp:txBody>
      <dsp:txXfrm>
        <a:off x="1418937" y="1480423"/>
        <a:ext cx="970824" cy="485412"/>
      </dsp:txXfrm>
    </dsp:sp>
    <dsp:sp modelId="{BC723701-5432-493E-A27B-259C14A51831}">
      <dsp:nvSpPr>
        <dsp:cNvPr id="0" name=""/>
        <dsp:cNvSpPr/>
      </dsp:nvSpPr>
      <dsp:spPr>
        <a:xfrm>
          <a:off x="1661643" y="216970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2.2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If the length is less, then 1 or grater then 5. Then output error.</a:t>
          </a:r>
        </a:p>
      </dsp:txBody>
      <dsp:txXfrm>
        <a:off x="1661643" y="2169708"/>
        <a:ext cx="970824" cy="485412"/>
      </dsp:txXfrm>
    </dsp:sp>
    <dsp:sp modelId="{D54F1FE1-FD19-4E15-B89D-D85B0FA794E3}">
      <dsp:nvSpPr>
        <dsp:cNvPr id="0" name=""/>
        <dsp:cNvSpPr/>
      </dsp:nvSpPr>
      <dsp:spPr>
        <a:xfrm>
          <a:off x="2593634" y="79113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ub-goal 3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reate array of inputted characters. </a:t>
          </a:r>
        </a:p>
      </dsp:txBody>
      <dsp:txXfrm>
        <a:off x="2593634" y="791138"/>
        <a:ext cx="970824" cy="485412"/>
      </dsp:txXfrm>
    </dsp:sp>
    <dsp:sp modelId="{E03D7C27-4ADC-4A8B-8C86-0FB59B6B316C}">
      <dsp:nvSpPr>
        <dsp:cNvPr id="0" name=""/>
        <dsp:cNvSpPr/>
      </dsp:nvSpPr>
      <dsp:spPr>
        <a:xfrm>
          <a:off x="2836340" y="1480423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3.1 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Using loop add each character of the string into an array. </a:t>
          </a:r>
        </a:p>
      </dsp:txBody>
      <dsp:txXfrm>
        <a:off x="2836340" y="1480423"/>
        <a:ext cx="970824" cy="485412"/>
      </dsp:txXfrm>
    </dsp:sp>
    <dsp:sp modelId="{E35E0777-EF3C-4C4B-A1C2-049FB45F65D7}">
      <dsp:nvSpPr>
        <dsp:cNvPr id="0" name=""/>
        <dsp:cNvSpPr/>
      </dsp:nvSpPr>
      <dsp:spPr>
        <a:xfrm>
          <a:off x="4011038" y="79113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ub-goal 4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all the recursion  method. </a:t>
          </a:r>
        </a:p>
      </dsp:txBody>
      <dsp:txXfrm>
        <a:off x="4011038" y="791138"/>
        <a:ext cx="970824" cy="485412"/>
      </dsp:txXfrm>
    </dsp:sp>
    <dsp:sp modelId="{35D75266-A95D-4724-B264-4E4E307F973F}">
      <dsp:nvSpPr>
        <dsp:cNvPr id="0" name=""/>
        <dsp:cNvSpPr/>
      </dsp:nvSpPr>
      <dsp:spPr>
        <a:xfrm>
          <a:off x="4011038" y="1480423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4.1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rint the combination</a:t>
          </a:r>
        </a:p>
      </dsp:txBody>
      <dsp:txXfrm>
        <a:off x="4011038" y="1480423"/>
        <a:ext cx="970824" cy="485412"/>
      </dsp:txXfrm>
    </dsp:sp>
    <dsp:sp modelId="{A8ACD7A6-22DB-4C99-B85E-746A077896E0}">
      <dsp:nvSpPr>
        <dsp:cNvPr id="0" name=""/>
        <dsp:cNvSpPr/>
      </dsp:nvSpPr>
      <dsp:spPr>
        <a:xfrm>
          <a:off x="4253744" y="216970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4.2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ake a recursion call. </a:t>
          </a:r>
        </a:p>
      </dsp:txBody>
      <dsp:txXfrm>
        <a:off x="4253744" y="2169708"/>
        <a:ext cx="970824" cy="485412"/>
      </dsp:txXfrm>
    </dsp:sp>
    <dsp:sp modelId="{2C4B1EBB-34F7-416D-B464-B2E0A149826B}">
      <dsp:nvSpPr>
        <dsp:cNvPr id="0" name=""/>
        <dsp:cNvSpPr/>
      </dsp:nvSpPr>
      <dsp:spPr>
        <a:xfrm>
          <a:off x="5185736" y="791138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ub-goal 5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rint out the output.</a:t>
          </a:r>
        </a:p>
      </dsp:txBody>
      <dsp:txXfrm>
        <a:off x="5185736" y="791138"/>
        <a:ext cx="970824" cy="485412"/>
      </dsp:txXfrm>
    </dsp:sp>
    <dsp:sp modelId="{58102D01-5EE4-48CE-97F4-AD0D6E700BAA}">
      <dsp:nvSpPr>
        <dsp:cNvPr id="0" name=""/>
        <dsp:cNvSpPr/>
      </dsp:nvSpPr>
      <dsp:spPr>
        <a:xfrm>
          <a:off x="5428442" y="1480423"/>
          <a:ext cx="970824" cy="48541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Sub-goal 5.1</a:t>
          </a:r>
          <a:endParaRPr lang="en-US" sz="800" kern="1200"/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Output the combination string in the textArea. </a:t>
          </a:r>
        </a:p>
      </dsp:txBody>
      <dsp:txXfrm>
        <a:off x="5428442" y="1480423"/>
        <a:ext cx="970824" cy="4854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8EA98A4-1A2A-4991-93F5-707F0C961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14</Pages>
  <Words>1709</Words>
  <Characters>974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IT</Company>
  <LinksUpToDate>false</LinksUpToDate>
  <CharactersWithSpaces>1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Deek</dc:creator>
  <cp:keywords/>
  <cp:lastModifiedBy>donark patel</cp:lastModifiedBy>
  <cp:revision>32</cp:revision>
  <dcterms:created xsi:type="dcterms:W3CDTF">2012-01-12T13:19:00Z</dcterms:created>
  <dcterms:modified xsi:type="dcterms:W3CDTF">2019-11-05T20:23:00Z</dcterms:modified>
</cp:coreProperties>
</file>